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7F954" w14:textId="77777777" w:rsidR="000C2C07" w:rsidRDefault="000C2C07" w:rsidP="000C2C07">
      <w:pPr>
        <w:pStyle w:val="Title"/>
        <w:jc w:val="center"/>
      </w:pPr>
      <w:r>
        <w:t xml:space="preserve">Tasmanian </w:t>
      </w:r>
      <w:r w:rsidR="00076B99">
        <w:t>Companion Card</w:t>
      </w:r>
    </w:p>
    <w:p w14:paraId="01ED2BC6" w14:textId="3F9A38F6" w:rsidR="00076B99" w:rsidRDefault="00076B99" w:rsidP="000C2C07">
      <w:pPr>
        <w:pStyle w:val="Title"/>
        <w:jc w:val="center"/>
      </w:pPr>
      <w:r>
        <w:t>application form</w:t>
      </w:r>
    </w:p>
    <w:p w14:paraId="65E5F913" w14:textId="77777777" w:rsidR="005E6E20" w:rsidRPr="005E6E20" w:rsidRDefault="005E6E20" w:rsidP="005E6E20"/>
    <w:p w14:paraId="701A59D1" w14:textId="30EB8E57" w:rsidR="0019388B" w:rsidRPr="0097389B" w:rsidRDefault="0019388B" w:rsidP="0097389B">
      <w:pPr>
        <w:pStyle w:val="Heading2"/>
      </w:pPr>
      <w:r w:rsidRPr="0097389B">
        <w:t>About the program</w:t>
      </w:r>
    </w:p>
    <w:p w14:paraId="428AC658" w14:textId="3C09A9AB" w:rsidR="00C84AA6" w:rsidRDefault="00C84AA6" w:rsidP="00C84AA6">
      <w:r>
        <w:t xml:space="preserve">The Tasmanian Companion Card was developed to promote the rights of people with disability to fair ticketing. The Companion Card is for people with a </w:t>
      </w:r>
      <w:r w:rsidRPr="00AE075C">
        <w:rPr>
          <w:rStyle w:val="Strong"/>
        </w:rPr>
        <w:t>significant permanent disability,</w:t>
      </w:r>
      <w:r>
        <w:t xml:space="preserve"> who will always need a companion to provide attendant care support to attend</w:t>
      </w:r>
      <w:r w:rsidRPr="003422DD">
        <w:t xml:space="preserve"> most community venues and activities</w:t>
      </w:r>
      <w:r>
        <w:t>.</w:t>
      </w:r>
    </w:p>
    <w:p w14:paraId="1AE82829" w14:textId="527A5419" w:rsidR="00103750" w:rsidRPr="003422DD" w:rsidRDefault="00103750" w:rsidP="003422DD">
      <w:r w:rsidRPr="00EB1A67">
        <w:t>The Companion Card is a wallet-sized photo ID card</w:t>
      </w:r>
      <w:r w:rsidRPr="003422DD">
        <w:t xml:space="preserve">.  </w:t>
      </w:r>
      <w:r w:rsidR="00C84AA6">
        <w:t>When the Companion Card is shown to a</w:t>
      </w:r>
      <w:r w:rsidRPr="003422DD">
        <w:t xml:space="preserve">n affiliated organisation, the cardholder will receive a second ticket for their companion carer at no charge. </w:t>
      </w:r>
    </w:p>
    <w:p w14:paraId="3052A542" w14:textId="5D000AC9" w:rsidR="005722F8" w:rsidRDefault="005722F8" w:rsidP="0097389B">
      <w:pPr>
        <w:pStyle w:val="Heading2"/>
      </w:pPr>
      <w:r>
        <w:t>How to apply</w:t>
      </w:r>
    </w:p>
    <w:tbl>
      <w:tblPr>
        <w:tblStyle w:val="TableGrid"/>
        <w:tblW w:w="0" w:type="auto"/>
        <w:tblLook w:val="04A0" w:firstRow="1" w:lastRow="0" w:firstColumn="1" w:lastColumn="0" w:noHBand="0" w:noVBand="1"/>
      </w:tblPr>
      <w:tblGrid>
        <w:gridCol w:w="1838"/>
        <w:gridCol w:w="7178"/>
      </w:tblGrid>
      <w:tr w:rsidR="005722F8" w14:paraId="587236DE" w14:textId="77777777" w:rsidTr="007C5AC6">
        <w:tc>
          <w:tcPr>
            <w:tcW w:w="1838" w:type="dxa"/>
          </w:tcPr>
          <w:p w14:paraId="33A393CA" w14:textId="31D810B3" w:rsidR="005722F8" w:rsidRPr="005E6E20" w:rsidRDefault="005722F8" w:rsidP="00296800">
            <w:pPr>
              <w:spacing w:before="120" w:after="120"/>
              <w:rPr>
                <w:b/>
                <w:bCs/>
              </w:rPr>
            </w:pPr>
            <w:r w:rsidRPr="005E6E20">
              <w:rPr>
                <w:b/>
                <w:bCs/>
              </w:rPr>
              <w:t>Step 1</w:t>
            </w:r>
          </w:p>
        </w:tc>
        <w:tc>
          <w:tcPr>
            <w:tcW w:w="7178" w:type="dxa"/>
          </w:tcPr>
          <w:p w14:paraId="25696C73" w14:textId="17F16C4C" w:rsidR="005722F8" w:rsidRDefault="005722F8" w:rsidP="00296800">
            <w:pPr>
              <w:spacing w:before="120" w:after="120"/>
            </w:pPr>
            <w:r>
              <w:t>Be sure that you meet the Eligibility criteria.</w:t>
            </w:r>
          </w:p>
        </w:tc>
      </w:tr>
      <w:tr w:rsidR="005722F8" w14:paraId="73FA6B4C" w14:textId="77777777" w:rsidTr="007C5AC6">
        <w:tc>
          <w:tcPr>
            <w:tcW w:w="1838" w:type="dxa"/>
          </w:tcPr>
          <w:p w14:paraId="30AFBA3E" w14:textId="0DA15E21" w:rsidR="005722F8" w:rsidRPr="005E6E20" w:rsidRDefault="005722F8" w:rsidP="00296800">
            <w:pPr>
              <w:spacing w:before="120" w:after="120"/>
              <w:rPr>
                <w:b/>
                <w:bCs/>
              </w:rPr>
            </w:pPr>
            <w:r w:rsidRPr="005E6E20">
              <w:rPr>
                <w:b/>
                <w:bCs/>
              </w:rPr>
              <w:t>Step 2</w:t>
            </w:r>
          </w:p>
        </w:tc>
        <w:tc>
          <w:tcPr>
            <w:tcW w:w="7178" w:type="dxa"/>
          </w:tcPr>
          <w:p w14:paraId="60889CF6" w14:textId="262D8604" w:rsidR="005722F8" w:rsidRDefault="005722F8" w:rsidP="00296800">
            <w:pPr>
              <w:spacing w:before="120" w:after="120"/>
            </w:pPr>
            <w:r>
              <w:t>Be sure you understand the Companion Card Cardholder Terms and Conditions.</w:t>
            </w:r>
          </w:p>
        </w:tc>
      </w:tr>
      <w:tr w:rsidR="005722F8" w14:paraId="5C792946" w14:textId="77777777" w:rsidTr="007C5AC6">
        <w:tc>
          <w:tcPr>
            <w:tcW w:w="1838" w:type="dxa"/>
          </w:tcPr>
          <w:p w14:paraId="68F32BF5" w14:textId="3BC44E97" w:rsidR="005722F8" w:rsidRPr="005E6E20" w:rsidRDefault="005722F8" w:rsidP="00296800">
            <w:pPr>
              <w:spacing w:before="120" w:after="120"/>
              <w:rPr>
                <w:b/>
                <w:bCs/>
              </w:rPr>
            </w:pPr>
            <w:r w:rsidRPr="005E6E20">
              <w:rPr>
                <w:b/>
                <w:bCs/>
              </w:rPr>
              <w:t>Step 3</w:t>
            </w:r>
          </w:p>
        </w:tc>
        <w:tc>
          <w:tcPr>
            <w:tcW w:w="7178" w:type="dxa"/>
          </w:tcPr>
          <w:p w14:paraId="53EA3ED4" w14:textId="63D80D47" w:rsidR="005722F8" w:rsidRDefault="005722F8" w:rsidP="00296800">
            <w:pPr>
              <w:spacing w:before="120" w:after="120"/>
            </w:pPr>
            <w:r>
              <w:t>Complete this application form.</w:t>
            </w:r>
            <w:r w:rsidR="00AD0666">
              <w:t xml:space="preserve"> </w:t>
            </w:r>
          </w:p>
        </w:tc>
      </w:tr>
      <w:tr w:rsidR="005722F8" w14:paraId="306D87D8" w14:textId="77777777" w:rsidTr="007C5AC6">
        <w:tc>
          <w:tcPr>
            <w:tcW w:w="1838" w:type="dxa"/>
          </w:tcPr>
          <w:p w14:paraId="2F314F9A" w14:textId="28D8A9E1" w:rsidR="005722F8" w:rsidRPr="005E6E20" w:rsidRDefault="005722F8" w:rsidP="00296800">
            <w:pPr>
              <w:spacing w:before="120" w:after="120"/>
              <w:rPr>
                <w:b/>
                <w:bCs/>
              </w:rPr>
            </w:pPr>
            <w:r w:rsidRPr="005E6E20">
              <w:rPr>
                <w:b/>
                <w:bCs/>
              </w:rPr>
              <w:t>Step 4</w:t>
            </w:r>
          </w:p>
        </w:tc>
        <w:tc>
          <w:tcPr>
            <w:tcW w:w="7178" w:type="dxa"/>
          </w:tcPr>
          <w:p w14:paraId="11C79360" w14:textId="0EB7C122" w:rsidR="005722F8" w:rsidRDefault="002656B6" w:rsidP="00296800">
            <w:pPr>
              <w:spacing w:before="120" w:after="120"/>
            </w:pPr>
            <w:r>
              <w:t>Include</w:t>
            </w:r>
            <w:r w:rsidR="003E42AD">
              <w:t xml:space="preserve"> a</w:t>
            </w:r>
            <w:r w:rsidR="005722F8">
              <w:t xml:space="preserve"> colour, passport-sized photograph</w:t>
            </w:r>
            <w:r w:rsidR="003E42AD">
              <w:t xml:space="preserve"> (see item 6)</w:t>
            </w:r>
            <w:r w:rsidR="00AD0666">
              <w:t>.</w:t>
            </w:r>
          </w:p>
        </w:tc>
      </w:tr>
      <w:tr w:rsidR="005722F8" w14:paraId="2928DAD2" w14:textId="77777777" w:rsidTr="007C5AC6">
        <w:tc>
          <w:tcPr>
            <w:tcW w:w="1838" w:type="dxa"/>
          </w:tcPr>
          <w:p w14:paraId="75012542" w14:textId="315FF386" w:rsidR="005722F8" w:rsidRPr="005E6E20" w:rsidRDefault="005722F8" w:rsidP="00296800">
            <w:pPr>
              <w:spacing w:before="120" w:after="120"/>
              <w:rPr>
                <w:b/>
                <w:bCs/>
              </w:rPr>
            </w:pPr>
            <w:r w:rsidRPr="005E6E20">
              <w:rPr>
                <w:b/>
                <w:bCs/>
              </w:rPr>
              <w:t xml:space="preserve">Step </w:t>
            </w:r>
            <w:r w:rsidR="002656B6" w:rsidRPr="005E6E20">
              <w:rPr>
                <w:b/>
                <w:bCs/>
              </w:rPr>
              <w:t>5</w:t>
            </w:r>
          </w:p>
        </w:tc>
        <w:tc>
          <w:tcPr>
            <w:tcW w:w="7178" w:type="dxa"/>
          </w:tcPr>
          <w:p w14:paraId="47FF533B" w14:textId="26DD897B" w:rsidR="005722F8" w:rsidRDefault="005722F8" w:rsidP="00296800">
            <w:pPr>
              <w:spacing w:before="120" w:after="120"/>
            </w:pPr>
            <w:r>
              <w:t>Ask your service provider or health professional to complete their section of this application form</w:t>
            </w:r>
            <w:r w:rsidR="00BD00FE">
              <w:t xml:space="preserve"> (item 8 or 9)</w:t>
            </w:r>
            <w:r w:rsidR="00EA4DB0">
              <w:t>.</w:t>
            </w:r>
          </w:p>
        </w:tc>
      </w:tr>
      <w:tr w:rsidR="005722F8" w14:paraId="7B8E5A94" w14:textId="77777777" w:rsidTr="007C5AC6">
        <w:tc>
          <w:tcPr>
            <w:tcW w:w="1838" w:type="dxa"/>
          </w:tcPr>
          <w:p w14:paraId="163B1182" w14:textId="3EBB1CEC" w:rsidR="005722F8" w:rsidRPr="005E6E20" w:rsidRDefault="005722F8" w:rsidP="00296800">
            <w:pPr>
              <w:spacing w:before="120" w:after="120"/>
              <w:rPr>
                <w:b/>
                <w:bCs/>
              </w:rPr>
            </w:pPr>
            <w:r w:rsidRPr="005E6E20">
              <w:rPr>
                <w:b/>
                <w:bCs/>
              </w:rPr>
              <w:t>Step</w:t>
            </w:r>
            <w:r w:rsidR="002656B6" w:rsidRPr="005E6E20">
              <w:rPr>
                <w:b/>
                <w:bCs/>
              </w:rPr>
              <w:t xml:space="preserve"> 6</w:t>
            </w:r>
          </w:p>
        </w:tc>
        <w:tc>
          <w:tcPr>
            <w:tcW w:w="7178" w:type="dxa"/>
          </w:tcPr>
          <w:p w14:paraId="731B5B66" w14:textId="2933C134" w:rsidR="002656B6" w:rsidRDefault="000C2C07" w:rsidP="00296800">
            <w:pPr>
              <w:spacing w:before="120" w:after="120"/>
            </w:pPr>
            <w:r>
              <w:t>Post</w:t>
            </w:r>
            <w:r w:rsidR="002656B6">
              <w:t xml:space="preserve"> the completed </w:t>
            </w:r>
            <w:r w:rsidR="005E6E20">
              <w:t>application</w:t>
            </w:r>
            <w:r w:rsidR="002656B6">
              <w:t xml:space="preserve"> fo</w:t>
            </w:r>
            <w:r w:rsidR="0097389B">
              <w:t>r</w:t>
            </w:r>
            <w:r w:rsidR="002656B6">
              <w:t xml:space="preserve">m, </w:t>
            </w:r>
            <w:r w:rsidR="00AD0666">
              <w:t>photograph,</w:t>
            </w:r>
            <w:r w:rsidR="002656B6">
              <w:t xml:space="preserve"> and </w:t>
            </w:r>
            <w:r w:rsidR="002656B6" w:rsidRPr="00AE075C">
              <w:rPr>
                <w:rStyle w:val="Strong"/>
              </w:rPr>
              <w:t>copies of any recent reports o</w:t>
            </w:r>
            <w:r w:rsidR="0097389B" w:rsidRPr="00AE075C">
              <w:rPr>
                <w:rStyle w:val="Strong"/>
              </w:rPr>
              <w:t>f</w:t>
            </w:r>
            <w:r w:rsidR="002656B6" w:rsidRPr="00AE075C">
              <w:rPr>
                <w:rStyle w:val="Strong"/>
              </w:rPr>
              <w:t xml:space="preserve"> assessment</w:t>
            </w:r>
            <w:r w:rsidR="002656B6">
              <w:t xml:space="preserve"> supporting your application to:</w:t>
            </w:r>
          </w:p>
        </w:tc>
      </w:tr>
      <w:tr w:rsidR="00AE075C" w14:paraId="277EB2BA" w14:textId="77777777" w:rsidTr="007C5AC6">
        <w:trPr>
          <w:trHeight w:val="1247"/>
        </w:trPr>
        <w:tc>
          <w:tcPr>
            <w:tcW w:w="1838" w:type="dxa"/>
          </w:tcPr>
          <w:p w14:paraId="6A95F9E4" w14:textId="7221A5A3" w:rsidR="00AE075C" w:rsidRPr="005E6E20" w:rsidRDefault="00AE075C" w:rsidP="003422DD">
            <w:pPr>
              <w:rPr>
                <w:b/>
                <w:bCs/>
              </w:rPr>
            </w:pPr>
            <w:r>
              <w:rPr>
                <w:noProof/>
              </w:rPr>
              <w:drawing>
                <wp:inline distT="0" distB="0" distL="0" distR="0" wp14:anchorId="0FDC45C5" wp14:editId="0D3D0959">
                  <wp:extent cx="790575" cy="1054100"/>
                  <wp:effectExtent l="0" t="0" r="9525" b="0"/>
                  <wp:docPr id="60" name="Picture 60" descr="A red mailbox on the side of a roa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red mailbox on the side of a road&#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0575" cy="1054100"/>
                          </a:xfrm>
                          <a:prstGeom prst="rect">
                            <a:avLst/>
                          </a:prstGeom>
                        </pic:spPr>
                      </pic:pic>
                    </a:graphicData>
                  </a:graphic>
                </wp:inline>
              </w:drawing>
            </w:r>
          </w:p>
        </w:tc>
        <w:tc>
          <w:tcPr>
            <w:tcW w:w="7178" w:type="dxa"/>
          </w:tcPr>
          <w:p w14:paraId="2C5FCBA9" w14:textId="77777777" w:rsidR="00AE075C" w:rsidRDefault="00AE075C" w:rsidP="00336C57">
            <w:pPr>
              <w:spacing w:after="160"/>
            </w:pPr>
            <w:r>
              <w:t>Companion Card Applications</w:t>
            </w:r>
          </w:p>
          <w:p w14:paraId="0777DEB0" w14:textId="77777777" w:rsidR="00BF4CEF" w:rsidRDefault="00BF4CEF" w:rsidP="00336C57">
            <w:pPr>
              <w:spacing w:after="160"/>
            </w:pPr>
            <w:r>
              <w:t>Community Partnerships and Priorities</w:t>
            </w:r>
          </w:p>
          <w:p w14:paraId="7214CCC3" w14:textId="5A1C3707" w:rsidR="00AE075C" w:rsidRDefault="00AE075C" w:rsidP="00336C57">
            <w:pPr>
              <w:spacing w:after="160"/>
            </w:pPr>
            <w:r>
              <w:t>Department of Premier and Cabinet</w:t>
            </w:r>
          </w:p>
          <w:p w14:paraId="02076995" w14:textId="77777777" w:rsidR="00AE075C" w:rsidRDefault="00AE075C" w:rsidP="00336C57">
            <w:pPr>
              <w:spacing w:after="160"/>
            </w:pPr>
            <w:r>
              <w:t xml:space="preserve">GPO Box 123 </w:t>
            </w:r>
          </w:p>
          <w:p w14:paraId="16A08799" w14:textId="448A1F46" w:rsidR="00AE075C" w:rsidRDefault="00AE075C" w:rsidP="00336C57">
            <w:pPr>
              <w:spacing w:after="160"/>
            </w:pPr>
            <w:r>
              <w:t>Hobart TAS 7001</w:t>
            </w:r>
          </w:p>
        </w:tc>
      </w:tr>
    </w:tbl>
    <w:p w14:paraId="6A135AAF" w14:textId="5F7ED554" w:rsidR="002656B6" w:rsidRDefault="002656B6" w:rsidP="005739F0">
      <w:pPr>
        <w:spacing w:before="120"/>
        <w:rPr>
          <w:b/>
          <w:bCs/>
        </w:rPr>
      </w:pPr>
      <w:r w:rsidRPr="002656B6">
        <w:rPr>
          <w:b/>
          <w:bCs/>
        </w:rPr>
        <w:t>Please Note: The Companion Card program will not reimburse any costs associated with your application. Completion of an application form does not guarantee a Companion Card will be issued.</w:t>
      </w:r>
    </w:p>
    <w:p w14:paraId="1FCACE6F" w14:textId="716A251C" w:rsidR="000C2C07" w:rsidRDefault="000C2C07" w:rsidP="003422DD">
      <w:pPr>
        <w:rPr>
          <w:b/>
          <w:bCs/>
        </w:rPr>
      </w:pPr>
    </w:p>
    <w:p w14:paraId="2B93D83C" w14:textId="268F279F" w:rsidR="00C84AA6" w:rsidRDefault="00C84AA6">
      <w:pPr>
        <w:rPr>
          <w:b/>
          <w:bCs/>
        </w:rPr>
      </w:pPr>
      <w:r>
        <w:rPr>
          <w:b/>
          <w:bCs/>
        </w:rPr>
        <w:br w:type="page"/>
      </w:r>
    </w:p>
    <w:p w14:paraId="5CEFC771" w14:textId="77777777" w:rsidR="00B85087" w:rsidRDefault="00B85087" w:rsidP="003422DD">
      <w:pPr>
        <w:rPr>
          <w:b/>
          <w:bCs/>
        </w:rPr>
      </w:pPr>
    </w:p>
    <w:p w14:paraId="775B19DF" w14:textId="51809542" w:rsidR="000702BD" w:rsidRPr="0097389B" w:rsidRDefault="000702BD" w:rsidP="0097389B">
      <w:pPr>
        <w:pStyle w:val="Heading2"/>
      </w:pPr>
      <w:r w:rsidRPr="0097389B">
        <w:t>Eligibility criteria</w:t>
      </w:r>
    </w:p>
    <w:p w14:paraId="124CC11A" w14:textId="4CEAEB41" w:rsidR="00206A59" w:rsidRPr="00BD00FE" w:rsidRDefault="000702BD" w:rsidP="003422DD">
      <w:pPr>
        <w:rPr>
          <w:rStyle w:val="Strong"/>
        </w:rPr>
      </w:pPr>
      <w:r w:rsidRPr="00BD00FE">
        <w:rPr>
          <w:rStyle w:val="Strong"/>
        </w:rPr>
        <w:t xml:space="preserve">To receive a </w:t>
      </w:r>
      <w:r w:rsidR="00CA0F8F" w:rsidRPr="00BD00FE">
        <w:rPr>
          <w:rStyle w:val="Strong"/>
        </w:rPr>
        <w:t>Tasmanian</w:t>
      </w:r>
      <w:r w:rsidRPr="00BD00FE">
        <w:rPr>
          <w:rStyle w:val="Strong"/>
        </w:rPr>
        <w:t xml:space="preserve"> Companion Card, the person must:</w:t>
      </w:r>
    </w:p>
    <w:p w14:paraId="3C5C4C7B" w14:textId="1055DE56" w:rsidR="00206A59" w:rsidRPr="003422DD" w:rsidRDefault="000702BD" w:rsidP="00232377">
      <w:pPr>
        <w:pStyle w:val="ListParagraph"/>
        <w:numPr>
          <w:ilvl w:val="0"/>
          <w:numId w:val="9"/>
        </w:numPr>
      </w:pPr>
      <w:r>
        <w:t xml:space="preserve">Be a permanent resident of Australia and </w:t>
      </w:r>
      <w:r w:rsidR="00745728" w:rsidRPr="003422DD">
        <w:t xml:space="preserve">reside </w:t>
      </w:r>
      <w:r w:rsidRPr="003422DD">
        <w:t>in Tasmania.</w:t>
      </w:r>
    </w:p>
    <w:p w14:paraId="4264340E" w14:textId="6A95DF6A" w:rsidR="00B14913" w:rsidRPr="003422DD" w:rsidRDefault="000702BD" w:rsidP="00232377">
      <w:pPr>
        <w:pStyle w:val="ListParagraph"/>
        <w:numPr>
          <w:ilvl w:val="0"/>
          <w:numId w:val="9"/>
        </w:numPr>
      </w:pPr>
      <w:r>
        <w:t>Demonstrate that they have a significant, permanent disability.</w:t>
      </w:r>
    </w:p>
    <w:p w14:paraId="7CE9E5C5" w14:textId="75C31B3B" w:rsidR="00206A59" w:rsidRPr="003422DD" w:rsidRDefault="000702BD" w:rsidP="00232377">
      <w:pPr>
        <w:pStyle w:val="ListParagraph"/>
        <w:numPr>
          <w:ilvl w:val="0"/>
          <w:numId w:val="9"/>
        </w:numPr>
      </w:pPr>
      <w:r>
        <w:t xml:space="preserve">Demonstrate that, due to the impact of the disability, they would be unable to participate </w:t>
      </w:r>
      <w:r w:rsidR="00745728" w:rsidRPr="003422DD">
        <w:t xml:space="preserve">in </w:t>
      </w:r>
      <w:r w:rsidRPr="003422DD">
        <w:t>most community activities without attendant care support</w:t>
      </w:r>
      <w:r w:rsidR="00C84AA6">
        <w:t>.</w:t>
      </w:r>
    </w:p>
    <w:p w14:paraId="2FE848F6" w14:textId="78982731" w:rsidR="00AB5563" w:rsidRPr="003422DD" w:rsidRDefault="000702BD" w:rsidP="00232377">
      <w:pPr>
        <w:pStyle w:val="ListParagraph"/>
        <w:numPr>
          <w:ilvl w:val="0"/>
          <w:numId w:val="9"/>
        </w:numPr>
      </w:pPr>
      <w:r>
        <w:t>Demonstrate the need for this level of attendant care will be lifelong.</w:t>
      </w:r>
    </w:p>
    <w:p w14:paraId="7ECA02FB" w14:textId="7CC24F0A" w:rsidR="00866BBE" w:rsidRPr="00EA4DB0" w:rsidRDefault="00AB5563" w:rsidP="003422DD">
      <w:pPr>
        <w:rPr>
          <w:b/>
          <w:bCs/>
        </w:rPr>
      </w:pPr>
      <w:r w:rsidRPr="00EA4DB0">
        <w:rPr>
          <w:b/>
          <w:bCs/>
        </w:rPr>
        <w:t xml:space="preserve">The Companion Card is not </w:t>
      </w:r>
      <w:r w:rsidR="00745728" w:rsidRPr="00EA4DB0">
        <w:rPr>
          <w:b/>
          <w:bCs/>
        </w:rPr>
        <w:t xml:space="preserve">issued </w:t>
      </w:r>
      <w:r w:rsidRPr="00EA4DB0">
        <w:rPr>
          <w:b/>
          <w:bCs/>
        </w:rPr>
        <w:t xml:space="preserve">to every person who has a disability. </w:t>
      </w:r>
    </w:p>
    <w:p w14:paraId="56294605" w14:textId="471D5114" w:rsidR="00F410CC" w:rsidRPr="003422DD" w:rsidRDefault="00AB5563" w:rsidP="003422DD">
      <w:r>
        <w:t xml:space="preserve">The card is issued to people who can demonstrate that they would not be able to participate </w:t>
      </w:r>
      <w:r w:rsidR="00745728" w:rsidRPr="003422DD">
        <w:t>in</w:t>
      </w:r>
      <w:r w:rsidR="00EA4DB0">
        <w:t>,</w:t>
      </w:r>
      <w:r w:rsidR="00745728" w:rsidRPr="003422DD">
        <w:t xml:space="preserve"> </w:t>
      </w:r>
      <w:r w:rsidR="00EA4DB0">
        <w:t xml:space="preserve">or attend, </w:t>
      </w:r>
      <w:r w:rsidRPr="003422DD">
        <w:t xml:space="preserve">most </w:t>
      </w:r>
      <w:r w:rsidR="00710879" w:rsidRPr="003422DD">
        <w:t>venues,</w:t>
      </w:r>
      <w:r w:rsidRPr="003422DD">
        <w:t xml:space="preserve"> and activities without attendant care and that this need can be demonstrated to be lifelong.</w:t>
      </w:r>
    </w:p>
    <w:p w14:paraId="325EDEF3" w14:textId="3296F729" w:rsidR="00AB5563" w:rsidRPr="003422DD" w:rsidRDefault="00AB5563" w:rsidP="003422DD">
      <w:r w:rsidRPr="00BD00FE">
        <w:rPr>
          <w:rStyle w:val="Strong"/>
        </w:rPr>
        <w:t>People on NDIS plan</w:t>
      </w:r>
      <w:r w:rsidR="00745728" w:rsidRPr="00BD00FE">
        <w:rPr>
          <w:rStyle w:val="Strong"/>
        </w:rPr>
        <w:t>s</w:t>
      </w:r>
      <w:r w:rsidRPr="00BD00FE">
        <w:rPr>
          <w:rStyle w:val="Strong"/>
        </w:rPr>
        <w:t xml:space="preserve"> are not automatically eligible</w:t>
      </w:r>
      <w:r w:rsidRPr="003422DD">
        <w:t xml:space="preserve"> for a Companion Card. Each application will be assessed against the Companion Card eligibility criteria.</w:t>
      </w:r>
    </w:p>
    <w:p w14:paraId="7C9BE53E" w14:textId="53BF082C" w:rsidR="00AB5563" w:rsidRPr="003422DD" w:rsidRDefault="00AB5563" w:rsidP="003422DD">
      <w:r>
        <w:t xml:space="preserve">Companion Cards cannot be issued if the applicant may become independent in the future </w:t>
      </w:r>
      <w:r w:rsidR="003E42AD">
        <w:t>because of</w:t>
      </w:r>
      <w:r>
        <w:t xml:space="preserve"> treatment/management, training, </w:t>
      </w:r>
      <w:r w:rsidR="003E42AD">
        <w:t>recovery,</w:t>
      </w:r>
      <w:r>
        <w:t xml:space="preserve"> or developmental improvements.</w:t>
      </w:r>
    </w:p>
    <w:p w14:paraId="43235F8D" w14:textId="121D757C" w:rsidR="004A10D0" w:rsidRPr="003422DD" w:rsidRDefault="004A10D0" w:rsidP="003422DD">
      <w:r w:rsidRPr="00EB1A67">
        <w:t>For example:</w:t>
      </w:r>
    </w:p>
    <w:p w14:paraId="3B0FDDEC" w14:textId="5BC6B276" w:rsidR="007574E0" w:rsidRPr="004F0A3B" w:rsidRDefault="00C84AA6" w:rsidP="003422DD">
      <w:pPr>
        <w:rPr>
          <w:rStyle w:val="Strong"/>
        </w:rPr>
      </w:pPr>
      <w:r>
        <w:rPr>
          <w:rStyle w:val="Strong"/>
        </w:rPr>
        <w:t xml:space="preserve">People who have the below conditions </w:t>
      </w:r>
      <w:r w:rsidR="00FC3F58" w:rsidRPr="004F0A3B">
        <w:rPr>
          <w:rStyle w:val="Strong"/>
        </w:rPr>
        <w:t>may</w:t>
      </w:r>
      <w:r w:rsidR="007574E0" w:rsidRPr="004F0A3B">
        <w:rPr>
          <w:rStyle w:val="Strong"/>
        </w:rPr>
        <w:t xml:space="preserve"> qualify:</w:t>
      </w:r>
    </w:p>
    <w:p w14:paraId="6AC16C7E" w14:textId="3165EC44" w:rsidR="007574E0" w:rsidRPr="003422DD" w:rsidRDefault="007574E0" w:rsidP="00232377">
      <w:pPr>
        <w:pStyle w:val="ListParagraph"/>
        <w:numPr>
          <w:ilvl w:val="0"/>
          <w:numId w:val="7"/>
        </w:numPr>
      </w:pPr>
      <w:r w:rsidRPr="00EB1A67">
        <w:t xml:space="preserve">motor neurone disease, dementia, </w:t>
      </w:r>
      <w:r w:rsidR="00FC3F58">
        <w:t>A</w:t>
      </w:r>
      <w:r w:rsidR="00745728" w:rsidRPr="003422DD">
        <w:t>lzheimer's</w:t>
      </w:r>
      <w:r w:rsidRPr="003422DD">
        <w:t xml:space="preserve">, metastatic, terminal cancer, quadriplegia, significant intellectual disability, acquired brain injury, cerebral palsy </w:t>
      </w:r>
      <w:r w:rsidR="003E42AD" w:rsidRPr="003422DD">
        <w:t>etc.</w:t>
      </w:r>
    </w:p>
    <w:p w14:paraId="196BFBBC" w14:textId="74709959" w:rsidR="007574E0" w:rsidRPr="003422DD" w:rsidRDefault="007574E0" w:rsidP="00232377">
      <w:pPr>
        <w:pStyle w:val="ListParagraph"/>
        <w:numPr>
          <w:ilvl w:val="0"/>
          <w:numId w:val="7"/>
        </w:numPr>
      </w:pPr>
      <w:r w:rsidRPr="00EB1A67">
        <w:t xml:space="preserve">can’t self-transfer to and from </w:t>
      </w:r>
      <w:r w:rsidR="00745728" w:rsidRPr="003422DD">
        <w:t xml:space="preserve">a </w:t>
      </w:r>
      <w:r w:rsidRPr="003422DD">
        <w:t xml:space="preserve">wheelchair, dress themselves, communicate </w:t>
      </w:r>
      <w:r w:rsidR="003E42AD" w:rsidRPr="003422DD">
        <w:t>etc.</w:t>
      </w:r>
    </w:p>
    <w:p w14:paraId="5EA52C98" w14:textId="77777777" w:rsidR="007574E0" w:rsidRPr="003422DD" w:rsidRDefault="007574E0" w:rsidP="00232377">
      <w:pPr>
        <w:pStyle w:val="ListParagraph"/>
        <w:numPr>
          <w:ilvl w:val="0"/>
          <w:numId w:val="7"/>
        </w:numPr>
      </w:pPr>
      <w:r w:rsidRPr="00EB1A67">
        <w:t>unable to cut up food, hold drinks, handle money, orient themselves, cross roads etc; and</w:t>
      </w:r>
    </w:p>
    <w:p w14:paraId="01ACA022" w14:textId="143C096F" w:rsidR="007574E0" w:rsidRPr="003422DD" w:rsidRDefault="007574E0" w:rsidP="00232377">
      <w:pPr>
        <w:pStyle w:val="ListParagraph"/>
        <w:numPr>
          <w:ilvl w:val="0"/>
          <w:numId w:val="7"/>
        </w:numPr>
      </w:pPr>
      <w:r w:rsidRPr="00EB1A67">
        <w:t xml:space="preserve">have difficult or inappropriate behaviours, </w:t>
      </w:r>
      <w:r w:rsidR="00745728" w:rsidRPr="003422DD">
        <w:t xml:space="preserve">are </w:t>
      </w:r>
      <w:r w:rsidRPr="003422DD">
        <w:t xml:space="preserve">unable to maintain social safety, </w:t>
      </w:r>
      <w:r w:rsidR="00C84AA6">
        <w:t xml:space="preserve">or </w:t>
      </w:r>
      <w:r w:rsidR="004F0A3B">
        <w:t xml:space="preserve">have </w:t>
      </w:r>
      <w:r w:rsidRPr="003422DD">
        <w:t>short term memory loss.</w:t>
      </w:r>
    </w:p>
    <w:p w14:paraId="5687F4D1" w14:textId="77777777" w:rsidR="007574E0" w:rsidRPr="004F0A3B" w:rsidRDefault="007574E0" w:rsidP="0097389B">
      <w:pPr>
        <w:rPr>
          <w:rStyle w:val="Strong"/>
        </w:rPr>
      </w:pPr>
      <w:r w:rsidRPr="004F0A3B">
        <w:rPr>
          <w:rStyle w:val="Strong"/>
        </w:rPr>
        <w:t>Those that would NOT qualify:</w:t>
      </w:r>
    </w:p>
    <w:p w14:paraId="38C7E62C" w14:textId="3BCB9E32" w:rsidR="007574E0" w:rsidRPr="003422DD" w:rsidRDefault="007574E0" w:rsidP="00232377">
      <w:pPr>
        <w:pStyle w:val="ListParagraph"/>
        <w:numPr>
          <w:ilvl w:val="0"/>
          <w:numId w:val="8"/>
        </w:numPr>
      </w:pPr>
      <w:r w:rsidRPr="00EB1A67">
        <w:t xml:space="preserve">for only social company or re-assurance or for getting to and from </w:t>
      </w:r>
      <w:r w:rsidR="003E42AD" w:rsidRPr="00EB1A67">
        <w:t>events</w:t>
      </w:r>
      <w:r w:rsidR="009A7486">
        <w:t>.</w:t>
      </w:r>
    </w:p>
    <w:p w14:paraId="67D5F435" w14:textId="11E4ABB2" w:rsidR="007574E0" w:rsidRPr="003422DD" w:rsidRDefault="007574E0" w:rsidP="00232377">
      <w:pPr>
        <w:pStyle w:val="ListParagraph"/>
        <w:numPr>
          <w:ilvl w:val="0"/>
          <w:numId w:val="8"/>
        </w:numPr>
      </w:pPr>
      <w:r w:rsidRPr="00EB1A67">
        <w:t xml:space="preserve">making up for the lack of accessibility of a venue, </w:t>
      </w:r>
      <w:r w:rsidR="00AD0666" w:rsidRPr="00EB1A67">
        <w:t>activity,</w:t>
      </w:r>
      <w:r w:rsidRPr="00EB1A67">
        <w:t xml:space="preserve"> or event</w:t>
      </w:r>
      <w:r w:rsidR="009A7486">
        <w:t>.</w:t>
      </w:r>
    </w:p>
    <w:p w14:paraId="1606875F" w14:textId="0EB93649" w:rsidR="007574E0" w:rsidRPr="003422DD" w:rsidRDefault="007574E0" w:rsidP="00232377">
      <w:pPr>
        <w:pStyle w:val="ListParagraph"/>
        <w:numPr>
          <w:ilvl w:val="0"/>
          <w:numId w:val="8"/>
        </w:numPr>
      </w:pPr>
      <w:r w:rsidRPr="00EB1A67">
        <w:t xml:space="preserve">can be independent using aids and equipment </w:t>
      </w:r>
      <w:r w:rsidR="00AD0666" w:rsidRPr="00EB1A67">
        <w:t>i.e.,</w:t>
      </w:r>
      <w:r w:rsidRPr="00EB1A67">
        <w:t xml:space="preserve"> </w:t>
      </w:r>
      <w:r w:rsidR="00745728" w:rsidRPr="003422DD">
        <w:t xml:space="preserve">a </w:t>
      </w:r>
      <w:r w:rsidRPr="003422DD">
        <w:t xml:space="preserve">wheelchair, walking sticks, </w:t>
      </w:r>
      <w:r w:rsidR="00745728" w:rsidRPr="003422DD">
        <w:t xml:space="preserve">and </w:t>
      </w:r>
      <w:r w:rsidRPr="003422DD">
        <w:t>visual and hearing aids</w:t>
      </w:r>
      <w:r w:rsidR="009A7486">
        <w:t>.</w:t>
      </w:r>
    </w:p>
    <w:p w14:paraId="1384137E" w14:textId="114F0273" w:rsidR="007574E0" w:rsidRDefault="007574E0" w:rsidP="00232377">
      <w:pPr>
        <w:pStyle w:val="ListParagraph"/>
        <w:numPr>
          <w:ilvl w:val="0"/>
          <w:numId w:val="8"/>
        </w:numPr>
      </w:pPr>
      <w:r w:rsidRPr="00EB1A67">
        <w:t xml:space="preserve">fibromyalgia, chronic fatigue syndrome and experience pain, fatigue etc </w:t>
      </w:r>
      <w:r w:rsidR="009A7486">
        <w:t>(</w:t>
      </w:r>
      <w:r w:rsidRPr="00EB1A67">
        <w:t>they would most likely not qualify unless they had other significant co</w:t>
      </w:r>
      <w:r w:rsidR="00C84AA6">
        <w:t>-</w:t>
      </w:r>
      <w:r w:rsidRPr="00EB1A67">
        <w:t>morbidities</w:t>
      </w:r>
      <w:r w:rsidR="009A7486">
        <w:t>)</w:t>
      </w:r>
      <w:r w:rsidR="00EA4DB0">
        <w:t>.</w:t>
      </w:r>
    </w:p>
    <w:p w14:paraId="4CEC834B" w14:textId="77777777" w:rsidR="007574E0" w:rsidRPr="003422DD" w:rsidRDefault="007574E0" w:rsidP="003422DD">
      <w:pPr>
        <w:pStyle w:val="ListParagraph"/>
        <w:numPr>
          <w:ilvl w:val="0"/>
          <w:numId w:val="8"/>
        </w:numPr>
      </w:pPr>
      <w:r w:rsidRPr="00EB1A67">
        <w:t>advanced age but with mobility and faculties; and</w:t>
      </w:r>
    </w:p>
    <w:p w14:paraId="2875A8C4" w14:textId="77777777" w:rsidR="007574E0" w:rsidRPr="003422DD" w:rsidRDefault="007574E0" w:rsidP="00232377">
      <w:pPr>
        <w:pStyle w:val="ListParagraph"/>
        <w:numPr>
          <w:ilvl w:val="0"/>
          <w:numId w:val="8"/>
        </w:numPr>
      </w:pPr>
      <w:r w:rsidRPr="00EB1A67">
        <w:t>able to develop skills to increase independence, transport training etc.</w:t>
      </w:r>
    </w:p>
    <w:p w14:paraId="04110797" w14:textId="4238934C" w:rsidR="00AB5563" w:rsidRPr="003422DD" w:rsidRDefault="00AB5563" w:rsidP="003422DD">
      <w:r w:rsidRPr="005722F8">
        <w:rPr>
          <w:b/>
          <w:bCs/>
        </w:rPr>
        <w:t>Attendant care support</w:t>
      </w:r>
      <w:r w:rsidRPr="003422DD">
        <w:t xml:space="preserve"> includes significant assistance with mobility, communication, </w:t>
      </w:r>
      <w:r w:rsidR="00AD0666" w:rsidRPr="003422DD">
        <w:t>self-care,</w:t>
      </w:r>
      <w:r w:rsidRPr="003422DD">
        <w:t xml:space="preserve"> or learning, where the use of aids, equipment or alternative strategies does not enable the person to carry out these tasks. The Companion Card will not be </w:t>
      </w:r>
      <w:r w:rsidR="00745728" w:rsidRPr="003422DD">
        <w:t xml:space="preserve">issued </w:t>
      </w:r>
      <w:r w:rsidRPr="003422DD">
        <w:t>for conditions with infrequent or unexpected events such as allergic reactions, falls or medical emergencies.</w:t>
      </w:r>
    </w:p>
    <w:p w14:paraId="40D5A1A0" w14:textId="77777777" w:rsidR="009A7486" w:rsidRDefault="009A7486">
      <w:r>
        <w:br w:type="page"/>
      </w:r>
    </w:p>
    <w:p w14:paraId="0EFEA7B0" w14:textId="449FC858" w:rsidR="000702BD" w:rsidRPr="003422DD" w:rsidRDefault="009A7486" w:rsidP="003422DD">
      <w:r>
        <w:lastRenderedPageBreak/>
        <w:t xml:space="preserve">For more </w:t>
      </w:r>
      <w:r w:rsidR="000702BD" w:rsidRPr="003422DD">
        <w:t>information about the Companion Card</w:t>
      </w:r>
      <w:r>
        <w:t xml:space="preserve"> contact</w:t>
      </w:r>
      <w:r w:rsidR="000702BD" w:rsidRPr="003422DD">
        <w:t>:</w:t>
      </w:r>
    </w:p>
    <w:p w14:paraId="4E70A3B1" w14:textId="376E0061" w:rsidR="000702BD" w:rsidRPr="003422DD" w:rsidRDefault="000702BD" w:rsidP="003422DD">
      <w:r>
        <w:t xml:space="preserve">Website: </w:t>
      </w:r>
      <w:r w:rsidR="00136B9C" w:rsidRPr="003422DD">
        <w:tab/>
      </w:r>
      <w:hyperlink r:id="rId9" w:history="1">
        <w:r w:rsidR="00E84625" w:rsidRPr="003422DD">
          <w:rPr>
            <w:rStyle w:val="Hyperlink"/>
          </w:rPr>
          <w:t>www.companioncard.tas.gov.au</w:t>
        </w:r>
      </w:hyperlink>
      <w:r w:rsidR="00AE47A7" w:rsidRPr="003422DD">
        <w:tab/>
      </w:r>
      <w:r w:rsidR="00AE47A7" w:rsidRPr="003422DD">
        <w:tab/>
        <w:t>National Relay Service: 13 36 77.</w:t>
      </w:r>
      <w:r w:rsidRPr="003422DD">
        <w:br/>
        <w:t xml:space="preserve">Email: </w:t>
      </w:r>
      <w:r w:rsidR="00136B9C" w:rsidRPr="003422DD">
        <w:tab/>
      </w:r>
      <w:r w:rsidR="00136B9C" w:rsidRPr="003422DD">
        <w:tab/>
      </w:r>
      <w:hyperlink r:id="rId10" w:history="1">
        <w:r w:rsidR="004A52FE" w:rsidRPr="003C3EC4">
          <w:rPr>
            <w:rStyle w:val="Hyperlink"/>
          </w:rPr>
          <w:t>companion.card@dpac.tas.gov.au</w:t>
        </w:r>
      </w:hyperlink>
      <w:r w:rsidRPr="003422DD">
        <w:br/>
      </w:r>
      <w:r w:rsidR="00AE47A7" w:rsidRPr="003422DD">
        <w:t xml:space="preserve">Phone: </w:t>
      </w:r>
      <w:r w:rsidR="00E84625" w:rsidRPr="003422DD">
        <w:tab/>
      </w:r>
      <w:r w:rsidR="00E84625" w:rsidRPr="003422DD">
        <w:tab/>
        <w:t>1800 009</w:t>
      </w:r>
      <w:r w:rsidR="00503933" w:rsidRPr="003422DD">
        <w:t xml:space="preserve"> 501</w:t>
      </w:r>
      <w:r w:rsidR="00AE47A7" w:rsidRPr="003422DD">
        <w:t xml:space="preserve"> </w:t>
      </w:r>
      <w:r w:rsidR="00633EC9" w:rsidRPr="003422DD">
        <w:t xml:space="preserve">weekdays between </w:t>
      </w:r>
      <w:r w:rsidR="00AE47A7" w:rsidRPr="003422DD">
        <w:t>9.00 am and 5.00 pm.</w:t>
      </w:r>
    </w:p>
    <w:p w14:paraId="7EB38373" w14:textId="0C4B4278" w:rsidR="006E7DAE" w:rsidRPr="003422DD" w:rsidRDefault="006E7DAE" w:rsidP="006E7DAE"/>
    <w:p w14:paraId="34946476"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t>1.</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Who is completing this application?</w:t>
      </w:r>
    </w:p>
    <w:p w14:paraId="09FE4356" w14:textId="72825ABF" w:rsidR="00C16FE3" w:rsidRPr="0097389B" w:rsidRDefault="00C16FE3" w:rsidP="0097389B">
      <w:pPr>
        <w:rPr>
          <w:rStyle w:val="Strong"/>
        </w:rPr>
      </w:pPr>
      <w:r w:rsidRPr="0097389B">
        <w:rPr>
          <w:rStyle w:val="Strong"/>
        </w:rPr>
        <w:t>Are you applying as a person living with a lifelong disability?</w:t>
      </w:r>
      <w:r w:rsidR="00710879">
        <w:rPr>
          <w:rStyle w:val="Strong"/>
        </w:rPr>
        <w:t xml:space="preserve"> </w:t>
      </w:r>
    </w:p>
    <w:p w14:paraId="7A69EC71" w14:textId="77777777" w:rsidR="00C16FE3" w:rsidRPr="0097389B" w:rsidRDefault="006407BE" w:rsidP="002656B6">
      <w:pPr>
        <w:tabs>
          <w:tab w:val="left" w:pos="3480"/>
        </w:tabs>
        <w:spacing w:before="100" w:beforeAutospacing="1" w:after="100" w:afterAutospacing="1" w:line="240" w:lineRule="auto"/>
        <w:ind w:left="720"/>
        <w:rPr>
          <w:rStyle w:val="Strong"/>
        </w:rPr>
      </w:pPr>
      <w:sdt>
        <w:sdtPr>
          <w:rPr>
            <w:rFonts w:cstheme="minorHAnsi"/>
            <w:b/>
            <w:bCs/>
          </w:rPr>
          <w:tag w:val="Communicationsallofthetime"/>
          <w:id w:val="1897472673"/>
          <w:lock w:val="contentLocked"/>
          <w14:checkbox>
            <w14:checked w14:val="0"/>
            <w14:checkedState w14:val="2612" w14:font="MS Gothic"/>
            <w14:uncheckedState w14:val="2610" w14:font="MS Gothic"/>
          </w14:checkbox>
        </w:sdtPr>
        <w:sdtEndPr>
          <w:rPr>
            <w:rFonts w:cstheme="minorBidi"/>
            <w:b w:val="0"/>
            <w:bCs w:val="0"/>
          </w:rPr>
        </w:sdtEndPr>
        <w:sdtContent>
          <w:r w:rsidR="00C16FE3">
            <w:rPr>
              <w:rFonts w:ascii="MS Gothic" w:eastAsia="MS Gothic" w:hAnsi="MS Gothic" w:hint="eastAsia"/>
            </w:rPr>
            <w:t>☐</w:t>
          </w:r>
        </w:sdtContent>
      </w:sdt>
      <w:r w:rsidR="00C16FE3">
        <w:t xml:space="preserve"> </w:t>
      </w:r>
      <w:r w:rsidR="00C16FE3" w:rsidRPr="0097389B">
        <w:rPr>
          <w:rStyle w:val="Strong"/>
        </w:rPr>
        <w:t>Yes</w:t>
      </w:r>
    </w:p>
    <w:p w14:paraId="4CA09FB7" w14:textId="3D569601" w:rsidR="00C16FE3" w:rsidRDefault="006407BE" w:rsidP="00766BA7">
      <w:pPr>
        <w:tabs>
          <w:tab w:val="left" w:pos="3480"/>
        </w:tabs>
        <w:spacing w:before="100" w:beforeAutospacing="1" w:after="100" w:afterAutospacing="1" w:line="240" w:lineRule="auto"/>
        <w:ind w:left="720"/>
      </w:pPr>
      <w:sdt>
        <w:sdtPr>
          <w:tag w:val="Communicationsmostofthetime"/>
          <w:id w:val="-992012756"/>
          <w:lock w:val="contentLocked"/>
          <w14:checkbox>
            <w14:checked w14:val="0"/>
            <w14:checkedState w14:val="2612" w14:font="MS Gothic"/>
            <w14:uncheckedState w14:val="2610" w14:font="MS Gothic"/>
          </w14:checkbox>
        </w:sdtPr>
        <w:sdtEndPr/>
        <w:sdtContent>
          <w:r w:rsidR="00C16FE3">
            <w:rPr>
              <w:rFonts w:ascii="MS Gothic" w:eastAsia="MS Gothic" w:hAnsi="MS Gothic" w:hint="eastAsia"/>
            </w:rPr>
            <w:t>☐</w:t>
          </w:r>
        </w:sdtContent>
      </w:sdt>
      <w:r w:rsidR="00C16FE3">
        <w:t xml:space="preserve"> </w:t>
      </w:r>
      <w:r w:rsidR="00C16FE3" w:rsidRPr="0097389B">
        <w:rPr>
          <w:rStyle w:val="Strong"/>
        </w:rPr>
        <w:t>No</w:t>
      </w:r>
      <w:r w:rsidR="00C16FE3" w:rsidRPr="002656B6">
        <w:rPr>
          <w:sz w:val="24"/>
          <w:szCs w:val="24"/>
        </w:rPr>
        <w:t xml:space="preserve"> </w:t>
      </w:r>
      <w:r w:rsidR="00C16FE3">
        <w:t xml:space="preserve">(Please </w:t>
      </w:r>
      <w:r w:rsidR="006B5D44">
        <w:t xml:space="preserve">provide contact details for the person </w:t>
      </w:r>
      <w:r w:rsidR="00552D8D">
        <w:t xml:space="preserve">who </w:t>
      </w:r>
      <w:r w:rsidR="00546AF8">
        <w:t>complete</w:t>
      </w:r>
      <w:r w:rsidR="00552D8D">
        <w:t>d</w:t>
      </w:r>
      <w:r w:rsidR="00546AF8">
        <w:t xml:space="preserve"> th</w:t>
      </w:r>
      <w:r w:rsidR="006B5D44">
        <w:t>is form</w:t>
      </w:r>
      <w:r w:rsidR="00546AF8">
        <w:t>)</w:t>
      </w:r>
    </w:p>
    <w:p w14:paraId="4070A9F1" w14:textId="77777777" w:rsidR="00EA4DB0" w:rsidRPr="006B5D44" w:rsidRDefault="00EA4DB0" w:rsidP="00EA4DB0">
      <w:pPr>
        <w:pStyle w:val="Heading2"/>
      </w:pPr>
      <w:r w:rsidRPr="006B5D44">
        <w:t>What is consent?</w:t>
      </w:r>
    </w:p>
    <w:p w14:paraId="3D346096" w14:textId="0E2A1545" w:rsidR="00EA4DB0" w:rsidRDefault="00EA4DB0" w:rsidP="00EA4DB0">
      <w:pPr>
        <w:tabs>
          <w:tab w:val="left" w:pos="3402"/>
        </w:tabs>
      </w:pPr>
      <w:r>
        <w:t>Informed consent is the act of agreeing or giving permission. To be informed a person must be given information about the proposed activity including potential for an adverse outcome, other options and possible results of alternative action or no action. For consent to be effective, the person should be able to communicate an understanding of the proposed activity. Consent can be refused or withdrawn at any time.</w:t>
      </w:r>
    </w:p>
    <w:p w14:paraId="52902C9E" w14:textId="0DE03831" w:rsidR="00C16FE3" w:rsidRPr="0097389B" w:rsidRDefault="00C16FE3" w:rsidP="0097389B">
      <w:pPr>
        <w:rPr>
          <w:rStyle w:val="Strong"/>
        </w:rPr>
      </w:pPr>
      <w:r w:rsidRPr="0097389B">
        <w:rPr>
          <w:rStyle w:val="Strong"/>
        </w:rPr>
        <w:t>Are you a nominated person or guardian or do you have consent to apply?</w:t>
      </w:r>
      <w:r w:rsidR="00710879">
        <w:rPr>
          <w:rStyle w:val="Strong"/>
        </w:rPr>
        <w:t xml:space="preserve"> </w:t>
      </w:r>
    </w:p>
    <w:p w14:paraId="7B920723" w14:textId="05E7A872" w:rsidR="00C16FE3" w:rsidRDefault="006407BE" w:rsidP="00766BA7">
      <w:pPr>
        <w:tabs>
          <w:tab w:val="left" w:pos="3480"/>
          <w:tab w:val="left" w:pos="6070"/>
        </w:tabs>
        <w:spacing w:before="100" w:beforeAutospacing="1" w:after="100" w:afterAutospacing="1" w:line="240" w:lineRule="auto"/>
        <w:ind w:left="720"/>
      </w:pPr>
      <w:sdt>
        <w:sdtPr>
          <w:tag w:val="Communicationsallofthetime"/>
          <w:id w:val="-2086602048"/>
          <w:lock w:val="contentLocked"/>
          <w14:checkbox>
            <w14:checked w14:val="0"/>
            <w14:checkedState w14:val="2612" w14:font="MS Gothic"/>
            <w14:uncheckedState w14:val="2610" w14:font="MS Gothic"/>
          </w14:checkbox>
        </w:sdtPr>
        <w:sdtEndPr/>
        <w:sdtContent>
          <w:r w:rsidR="00C16FE3">
            <w:rPr>
              <w:rFonts w:ascii="MS Gothic" w:eastAsia="MS Gothic" w:hAnsi="MS Gothic" w:hint="eastAsia"/>
            </w:rPr>
            <w:t>☐</w:t>
          </w:r>
        </w:sdtContent>
      </w:sdt>
      <w:r w:rsidR="00C16FE3">
        <w:t xml:space="preserve"> </w:t>
      </w:r>
      <w:r w:rsidR="00C16FE3" w:rsidRPr="0097389B">
        <w:rPr>
          <w:rStyle w:val="Strong"/>
        </w:rPr>
        <w:t>Yes</w:t>
      </w:r>
    </w:p>
    <w:p w14:paraId="2C28D3F6" w14:textId="6DD86B5E" w:rsidR="00C16FE3" w:rsidRPr="0097389B" w:rsidRDefault="00C16FE3" w:rsidP="00546AF8">
      <w:pPr>
        <w:tabs>
          <w:tab w:val="left" w:pos="3402"/>
        </w:tabs>
        <w:spacing w:after="0"/>
        <w:rPr>
          <w:rStyle w:val="Strong"/>
        </w:rPr>
      </w:pPr>
      <w:r w:rsidRPr="0097389B">
        <w:rPr>
          <w:rStyle w:val="Strong"/>
        </w:rPr>
        <w:t xml:space="preserve">First </w:t>
      </w:r>
      <w:r w:rsidR="00AD0666" w:rsidRPr="0097389B">
        <w:rPr>
          <w:rStyle w:val="Strong"/>
        </w:rPr>
        <w:t>Name</w:t>
      </w:r>
      <w:r w:rsidR="00AD0666">
        <w:rPr>
          <w:rStyle w:val="Strong"/>
        </w:rPr>
        <w:t>:</w:t>
      </w:r>
      <w:r w:rsidR="00AD0666" w:rsidRPr="0097389B">
        <w:rPr>
          <w:rStyle w:val="Strong"/>
        </w:rPr>
        <w:t xml:space="preserve"> </w:t>
      </w:r>
      <w:r w:rsidRPr="0097389B">
        <w:rPr>
          <w:rStyle w:val="Strong"/>
        </w:rPr>
        <w:tab/>
      </w:r>
      <w:r w:rsidRPr="0097389B">
        <w:rPr>
          <w:rStyle w:val="Strong"/>
          <w:noProof/>
        </w:rPr>
        <mc:AlternateContent>
          <mc:Choice Requires="wps">
            <w:drawing>
              <wp:inline distT="0" distB="0" distL="0" distR="0" wp14:anchorId="15BDA114" wp14:editId="0F49B4BD">
                <wp:extent cx="3060000" cy="324000"/>
                <wp:effectExtent l="0" t="0" r="26670" b="19050"/>
                <wp:docPr id="23"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13738289" w14:textId="77777777" w:rsidR="00C16FE3" w:rsidRDefault="00C16FE3" w:rsidP="00C16FE3"/>
                        </w:txbxContent>
                      </wps:txbx>
                      <wps:bodyPr rot="0" vert="horz" wrap="square" lIns="91440" tIns="45720" rIns="91440" bIns="45720" anchor="t" anchorCtr="0">
                        <a:noAutofit/>
                      </wps:bodyPr>
                    </wps:wsp>
                  </a:graphicData>
                </a:graphic>
              </wp:inline>
            </w:drawing>
          </mc:Choice>
          <mc:Fallback>
            <w:pict>
              <v:shapetype w14:anchorId="15BDA114" id="_x0000_t202" coordsize="21600,21600" o:spt="202" path="m,l,21600r21600,l21600,xe">
                <v:stroke joinstyle="miter"/>
                <v:path gradientshapeok="t" o:connecttype="rect"/>
              </v:shapetype>
              <v:shape id="Text Box 2" o:spid="_x0000_s1026"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ql3DgIAAB8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">
                <v:textbox>
                  <w:txbxContent>
                    <w:p w14:paraId="13738289" w14:textId="77777777" w:rsidR="00C16FE3" w:rsidRDefault="00C16FE3" w:rsidP="00C16FE3"/>
                  </w:txbxContent>
                </v:textbox>
                <w10:anchorlock/>
              </v:shape>
            </w:pict>
          </mc:Fallback>
        </mc:AlternateContent>
      </w:r>
    </w:p>
    <w:p w14:paraId="35584A6D" w14:textId="229BDE80" w:rsidR="00C16FE3" w:rsidRPr="0097389B" w:rsidRDefault="00AD0666" w:rsidP="00546AF8">
      <w:pPr>
        <w:tabs>
          <w:tab w:val="left" w:pos="3402"/>
        </w:tabs>
        <w:spacing w:after="0"/>
        <w:rPr>
          <w:rStyle w:val="Strong"/>
        </w:rPr>
      </w:pPr>
      <w:r w:rsidRPr="0097389B">
        <w:rPr>
          <w:rStyle w:val="Strong"/>
        </w:rPr>
        <w:t>Surname</w:t>
      </w:r>
      <w:r>
        <w:rPr>
          <w:rStyle w:val="Strong"/>
        </w:rPr>
        <w:t>:</w:t>
      </w:r>
      <w:r w:rsidRPr="0097389B">
        <w:rPr>
          <w:rStyle w:val="Strong"/>
        </w:rPr>
        <w:t xml:space="preserve"> </w:t>
      </w:r>
      <w:r w:rsidR="00C16FE3" w:rsidRPr="0097389B">
        <w:rPr>
          <w:rStyle w:val="Strong"/>
        </w:rPr>
        <w:tab/>
      </w:r>
      <w:r w:rsidR="00C16FE3" w:rsidRPr="0097389B">
        <w:rPr>
          <w:rStyle w:val="Strong"/>
          <w:noProof/>
        </w:rPr>
        <mc:AlternateContent>
          <mc:Choice Requires="wps">
            <w:drawing>
              <wp:inline distT="0" distB="0" distL="0" distR="0" wp14:anchorId="76652E0B" wp14:editId="1B36D7E5">
                <wp:extent cx="3060000" cy="324000"/>
                <wp:effectExtent l="0" t="0" r="26670" b="19050"/>
                <wp:docPr id="25" name="Text Box 2" descr="Enter sur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51638534" w14:textId="77777777" w:rsidR="00C16FE3" w:rsidRDefault="00C16FE3" w:rsidP="00C16FE3"/>
                        </w:txbxContent>
                      </wps:txbx>
                      <wps:bodyPr rot="0" vert="horz" wrap="square" lIns="91440" tIns="45720" rIns="91440" bIns="45720" anchor="t" anchorCtr="0">
                        <a:noAutofit/>
                      </wps:bodyPr>
                    </wps:wsp>
                  </a:graphicData>
                </a:graphic>
              </wp:inline>
            </w:drawing>
          </mc:Choice>
          <mc:Fallback>
            <w:pict>
              <v:shape w14:anchorId="76652E0B" id="_x0000_s1027" type="#_x0000_t202" alt="Enter sur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sIhEQIAACY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">
                <v:textbox>
                  <w:txbxContent>
                    <w:p w14:paraId="51638534" w14:textId="77777777" w:rsidR="00C16FE3" w:rsidRDefault="00C16FE3" w:rsidP="00C16FE3"/>
                  </w:txbxContent>
                </v:textbox>
                <w10:anchorlock/>
              </v:shape>
            </w:pict>
          </mc:Fallback>
        </mc:AlternateContent>
      </w:r>
    </w:p>
    <w:p w14:paraId="172C0B12" w14:textId="50B396F6" w:rsidR="00C16FE3" w:rsidRPr="0097389B" w:rsidRDefault="00C16FE3" w:rsidP="00546AF8">
      <w:pPr>
        <w:tabs>
          <w:tab w:val="left" w:pos="3402"/>
        </w:tabs>
        <w:spacing w:after="0"/>
        <w:rPr>
          <w:rStyle w:val="Strong"/>
        </w:rPr>
      </w:pPr>
      <w:r w:rsidRPr="0097389B">
        <w:rPr>
          <w:rStyle w:val="Strong"/>
        </w:rPr>
        <w:t>Email</w:t>
      </w:r>
      <w:r w:rsidR="00AD0666" w:rsidRPr="0097389B">
        <w:rPr>
          <w:rStyle w:val="Strong"/>
        </w:rPr>
        <w:t>:</w:t>
      </w:r>
      <w:r w:rsidR="00EA4DB0">
        <w:rPr>
          <w:rStyle w:val="Strong"/>
        </w:rPr>
        <w:t xml:space="preserve"> </w:t>
      </w:r>
      <w:r w:rsidRPr="0097389B">
        <w:rPr>
          <w:rStyle w:val="Strong"/>
        </w:rPr>
        <w:tab/>
      </w:r>
      <w:r w:rsidRPr="0097389B">
        <w:rPr>
          <w:rStyle w:val="Strong"/>
          <w:noProof/>
        </w:rPr>
        <mc:AlternateContent>
          <mc:Choice Requires="wps">
            <w:drawing>
              <wp:inline distT="0" distB="0" distL="0" distR="0" wp14:anchorId="16638300" wp14:editId="3E075FDD">
                <wp:extent cx="3060000" cy="324000"/>
                <wp:effectExtent l="0" t="0" r="26670" b="19050"/>
                <wp:docPr id="32" name="Text Box 2" descr="Enter emai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71FA0802" w14:textId="77777777" w:rsidR="00C16FE3" w:rsidRDefault="00C16FE3" w:rsidP="00C16FE3"/>
                        </w:txbxContent>
                      </wps:txbx>
                      <wps:bodyPr rot="0" vert="horz" wrap="square" lIns="91440" tIns="45720" rIns="91440" bIns="45720" anchor="t" anchorCtr="0">
                        <a:noAutofit/>
                      </wps:bodyPr>
                    </wps:wsp>
                  </a:graphicData>
                </a:graphic>
              </wp:inline>
            </w:drawing>
          </mc:Choice>
          <mc:Fallback>
            <w:pict>
              <v:shape w14:anchorId="16638300" id="_x0000_s1028" type="#_x0000_t202" alt="Enter email"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QSwA&#10;4BMCAAAmBAAADgAAAAAAAAAAAAAAAAAuAgAAZHJzL2Uyb0RvYy54bWxQSwECLQAUAAYACAAAACEA&#10;Tt9O49wAAAAEAQAADwAAAAAAAAAAAAAAAABtBAAAZHJzL2Rvd25yZXYueG1sUEsFBgAAAAAEAAQA&#10;8wAAAHYFAAAAAA==&#10;">
                <v:textbox>
                  <w:txbxContent>
                    <w:p w14:paraId="71FA0802" w14:textId="77777777" w:rsidR="00C16FE3" w:rsidRDefault="00C16FE3" w:rsidP="00C16FE3"/>
                  </w:txbxContent>
                </v:textbox>
                <w10:anchorlock/>
              </v:shape>
            </w:pict>
          </mc:Fallback>
        </mc:AlternateContent>
      </w:r>
    </w:p>
    <w:p w14:paraId="0FB1725B" w14:textId="14B339A1" w:rsidR="00C16FE3" w:rsidRPr="0097389B" w:rsidRDefault="00C16FE3" w:rsidP="00546AF8">
      <w:pPr>
        <w:tabs>
          <w:tab w:val="left" w:pos="3402"/>
        </w:tabs>
        <w:spacing w:after="0"/>
        <w:rPr>
          <w:rStyle w:val="Strong"/>
        </w:rPr>
      </w:pPr>
      <w:r w:rsidRPr="0097389B">
        <w:rPr>
          <w:rStyle w:val="Strong"/>
        </w:rPr>
        <w:t xml:space="preserve">Phone </w:t>
      </w:r>
      <w:r w:rsidR="00AD0666" w:rsidRPr="0097389B">
        <w:rPr>
          <w:rStyle w:val="Strong"/>
        </w:rPr>
        <w:t xml:space="preserve">Number: </w:t>
      </w:r>
      <w:r w:rsidRPr="0097389B">
        <w:rPr>
          <w:rStyle w:val="Strong"/>
        </w:rPr>
        <w:tab/>
      </w:r>
      <w:r w:rsidRPr="0097389B">
        <w:rPr>
          <w:rStyle w:val="Strong"/>
          <w:noProof/>
        </w:rPr>
        <mc:AlternateContent>
          <mc:Choice Requires="wps">
            <w:drawing>
              <wp:inline distT="0" distB="0" distL="0" distR="0" wp14:anchorId="1983235E" wp14:editId="748EFEF9">
                <wp:extent cx="3060000" cy="324000"/>
                <wp:effectExtent l="0" t="0" r="26670" b="19050"/>
                <wp:docPr id="33"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2012390D" w14:textId="77777777" w:rsidR="00C16FE3" w:rsidRDefault="00C16FE3" w:rsidP="00C16FE3"/>
                        </w:txbxContent>
                      </wps:txbx>
                      <wps:bodyPr rot="0" vert="horz" wrap="square" lIns="91440" tIns="45720" rIns="91440" bIns="45720" anchor="t" anchorCtr="0">
                        <a:noAutofit/>
                      </wps:bodyPr>
                    </wps:wsp>
                  </a:graphicData>
                </a:graphic>
              </wp:inline>
            </w:drawing>
          </mc:Choice>
          <mc:Fallback>
            <w:pict>
              <v:shape w14:anchorId="1983235E" id="_x0000_s1029"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24WEgIAACY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IaYY6R1C9WRiEUYBpcWjYQG8BdnHQ1tyf3PvUDFmfloqTnX0/k8TnlS5ou3M1Lw3LI9&#10;twgrCarkgbNBXIe0GZE3C7fUxFonfp8zGVOmYUwdGhcnTvu5nrye13v1CA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CTm24W&#10;EgIAACYEAAAOAAAAAAAAAAAAAAAAAC4CAABkcnMvZTJvRG9jLnhtbFBLAQItABQABgAIAAAAIQBO&#10;307j3AAAAAQBAAAPAAAAAAAAAAAAAAAAAGwEAABkcnMvZG93bnJldi54bWxQSwUGAAAAAAQABADz&#10;AAAAdQUAAAAA&#10;">
                <v:textbox>
                  <w:txbxContent>
                    <w:p w14:paraId="2012390D" w14:textId="77777777" w:rsidR="00C16FE3" w:rsidRDefault="00C16FE3" w:rsidP="00C16FE3"/>
                  </w:txbxContent>
                </v:textbox>
                <w10:anchorlock/>
              </v:shape>
            </w:pict>
          </mc:Fallback>
        </mc:AlternateContent>
      </w:r>
    </w:p>
    <w:p w14:paraId="1ED3068B" w14:textId="3AB69C4C" w:rsidR="00172B05" w:rsidRPr="0097389B" w:rsidRDefault="00C16FE3" w:rsidP="0097389B">
      <w:pPr>
        <w:tabs>
          <w:tab w:val="left" w:pos="3402"/>
        </w:tabs>
        <w:rPr>
          <w:rStyle w:val="Strong"/>
        </w:rPr>
      </w:pPr>
      <w:r w:rsidRPr="0097389B">
        <w:rPr>
          <w:rStyle w:val="Strong"/>
        </w:rPr>
        <w:t xml:space="preserve">Relationship to the </w:t>
      </w:r>
      <w:r w:rsidR="00AD0666" w:rsidRPr="0097389B">
        <w:rPr>
          <w:rStyle w:val="Strong"/>
        </w:rPr>
        <w:t xml:space="preserve">person: </w:t>
      </w:r>
      <w:r w:rsidR="00546AF8" w:rsidRPr="0097389B">
        <w:rPr>
          <w:rStyle w:val="Strong"/>
        </w:rPr>
        <w:tab/>
      </w:r>
      <w:r w:rsidR="00546AF8" w:rsidRPr="0097389B">
        <w:rPr>
          <w:rStyle w:val="Strong"/>
          <w:noProof/>
        </w:rPr>
        <mc:AlternateContent>
          <mc:Choice Requires="wps">
            <w:drawing>
              <wp:inline distT="0" distB="0" distL="0" distR="0" wp14:anchorId="532392D6" wp14:editId="59D46D27">
                <wp:extent cx="3060000" cy="324000"/>
                <wp:effectExtent l="0" t="0" r="26670" b="19050"/>
                <wp:docPr id="34" name="Text Box 2" descr="Enter relationship"/>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8287882" w14:textId="77777777" w:rsidR="00546AF8" w:rsidRDefault="00546AF8" w:rsidP="00546AF8"/>
                        </w:txbxContent>
                      </wps:txbx>
                      <wps:bodyPr rot="0" vert="horz" wrap="square" lIns="91440" tIns="45720" rIns="91440" bIns="45720" anchor="t" anchorCtr="0">
                        <a:noAutofit/>
                      </wps:bodyPr>
                    </wps:wsp>
                  </a:graphicData>
                </a:graphic>
              </wp:inline>
            </w:drawing>
          </mc:Choice>
          <mc:Fallback>
            <w:pict>
              <v:shape w14:anchorId="532392D6" id="_x0000_s1030" type="#_x0000_t202" alt="Enter relationship"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vS4EwIAACY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Sj6POUZat1AdiViEYXBp0UhoAH9x1tHQltz/3AtUnJmPlppzPZ3P45QnZb54OyMFzy3b&#10;c4uwkqBKHjgbxHVImxF5s3BLTax14vc5kzFlGsbUoXFx4rSf68nreb1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bpb0&#10;uBMCAAAmBAAADgAAAAAAAAAAAAAAAAAuAgAAZHJzL2Uyb0RvYy54bWxQSwECLQAUAAYACAAAACEA&#10;Tt9O49wAAAAEAQAADwAAAAAAAAAAAAAAAABtBAAAZHJzL2Rvd25yZXYueG1sUEsFBgAAAAAEAAQA&#10;8wAAAHYFAAAAAA==&#10;">
                <v:textbox>
                  <w:txbxContent>
                    <w:p w14:paraId="48287882" w14:textId="77777777" w:rsidR="00546AF8" w:rsidRDefault="00546AF8" w:rsidP="00546AF8"/>
                  </w:txbxContent>
                </v:textbox>
                <w10:anchorlock/>
              </v:shape>
            </w:pict>
          </mc:Fallback>
        </mc:AlternateContent>
      </w:r>
    </w:p>
    <w:p w14:paraId="78EB18C4" w14:textId="037FDB3E" w:rsidR="00C16FE3" w:rsidRPr="003422DD" w:rsidRDefault="00C16FE3" w:rsidP="003422DD">
      <w:pPr>
        <w:tabs>
          <w:tab w:val="left" w:pos="3402"/>
        </w:tabs>
      </w:pPr>
      <w:r w:rsidRPr="003422DD">
        <w:br w:type="page"/>
      </w:r>
    </w:p>
    <w:p w14:paraId="5DECFCF9" w14:textId="77777777" w:rsidR="007A18D0" w:rsidRPr="003422DD" w:rsidRDefault="007A18D0" w:rsidP="007A18D0"/>
    <w:p w14:paraId="29523ADE"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t>2.</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Applicant details</w:t>
      </w:r>
    </w:p>
    <w:p w14:paraId="7C21C485" w14:textId="5CD5CA0F" w:rsidR="00014A60" w:rsidRPr="003422DD" w:rsidRDefault="000B320A" w:rsidP="002B58F2">
      <w:pPr>
        <w:spacing w:before="480"/>
      </w:pPr>
      <w:r w:rsidRPr="00BD00FE">
        <w:rPr>
          <w:rStyle w:val="Strong"/>
        </w:rPr>
        <w:t>A</w:t>
      </w:r>
      <w:r w:rsidR="00AE47A7" w:rsidRPr="00BD00FE">
        <w:rPr>
          <w:rStyle w:val="Strong"/>
        </w:rPr>
        <w:t xml:space="preserve"> Companion Card will only be </w:t>
      </w:r>
      <w:r w:rsidR="00745728" w:rsidRPr="00BD00FE">
        <w:rPr>
          <w:rStyle w:val="Strong"/>
        </w:rPr>
        <w:t xml:space="preserve">issued </w:t>
      </w:r>
      <w:r w:rsidR="00AE47A7" w:rsidRPr="00BD00FE">
        <w:rPr>
          <w:rStyle w:val="Strong"/>
        </w:rPr>
        <w:t>in the name of the person with the disability</w:t>
      </w:r>
      <w:r w:rsidR="00AE47A7" w:rsidRPr="003422DD">
        <w:t>.</w:t>
      </w:r>
    </w:p>
    <w:p w14:paraId="4F20037F" w14:textId="1CC79A2D" w:rsidR="00077773" w:rsidRPr="003422DD" w:rsidRDefault="00077773" w:rsidP="003422DD">
      <w:r>
        <w:t>Write your first and last name as they</w:t>
      </w:r>
      <w:r w:rsidRPr="003422DD">
        <w:t xml:space="preserve"> appear on official documents (such as a birth certificate or passport).</w:t>
      </w:r>
    </w:p>
    <w:p w14:paraId="0F1B83A7" w14:textId="19000B26" w:rsidR="00923444" w:rsidRPr="0097389B" w:rsidRDefault="00923444" w:rsidP="006B5D44">
      <w:pPr>
        <w:tabs>
          <w:tab w:val="left" w:pos="3402"/>
        </w:tabs>
        <w:spacing w:after="0"/>
        <w:rPr>
          <w:rStyle w:val="Strong"/>
        </w:rPr>
      </w:pPr>
      <w:r w:rsidRPr="0097389B">
        <w:rPr>
          <w:rStyle w:val="Strong"/>
        </w:rPr>
        <w:t>Applicant Title:</w:t>
      </w:r>
      <w:r w:rsidR="009D6926" w:rsidRPr="0097389B">
        <w:rPr>
          <w:rStyle w:val="Strong"/>
        </w:rPr>
        <w:tab/>
      </w:r>
      <w:r w:rsidR="009D6926" w:rsidRPr="0097389B">
        <w:rPr>
          <w:rStyle w:val="Strong"/>
          <w:noProof/>
        </w:rPr>
        <mc:AlternateContent>
          <mc:Choice Requires="wps">
            <w:drawing>
              <wp:inline distT="0" distB="0" distL="0" distR="0" wp14:anchorId="370872D7" wp14:editId="76CE6FAC">
                <wp:extent cx="3060000" cy="324000"/>
                <wp:effectExtent l="0" t="0" r="26670" b="19050"/>
                <wp:docPr id="217" name="Text Box 2" descr="Enter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5D9CF840" w14:textId="77777777" w:rsidR="009D6926" w:rsidRDefault="009D6926" w:rsidP="009D6926"/>
                        </w:txbxContent>
                      </wps:txbx>
                      <wps:bodyPr rot="0" vert="horz" wrap="square" lIns="91440" tIns="45720" rIns="91440" bIns="45720" anchor="t" anchorCtr="0">
                        <a:noAutofit/>
                      </wps:bodyPr>
                    </wps:wsp>
                  </a:graphicData>
                </a:graphic>
              </wp:inline>
            </w:drawing>
          </mc:Choice>
          <mc:Fallback>
            <w:pict>
              <v:shape w14:anchorId="370872D7" id="_x0000_s1031" type="#_x0000_t202" alt="Enter Titl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ZpOEwIAACY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Sr6IOUZat1AdiViEYXBp0UhoAH9x1tHQltz/3AtUnJmPlppzPZ3P45QnZb54OyMFzy3b&#10;c4uwkqBKHjgbxHVImxF5s3BLTax14vc5kzFlGsbUoXFx4rSf68nreb1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vCGa&#10;ThMCAAAmBAAADgAAAAAAAAAAAAAAAAAuAgAAZHJzL2Uyb0RvYy54bWxQSwECLQAUAAYACAAAACEA&#10;Tt9O49wAAAAEAQAADwAAAAAAAAAAAAAAAABtBAAAZHJzL2Rvd25yZXYueG1sUEsFBgAAAAAEAAQA&#10;8wAAAHYFAAAAAA==&#10;">
                <v:textbox>
                  <w:txbxContent>
                    <w:p w14:paraId="5D9CF840" w14:textId="77777777" w:rsidR="009D6926" w:rsidRDefault="009D6926" w:rsidP="009D6926"/>
                  </w:txbxContent>
                </v:textbox>
                <w10:anchorlock/>
              </v:shape>
            </w:pict>
          </mc:Fallback>
        </mc:AlternateContent>
      </w:r>
    </w:p>
    <w:p w14:paraId="0590BBF8" w14:textId="0A96DC0A" w:rsidR="009D6926" w:rsidRPr="0097389B" w:rsidRDefault="00CD5FD3" w:rsidP="006B5D44">
      <w:pPr>
        <w:tabs>
          <w:tab w:val="left" w:pos="3402"/>
        </w:tabs>
        <w:spacing w:after="0"/>
        <w:rPr>
          <w:rStyle w:val="Strong"/>
        </w:rPr>
      </w:pPr>
      <w:r w:rsidRPr="0097389B">
        <w:rPr>
          <w:rStyle w:val="Strong"/>
        </w:rPr>
        <w:t xml:space="preserve">First </w:t>
      </w:r>
      <w:r w:rsidR="00AD0666" w:rsidRPr="0097389B">
        <w:rPr>
          <w:rStyle w:val="Strong"/>
        </w:rPr>
        <w:t>Name</w:t>
      </w:r>
      <w:r w:rsidR="00AD0666">
        <w:rPr>
          <w:rStyle w:val="Strong"/>
        </w:rPr>
        <w:t>:</w:t>
      </w:r>
      <w:r w:rsidR="00AD0666" w:rsidRPr="0097389B">
        <w:rPr>
          <w:rStyle w:val="Strong"/>
        </w:rPr>
        <w:t xml:space="preserve"> </w:t>
      </w:r>
      <w:r w:rsidR="009D6926" w:rsidRPr="0097389B">
        <w:rPr>
          <w:rStyle w:val="Strong"/>
        </w:rPr>
        <w:tab/>
      </w:r>
      <w:r w:rsidR="009D6926" w:rsidRPr="0097389B">
        <w:rPr>
          <w:rStyle w:val="Strong"/>
          <w:noProof/>
        </w:rPr>
        <mc:AlternateContent>
          <mc:Choice Requires="wps">
            <w:drawing>
              <wp:inline distT="0" distB="0" distL="0" distR="0" wp14:anchorId="3630F592" wp14:editId="40FBD89D">
                <wp:extent cx="3060000" cy="324000"/>
                <wp:effectExtent l="0" t="0" r="26670" b="19050"/>
                <wp:docPr id="3"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501A5532" w14:textId="77777777" w:rsidR="009D6926" w:rsidRDefault="009D6926" w:rsidP="009D6926"/>
                        </w:txbxContent>
                      </wps:txbx>
                      <wps:bodyPr rot="0" vert="horz" wrap="square" lIns="91440" tIns="45720" rIns="91440" bIns="45720" anchor="t" anchorCtr="0">
                        <a:noAutofit/>
                      </wps:bodyPr>
                    </wps:wsp>
                  </a:graphicData>
                </a:graphic>
              </wp:inline>
            </w:drawing>
          </mc:Choice>
          <mc:Fallback>
            <w:pict>
              <v:shape w14:anchorId="3630F592" id="_x0000_s1032"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i/9Y&#10;jxMCAAAmBAAADgAAAAAAAAAAAAAAAAAuAgAAZHJzL2Uyb0RvYy54bWxQSwECLQAUAAYACAAAACEA&#10;Tt9O49wAAAAEAQAADwAAAAAAAAAAAAAAAABtBAAAZHJzL2Rvd25yZXYueG1sUEsFBgAAAAAEAAQA&#10;8wAAAHYFAAAAAA==&#10;">
                <v:textbox>
                  <w:txbxContent>
                    <w:p w14:paraId="501A5532" w14:textId="77777777" w:rsidR="009D6926" w:rsidRDefault="009D6926" w:rsidP="009D6926"/>
                  </w:txbxContent>
                </v:textbox>
                <w10:anchorlock/>
              </v:shape>
            </w:pict>
          </mc:Fallback>
        </mc:AlternateContent>
      </w:r>
      <w:bookmarkStart w:id="0" w:name="FirstName"/>
      <w:bookmarkEnd w:id="0"/>
    </w:p>
    <w:p w14:paraId="07C98778" w14:textId="58842999" w:rsidR="009D6926" w:rsidRPr="0097389B" w:rsidRDefault="00AD0666" w:rsidP="006B5D44">
      <w:pPr>
        <w:tabs>
          <w:tab w:val="left" w:pos="3402"/>
        </w:tabs>
        <w:spacing w:after="0"/>
        <w:rPr>
          <w:rStyle w:val="Strong"/>
        </w:rPr>
      </w:pPr>
      <w:bookmarkStart w:id="1" w:name="Surname"/>
      <w:bookmarkEnd w:id="1"/>
      <w:r w:rsidRPr="0097389B">
        <w:rPr>
          <w:rStyle w:val="Strong"/>
        </w:rPr>
        <w:t>Surname</w:t>
      </w:r>
      <w:r>
        <w:rPr>
          <w:rStyle w:val="Strong"/>
        </w:rPr>
        <w:t>:</w:t>
      </w:r>
      <w:r w:rsidRPr="0097389B">
        <w:rPr>
          <w:rStyle w:val="Strong"/>
        </w:rPr>
        <w:t xml:space="preserve"> </w:t>
      </w:r>
      <w:r w:rsidR="003C1158" w:rsidRPr="0097389B">
        <w:rPr>
          <w:rStyle w:val="Strong"/>
        </w:rPr>
        <w:tab/>
      </w:r>
      <w:r w:rsidR="003C1158" w:rsidRPr="0097389B">
        <w:rPr>
          <w:rStyle w:val="Strong"/>
          <w:noProof/>
        </w:rPr>
        <mc:AlternateContent>
          <mc:Choice Requires="wps">
            <w:drawing>
              <wp:inline distT="0" distB="0" distL="0" distR="0" wp14:anchorId="59FBB630" wp14:editId="0B412223">
                <wp:extent cx="3060000" cy="324000"/>
                <wp:effectExtent l="0" t="0" r="26670" b="19050"/>
                <wp:docPr id="4" name="Text Box 2" descr="Enter sur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71A96B68" w14:textId="77777777" w:rsidR="003C1158" w:rsidRDefault="003C1158" w:rsidP="003C1158"/>
                        </w:txbxContent>
                      </wps:txbx>
                      <wps:bodyPr rot="0" vert="horz" wrap="square" lIns="91440" tIns="45720" rIns="91440" bIns="45720" anchor="t" anchorCtr="0">
                        <a:noAutofit/>
                      </wps:bodyPr>
                    </wps:wsp>
                  </a:graphicData>
                </a:graphic>
              </wp:inline>
            </w:drawing>
          </mc:Choice>
          <mc:Fallback>
            <w:pict>
              <v:shape w14:anchorId="59FBB630" id="_x0000_s1033" type="#_x0000_t202" alt="Enter sur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WUg2&#10;eRMCAAAmBAAADgAAAAAAAAAAAAAAAAAuAgAAZHJzL2Uyb0RvYy54bWxQSwECLQAUAAYACAAAACEA&#10;Tt9O49wAAAAEAQAADwAAAAAAAAAAAAAAAABtBAAAZHJzL2Rvd25yZXYueG1sUEsFBgAAAAAEAAQA&#10;8wAAAHYFAAAAAA==&#10;">
                <v:textbox>
                  <w:txbxContent>
                    <w:p w14:paraId="71A96B68" w14:textId="77777777" w:rsidR="003C1158" w:rsidRDefault="003C1158" w:rsidP="003C1158"/>
                  </w:txbxContent>
                </v:textbox>
                <w10:anchorlock/>
              </v:shape>
            </w:pict>
          </mc:Fallback>
        </mc:AlternateContent>
      </w:r>
    </w:p>
    <w:p w14:paraId="08585B39" w14:textId="2F01D67E" w:rsidR="003C1158" w:rsidRPr="0097389B" w:rsidRDefault="00AE47A7" w:rsidP="006B5D44">
      <w:pPr>
        <w:tabs>
          <w:tab w:val="left" w:pos="3402"/>
        </w:tabs>
        <w:spacing w:after="0"/>
        <w:rPr>
          <w:rStyle w:val="Strong"/>
        </w:rPr>
      </w:pPr>
      <w:r w:rsidRPr="0097389B">
        <w:rPr>
          <w:rStyle w:val="Strong"/>
        </w:rPr>
        <w:t xml:space="preserve">Preferred </w:t>
      </w:r>
      <w:r w:rsidR="004F0A3B">
        <w:rPr>
          <w:rStyle w:val="Strong"/>
        </w:rPr>
        <w:t xml:space="preserve">first </w:t>
      </w:r>
      <w:r w:rsidRPr="0097389B">
        <w:rPr>
          <w:rStyle w:val="Strong"/>
        </w:rPr>
        <w:t>name</w:t>
      </w:r>
      <w:r w:rsidR="00E82F6F" w:rsidRPr="0097389B">
        <w:rPr>
          <w:rStyle w:val="Strong"/>
        </w:rPr>
        <w:t>:</w:t>
      </w:r>
      <w:bookmarkStart w:id="2" w:name="PreferredName"/>
      <w:bookmarkEnd w:id="2"/>
      <w:r w:rsidR="009D6926" w:rsidRPr="0097389B">
        <w:rPr>
          <w:rStyle w:val="Strong"/>
        </w:rPr>
        <w:tab/>
      </w:r>
      <w:r w:rsidR="003C1158" w:rsidRPr="0097389B">
        <w:rPr>
          <w:rStyle w:val="Strong"/>
          <w:noProof/>
        </w:rPr>
        <mc:AlternateContent>
          <mc:Choice Requires="wps">
            <w:drawing>
              <wp:inline distT="0" distB="0" distL="0" distR="0" wp14:anchorId="7A95E998" wp14:editId="464ADE86">
                <wp:extent cx="3060000" cy="324000"/>
                <wp:effectExtent l="0" t="0" r="26670" b="19050"/>
                <wp:docPr id="5" name="Text Box 2" descr="Enter name to appear on car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170CC7C" w14:textId="77777777" w:rsidR="003C1158" w:rsidRDefault="003C1158" w:rsidP="003C1158"/>
                        </w:txbxContent>
                      </wps:txbx>
                      <wps:bodyPr rot="0" vert="horz" wrap="square" lIns="91440" tIns="45720" rIns="91440" bIns="45720" anchor="t" anchorCtr="0">
                        <a:noAutofit/>
                      </wps:bodyPr>
                    </wps:wsp>
                  </a:graphicData>
                </a:graphic>
              </wp:inline>
            </w:drawing>
          </mc:Choice>
          <mc:Fallback>
            <w:pict>
              <v:shape w14:anchorId="7A95E998" id="_x0000_s1034" type="#_x0000_t202" alt="Enter name to appear on card"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h0JEgIAACY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CCDmGGndQnUkYhGGwaVFI6EB/MVZR0Nbcv9zL1BxZj5aas71dD6PU56U+eLtjBQ8t2zP&#10;LcJKgip54GwQ1yFtRuTNwi01sdaJ3+dMxpRpGFOHxsWJ036uJ6/n9V49Ag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Aw4h0J&#10;EgIAACYEAAAOAAAAAAAAAAAAAAAAAC4CAABkcnMvZTJvRG9jLnhtbFBLAQItABQABgAIAAAAIQBO&#10;307j3AAAAAQBAAAPAAAAAAAAAAAAAAAAAGwEAABkcnMvZG93bnJldi54bWxQSwUGAAAAAAQABADz&#10;AAAAdQUAAAAA&#10;">
                <v:textbox>
                  <w:txbxContent>
                    <w:p w14:paraId="4170CC7C" w14:textId="77777777" w:rsidR="003C1158" w:rsidRDefault="003C1158" w:rsidP="003C1158"/>
                  </w:txbxContent>
                </v:textbox>
                <w10:anchorlock/>
              </v:shape>
            </w:pict>
          </mc:Fallback>
        </mc:AlternateContent>
      </w:r>
    </w:p>
    <w:p w14:paraId="2CC61CA9" w14:textId="40B05A99" w:rsidR="00AE47A7" w:rsidRPr="0097389B" w:rsidRDefault="00AE47A7" w:rsidP="006B5D44">
      <w:pPr>
        <w:tabs>
          <w:tab w:val="left" w:pos="3402"/>
        </w:tabs>
        <w:spacing w:after="0"/>
        <w:rPr>
          <w:rStyle w:val="Strong"/>
        </w:rPr>
      </w:pPr>
      <w:r w:rsidRPr="0097389B">
        <w:rPr>
          <w:rStyle w:val="Strong"/>
        </w:rPr>
        <w:t>(to appear on the Companion Card)</w:t>
      </w:r>
    </w:p>
    <w:p w14:paraId="7836A650" w14:textId="613CB4BD" w:rsidR="00CD5FD3" w:rsidRPr="0097389B" w:rsidRDefault="00CD5FD3" w:rsidP="006B5D44">
      <w:pPr>
        <w:tabs>
          <w:tab w:val="left" w:pos="3402"/>
        </w:tabs>
        <w:spacing w:after="0"/>
        <w:rPr>
          <w:rStyle w:val="Strong"/>
        </w:rPr>
      </w:pPr>
      <w:r w:rsidRPr="0097389B">
        <w:rPr>
          <w:rStyle w:val="Strong"/>
        </w:rPr>
        <w:t xml:space="preserve">Date of </w:t>
      </w:r>
      <w:bookmarkStart w:id="3" w:name="DOB"/>
      <w:bookmarkEnd w:id="3"/>
      <w:r w:rsidR="00AD0666" w:rsidRPr="0097389B">
        <w:rPr>
          <w:rStyle w:val="Strong"/>
        </w:rPr>
        <w:t>Birth</w:t>
      </w:r>
      <w:r w:rsidR="00AD0666">
        <w:rPr>
          <w:rStyle w:val="Strong"/>
        </w:rPr>
        <w:t>:</w:t>
      </w:r>
      <w:r w:rsidR="00AD0666" w:rsidRPr="0097389B">
        <w:rPr>
          <w:rStyle w:val="Strong"/>
        </w:rPr>
        <w:t xml:space="preserve"> </w:t>
      </w:r>
      <w:r w:rsidR="005A60FC" w:rsidRPr="0097389B">
        <w:rPr>
          <w:rStyle w:val="Strong"/>
        </w:rPr>
        <w:tab/>
      </w:r>
      <w:r w:rsidR="003422DD" w:rsidRPr="0097389B">
        <w:rPr>
          <w:rStyle w:val="Strong"/>
          <w:noProof/>
        </w:rPr>
        <mc:AlternateContent>
          <mc:Choice Requires="wps">
            <w:drawing>
              <wp:inline distT="0" distB="0" distL="0" distR="0" wp14:anchorId="3BA102B2" wp14:editId="296D2C7C">
                <wp:extent cx="1908175" cy="324000"/>
                <wp:effectExtent l="0" t="0" r="15875" b="19050"/>
                <wp:docPr id="68" name="Text Box 2" descr="Enter date of birt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24000"/>
                        </a:xfrm>
                        <a:prstGeom prst="rect">
                          <a:avLst/>
                        </a:prstGeom>
                        <a:solidFill>
                          <a:srgbClr val="FFFFFF"/>
                        </a:solidFill>
                        <a:ln w="9525">
                          <a:solidFill>
                            <a:srgbClr val="000000"/>
                          </a:solidFill>
                          <a:miter lim="800000"/>
                          <a:headEnd/>
                          <a:tailEnd/>
                        </a:ln>
                      </wps:spPr>
                      <wps:txbx>
                        <w:txbxContent>
                          <w:p w14:paraId="29BACDE6" w14:textId="77777777" w:rsidR="003422DD" w:rsidRDefault="003422DD" w:rsidP="003422DD"/>
                        </w:txbxContent>
                      </wps:txbx>
                      <wps:bodyPr rot="0" vert="horz" wrap="square" lIns="91440" tIns="45720" rIns="91440" bIns="45720" anchor="t" anchorCtr="0">
                        <a:noAutofit/>
                      </wps:bodyPr>
                    </wps:wsp>
                  </a:graphicData>
                </a:graphic>
              </wp:inline>
            </w:drawing>
          </mc:Choice>
          <mc:Fallback>
            <w:pict>
              <v:shape w14:anchorId="3BA102B2" id="_x0000_s1035" type="#_x0000_t202" alt="Enter date of birth" style="width:150.2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">
                <v:textbox>
                  <w:txbxContent>
                    <w:p w14:paraId="29BACDE6" w14:textId="77777777" w:rsidR="003422DD" w:rsidRDefault="003422DD" w:rsidP="003422DD"/>
                  </w:txbxContent>
                </v:textbox>
                <w10:anchorlock/>
              </v:shape>
            </w:pict>
          </mc:Fallback>
        </mc:AlternateContent>
      </w:r>
    </w:p>
    <w:p w14:paraId="4B61C51E" w14:textId="4619319E" w:rsidR="00AE47A7" w:rsidRPr="0097389B" w:rsidRDefault="00AE47A7" w:rsidP="006B5D44">
      <w:pPr>
        <w:tabs>
          <w:tab w:val="left" w:pos="3402"/>
        </w:tabs>
        <w:spacing w:after="0"/>
        <w:rPr>
          <w:rStyle w:val="Strong"/>
        </w:rPr>
      </w:pPr>
      <w:r w:rsidRPr="0097389B">
        <w:rPr>
          <w:rStyle w:val="Strong"/>
        </w:rPr>
        <w:t>Gender:</w:t>
      </w:r>
      <w:bookmarkStart w:id="4" w:name="Gender"/>
      <w:bookmarkEnd w:id="4"/>
      <w:r w:rsidR="005A60FC" w:rsidRPr="0097389B">
        <w:rPr>
          <w:rStyle w:val="Strong"/>
        </w:rPr>
        <w:tab/>
      </w:r>
      <w:r w:rsidR="005A60FC" w:rsidRPr="0097389B">
        <w:rPr>
          <w:rStyle w:val="Strong"/>
          <w:noProof/>
        </w:rPr>
        <mc:AlternateContent>
          <mc:Choice Requires="wps">
            <w:drawing>
              <wp:inline distT="0" distB="0" distL="0" distR="0" wp14:anchorId="571B1687" wp14:editId="264DCB49">
                <wp:extent cx="3060000" cy="324000"/>
                <wp:effectExtent l="0" t="0" r="26670" b="19050"/>
                <wp:docPr id="6" name="Text Box 2" descr="Enter gend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173C9227" w14:textId="77777777" w:rsidR="005A60FC" w:rsidRDefault="005A60FC" w:rsidP="005A60FC"/>
                        </w:txbxContent>
                      </wps:txbx>
                      <wps:bodyPr rot="0" vert="horz" wrap="square" lIns="91440" tIns="45720" rIns="91440" bIns="45720" anchor="t" anchorCtr="0">
                        <a:noAutofit/>
                      </wps:bodyPr>
                    </wps:wsp>
                  </a:graphicData>
                </a:graphic>
              </wp:inline>
            </w:drawing>
          </mc:Choice>
          <mc:Fallback>
            <w:pict>
              <v:shape w14:anchorId="571B1687" id="_x0000_s1036" type="#_x0000_t202" alt="Enter gend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n6yEg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OREQeR1C9WRmEUYJpc2jYQG8BdnHU1tyf3PvUDFmfloqTvX0/k8jnlS5ou3M1Lw3LI9&#10;twgrCarkgbNBXIe0GpE4C7fUxVongp8zGXOmaUwtGjcnjvu5nrye93v1CA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AZSn6y&#10;EgIAACcEAAAOAAAAAAAAAAAAAAAAAC4CAABkcnMvZTJvRG9jLnhtbFBLAQItABQABgAIAAAAIQBO&#10;307j3AAAAAQBAAAPAAAAAAAAAAAAAAAAAGwEAABkcnMvZG93bnJldi54bWxQSwUGAAAAAAQABADz&#10;AAAAdQUAAAAA&#10;">
                <v:textbox>
                  <w:txbxContent>
                    <w:p w14:paraId="173C9227" w14:textId="77777777" w:rsidR="005A60FC" w:rsidRDefault="005A60FC" w:rsidP="005A60FC"/>
                  </w:txbxContent>
                </v:textbox>
                <w10:anchorlock/>
              </v:shape>
            </w:pict>
          </mc:Fallback>
        </mc:AlternateContent>
      </w:r>
    </w:p>
    <w:p w14:paraId="4F914BB2" w14:textId="5706022A" w:rsidR="0011341D" w:rsidRPr="0097389B" w:rsidRDefault="0011341D" w:rsidP="006B5D44">
      <w:pPr>
        <w:tabs>
          <w:tab w:val="left" w:pos="3402"/>
        </w:tabs>
        <w:spacing w:after="0"/>
        <w:rPr>
          <w:rStyle w:val="Strong"/>
        </w:rPr>
      </w:pPr>
      <w:r w:rsidRPr="0097389B">
        <w:rPr>
          <w:rStyle w:val="Strong"/>
        </w:rPr>
        <w:t>Sex:</w:t>
      </w:r>
      <w:r w:rsidRPr="0097389B">
        <w:rPr>
          <w:rStyle w:val="Strong"/>
        </w:rPr>
        <w:tab/>
      </w:r>
      <w:r w:rsidRPr="0097389B">
        <w:rPr>
          <w:rStyle w:val="Strong"/>
          <w:noProof/>
        </w:rPr>
        <mc:AlternateContent>
          <mc:Choice Requires="wps">
            <w:drawing>
              <wp:inline distT="0" distB="0" distL="0" distR="0" wp14:anchorId="1C8DDE93" wp14:editId="40129BFD">
                <wp:extent cx="3060000" cy="324000"/>
                <wp:effectExtent l="0" t="0" r="26670" b="19050"/>
                <wp:docPr id="1" name="Text Box 2" descr="Enter se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31927055" w14:textId="77777777" w:rsidR="0011341D" w:rsidRDefault="0011341D" w:rsidP="0011341D"/>
                        </w:txbxContent>
                      </wps:txbx>
                      <wps:bodyPr rot="0" vert="horz" wrap="square" lIns="91440" tIns="45720" rIns="91440" bIns="45720" anchor="t" anchorCtr="0">
                        <a:noAutofit/>
                      </wps:bodyPr>
                    </wps:wsp>
                  </a:graphicData>
                </a:graphic>
              </wp:inline>
            </w:drawing>
          </mc:Choice>
          <mc:Fallback>
            <w:pict>
              <v:shape w14:anchorId="1C8DDE93" id="_x0000_s1037" type="#_x0000_t202" alt="Enter sex"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BEEg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OTEcuR1C9WRmEUYJpc2jYQG8BdnHU1tyf3PvUDFmfloqTvX0/k8jnlS5ou3M1Lw3LI9&#10;twgrCarkgbNBXIe0GpE4C7fUxVongp8zGXOmaUwtGjcnjvu5nrye93v1CA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DL/RBE&#10;EgIAACcEAAAOAAAAAAAAAAAAAAAAAC4CAABkcnMvZTJvRG9jLnhtbFBLAQItABQABgAIAAAAIQBO&#10;307j3AAAAAQBAAAPAAAAAAAAAAAAAAAAAGwEAABkcnMvZG93bnJldi54bWxQSwUGAAAAAAQABADz&#10;AAAAdQUAAAAA&#10;">
                <v:textbox>
                  <w:txbxContent>
                    <w:p w14:paraId="31927055" w14:textId="77777777" w:rsidR="0011341D" w:rsidRDefault="0011341D" w:rsidP="0011341D"/>
                  </w:txbxContent>
                </v:textbox>
                <w10:anchorlock/>
              </v:shape>
            </w:pict>
          </mc:Fallback>
        </mc:AlternateContent>
      </w:r>
    </w:p>
    <w:p w14:paraId="0418288A" w14:textId="70EE8E8C" w:rsidR="005A60FC" w:rsidRPr="0097389B" w:rsidRDefault="00CD5FD3" w:rsidP="006B5D44">
      <w:pPr>
        <w:tabs>
          <w:tab w:val="left" w:pos="3402"/>
        </w:tabs>
        <w:spacing w:after="0"/>
        <w:rPr>
          <w:rStyle w:val="Strong"/>
        </w:rPr>
      </w:pPr>
      <w:r w:rsidRPr="0097389B">
        <w:rPr>
          <w:rStyle w:val="Strong"/>
        </w:rPr>
        <w:t>Address</w:t>
      </w:r>
      <w:bookmarkStart w:id="5" w:name="HomeAddress"/>
      <w:bookmarkEnd w:id="5"/>
      <w:r w:rsidR="005A60FC" w:rsidRPr="0097389B">
        <w:rPr>
          <w:rStyle w:val="Strong"/>
        </w:rPr>
        <w:t xml:space="preserve"> (Street):</w:t>
      </w:r>
      <w:r w:rsidR="00EA4DB0">
        <w:rPr>
          <w:rStyle w:val="Strong"/>
        </w:rPr>
        <w:t xml:space="preserve"> </w:t>
      </w:r>
      <w:r w:rsidR="005A60FC" w:rsidRPr="0097389B">
        <w:rPr>
          <w:rStyle w:val="Strong"/>
        </w:rPr>
        <w:tab/>
      </w:r>
      <w:r w:rsidR="005A60FC" w:rsidRPr="0097389B">
        <w:rPr>
          <w:rStyle w:val="Strong"/>
          <w:noProof/>
        </w:rPr>
        <mc:AlternateContent>
          <mc:Choice Requires="wps">
            <w:drawing>
              <wp:inline distT="0" distB="0" distL="0" distR="0" wp14:anchorId="745D70BC" wp14:editId="10E57AA2">
                <wp:extent cx="3060000" cy="324000"/>
                <wp:effectExtent l="0" t="0" r="26670" b="19050"/>
                <wp:docPr id="7" name="Text Box 2" descr="Enter street number and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6E07E19" w14:textId="77777777" w:rsidR="005A60FC" w:rsidRDefault="005A60FC" w:rsidP="005A60FC"/>
                        </w:txbxContent>
                      </wps:txbx>
                      <wps:bodyPr rot="0" vert="horz" wrap="square" lIns="91440" tIns="45720" rIns="91440" bIns="45720" anchor="t" anchorCtr="0">
                        <a:noAutofit/>
                      </wps:bodyPr>
                    </wps:wsp>
                  </a:graphicData>
                </a:graphic>
              </wp:inline>
            </w:drawing>
          </mc:Choice>
          <mc:Fallback>
            <w:pict>
              <v:shape w14:anchorId="745D70BC" id="_x0000_s1038" type="#_x0000_t202" alt="Enter street number and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CPS&#10;hRMCAAAnBAAADgAAAAAAAAAAAAAAAAAuAgAAZHJzL2Uyb0RvYy54bWxQSwECLQAUAAYACAAAACEA&#10;Tt9O49wAAAAEAQAADwAAAAAAAAAAAAAAAABtBAAAZHJzL2Rvd25yZXYueG1sUEsFBgAAAAAEAAQA&#10;8wAAAHYFAAAAAA==&#10;">
                <v:textbox>
                  <w:txbxContent>
                    <w:p w14:paraId="46E07E19" w14:textId="77777777" w:rsidR="005A60FC" w:rsidRDefault="005A60FC" w:rsidP="005A60FC"/>
                  </w:txbxContent>
                </v:textbox>
                <w10:anchorlock/>
              </v:shape>
            </w:pict>
          </mc:Fallback>
        </mc:AlternateContent>
      </w:r>
    </w:p>
    <w:p w14:paraId="27C69E02" w14:textId="0ADF938A" w:rsidR="005A60FC" w:rsidRPr="0097389B" w:rsidRDefault="005A60FC" w:rsidP="006B5D44">
      <w:pPr>
        <w:tabs>
          <w:tab w:val="left" w:pos="3402"/>
        </w:tabs>
        <w:spacing w:after="0"/>
        <w:ind w:left="720"/>
        <w:rPr>
          <w:rStyle w:val="Strong"/>
        </w:rPr>
      </w:pPr>
      <w:r w:rsidRPr="0097389B">
        <w:rPr>
          <w:rStyle w:val="Strong"/>
        </w:rPr>
        <w:t>(Suburb):</w:t>
      </w:r>
      <w:r w:rsidR="00EA4DB0">
        <w:rPr>
          <w:rStyle w:val="Strong"/>
        </w:rPr>
        <w:t xml:space="preserve"> </w:t>
      </w:r>
      <w:r w:rsidRPr="0097389B">
        <w:rPr>
          <w:rStyle w:val="Strong"/>
        </w:rPr>
        <w:tab/>
      </w:r>
      <w:r w:rsidRPr="0097389B">
        <w:rPr>
          <w:rStyle w:val="Strong"/>
          <w:noProof/>
        </w:rPr>
        <mc:AlternateContent>
          <mc:Choice Requires="wps">
            <w:drawing>
              <wp:inline distT="0" distB="0" distL="0" distR="0" wp14:anchorId="0984DA25" wp14:editId="410617E4">
                <wp:extent cx="3060000" cy="324000"/>
                <wp:effectExtent l="0" t="0" r="26670" b="19050"/>
                <wp:docPr id="8" name="Text Box 2" descr="Enter suburb or tow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01620D7" w14:textId="77777777" w:rsidR="005A60FC" w:rsidRDefault="005A60FC" w:rsidP="005A60FC"/>
                        </w:txbxContent>
                      </wps:txbx>
                      <wps:bodyPr rot="0" vert="horz" wrap="square" lIns="91440" tIns="45720" rIns="91440" bIns="45720" anchor="t" anchorCtr="0">
                        <a:noAutofit/>
                      </wps:bodyPr>
                    </wps:wsp>
                  </a:graphicData>
                </a:graphic>
              </wp:inline>
            </w:drawing>
          </mc:Choice>
          <mc:Fallback>
            <w:pict>
              <v:shape w14:anchorId="0984DA25" id="_x0000_s1039" type="#_x0000_t202" alt="Enter suburb or town"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LpS8&#10;cxMCAAAnBAAADgAAAAAAAAAAAAAAAAAuAgAAZHJzL2Uyb0RvYy54bWxQSwECLQAUAAYACAAAACEA&#10;Tt9O49wAAAAEAQAADwAAAAAAAAAAAAAAAABtBAAAZHJzL2Rvd25yZXYueG1sUEsFBgAAAAAEAAQA&#10;8wAAAHYFAAAAAA==&#10;">
                <v:textbox>
                  <w:txbxContent>
                    <w:p w14:paraId="401620D7" w14:textId="77777777" w:rsidR="005A60FC" w:rsidRDefault="005A60FC" w:rsidP="005A60FC"/>
                  </w:txbxContent>
                </v:textbox>
                <w10:anchorlock/>
              </v:shape>
            </w:pict>
          </mc:Fallback>
        </mc:AlternateContent>
      </w:r>
    </w:p>
    <w:p w14:paraId="26FEB655" w14:textId="1AEBA0BB" w:rsidR="00D66A94" w:rsidRPr="0097389B" w:rsidRDefault="00D66A94" w:rsidP="006B5D44">
      <w:pPr>
        <w:tabs>
          <w:tab w:val="left" w:pos="3402"/>
        </w:tabs>
        <w:spacing w:after="0"/>
        <w:ind w:left="720"/>
        <w:rPr>
          <w:rStyle w:val="Strong"/>
        </w:rPr>
      </w:pPr>
      <w:r w:rsidRPr="0097389B">
        <w:rPr>
          <w:rStyle w:val="Strong"/>
        </w:rPr>
        <w:t>(</w:t>
      </w:r>
      <w:r w:rsidR="006B5D44" w:rsidRPr="0097389B">
        <w:rPr>
          <w:rStyle w:val="Strong"/>
        </w:rPr>
        <w:t xml:space="preserve">State &amp; </w:t>
      </w:r>
      <w:r w:rsidRPr="0097389B">
        <w:rPr>
          <w:rStyle w:val="Strong"/>
        </w:rPr>
        <w:t>Postcode):</w:t>
      </w:r>
      <w:r w:rsidR="00EA4DB0">
        <w:rPr>
          <w:rStyle w:val="Strong"/>
        </w:rPr>
        <w:t xml:space="preserve"> </w:t>
      </w:r>
      <w:r w:rsidRPr="0097389B">
        <w:rPr>
          <w:rStyle w:val="Strong"/>
        </w:rPr>
        <w:tab/>
      </w:r>
      <w:r w:rsidRPr="0097389B">
        <w:rPr>
          <w:rStyle w:val="Strong"/>
          <w:noProof/>
        </w:rPr>
        <mc:AlternateContent>
          <mc:Choice Requires="wps">
            <w:drawing>
              <wp:inline distT="0" distB="0" distL="0" distR="0" wp14:anchorId="5906187D" wp14:editId="2E6064AC">
                <wp:extent cx="3060000" cy="324000"/>
                <wp:effectExtent l="0" t="0" r="26670" b="19050"/>
                <wp:docPr id="9" name="Text Box 2" descr="Enter state and postcod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7D07BDA1" w14:textId="77777777" w:rsidR="00D66A94" w:rsidRDefault="00D66A94" w:rsidP="00D66A94"/>
                        </w:txbxContent>
                      </wps:txbx>
                      <wps:bodyPr rot="0" vert="horz" wrap="square" lIns="91440" tIns="45720" rIns="91440" bIns="45720" anchor="t" anchorCtr="0">
                        <a:noAutofit/>
                      </wps:bodyPr>
                    </wps:wsp>
                  </a:graphicData>
                </a:graphic>
              </wp:inline>
            </w:drawing>
          </mc:Choice>
          <mc:Fallback>
            <w:pict>
              <v:shape w14:anchorId="5906187D" id="_x0000_s1040" type="#_x0000_t202" alt="Enter state and postcod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bdEw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OR5TDLyuoXqSMwiDJNLm0ZCA/iLs46mtuT+516g4sx8tNSd6+l8Hsc8KfPF2xkpeG7Z&#10;nluElQRV8sDZIK5DWo1InIVb6mKtE8HPmYw50zSmFo2bE8f9XE9ez/u9egQ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05km&#10;3RMCAAAnBAAADgAAAAAAAAAAAAAAAAAuAgAAZHJzL2Uyb0RvYy54bWxQSwECLQAUAAYACAAAACEA&#10;Tt9O49wAAAAEAQAADwAAAAAAAAAAAAAAAABtBAAAZHJzL2Rvd25yZXYueG1sUEsFBgAAAAAEAAQA&#10;8wAAAHYFAAAAAA==&#10;">
                <v:textbox>
                  <w:txbxContent>
                    <w:p w14:paraId="7D07BDA1" w14:textId="77777777" w:rsidR="00D66A94" w:rsidRDefault="00D66A94" w:rsidP="00D66A94"/>
                  </w:txbxContent>
                </v:textbox>
                <w10:anchorlock/>
              </v:shape>
            </w:pict>
          </mc:Fallback>
        </mc:AlternateContent>
      </w:r>
    </w:p>
    <w:p w14:paraId="1611328B" w14:textId="5C81F7FB" w:rsidR="00CD5FD3" w:rsidRPr="0097389B" w:rsidRDefault="00AD0666" w:rsidP="006B5D44">
      <w:pPr>
        <w:tabs>
          <w:tab w:val="left" w:pos="3402"/>
        </w:tabs>
        <w:spacing w:after="0"/>
        <w:rPr>
          <w:rStyle w:val="Strong"/>
        </w:rPr>
      </w:pPr>
      <w:r w:rsidRPr="0097389B">
        <w:rPr>
          <w:rStyle w:val="Strong"/>
        </w:rPr>
        <w:t xml:space="preserve">Email: </w:t>
      </w:r>
      <w:r w:rsidR="00D66A94" w:rsidRPr="0097389B">
        <w:rPr>
          <w:rStyle w:val="Strong"/>
        </w:rPr>
        <w:tab/>
      </w:r>
      <w:r w:rsidR="00D66A94" w:rsidRPr="0097389B">
        <w:rPr>
          <w:rStyle w:val="Strong"/>
          <w:noProof/>
        </w:rPr>
        <mc:AlternateContent>
          <mc:Choice Requires="wps">
            <w:drawing>
              <wp:inline distT="0" distB="0" distL="0" distR="0" wp14:anchorId="5D0D9AC5" wp14:editId="129AC0B2">
                <wp:extent cx="3060000" cy="324000"/>
                <wp:effectExtent l="0" t="0" r="26670" b="19050"/>
                <wp:docPr id="11" name="Text Box 2" descr="Enter emai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09FFC48F" w14:textId="77777777" w:rsidR="00D66A94" w:rsidRDefault="00D66A94" w:rsidP="00D66A94"/>
                        </w:txbxContent>
                      </wps:txbx>
                      <wps:bodyPr rot="0" vert="horz" wrap="square" lIns="91440" tIns="45720" rIns="91440" bIns="45720" anchor="t" anchorCtr="0">
                        <a:noAutofit/>
                      </wps:bodyPr>
                    </wps:wsp>
                  </a:graphicData>
                </a:graphic>
              </wp:inline>
            </w:drawing>
          </mc:Choice>
          <mc:Fallback>
            <w:pict>
              <v:shape w14:anchorId="5D0D9AC5" id="_x0000_s1041" type="#_x0000_t202" alt="Enter email"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kgrEw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ORFTDLyuoXqSMwiDJNLm0ZCA/iLs46mtuT+516g4sx8tNSd6+l8Hsc8KfPF2xkpeG7Z&#10;nluElQRV8sDZIK5DWo1InIVb6mKtE8HPmYw50zSmFo2bE8f9XE9ez/u9egQ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AS5I&#10;KxMCAAAnBAAADgAAAAAAAAAAAAAAAAAuAgAAZHJzL2Uyb0RvYy54bWxQSwECLQAUAAYACAAAACEA&#10;Tt9O49wAAAAEAQAADwAAAAAAAAAAAAAAAABtBAAAZHJzL2Rvd25yZXYueG1sUEsFBgAAAAAEAAQA&#10;8wAAAHYFAAAAAA==&#10;">
                <v:textbox>
                  <w:txbxContent>
                    <w:p w14:paraId="09FFC48F" w14:textId="77777777" w:rsidR="00D66A94" w:rsidRDefault="00D66A94" w:rsidP="00D66A94"/>
                  </w:txbxContent>
                </v:textbox>
                <w10:anchorlock/>
              </v:shape>
            </w:pict>
          </mc:Fallback>
        </mc:AlternateContent>
      </w:r>
    </w:p>
    <w:p w14:paraId="17E3365D" w14:textId="01132E0E" w:rsidR="0011341D" w:rsidRPr="0097389B" w:rsidRDefault="00CD5FD3" w:rsidP="006B5D44">
      <w:pPr>
        <w:tabs>
          <w:tab w:val="left" w:pos="3402"/>
        </w:tabs>
        <w:spacing w:after="0"/>
        <w:rPr>
          <w:rStyle w:val="Strong"/>
        </w:rPr>
      </w:pPr>
      <w:r w:rsidRPr="0097389B">
        <w:rPr>
          <w:rStyle w:val="Strong"/>
        </w:rPr>
        <w:t xml:space="preserve">Phone </w:t>
      </w:r>
      <w:r w:rsidR="00AD0666" w:rsidRPr="0097389B">
        <w:rPr>
          <w:rStyle w:val="Strong"/>
        </w:rPr>
        <w:t xml:space="preserve">Number: </w:t>
      </w:r>
      <w:r w:rsidR="00D66A94" w:rsidRPr="0097389B">
        <w:rPr>
          <w:rStyle w:val="Strong"/>
        </w:rPr>
        <w:tab/>
      </w:r>
      <w:r w:rsidR="00D66A94" w:rsidRPr="0097389B">
        <w:rPr>
          <w:rStyle w:val="Strong"/>
          <w:noProof/>
        </w:rPr>
        <mc:AlternateContent>
          <mc:Choice Requires="wps">
            <w:drawing>
              <wp:inline distT="0" distB="0" distL="0" distR="0" wp14:anchorId="399CA006" wp14:editId="6A7C49BA">
                <wp:extent cx="3060000" cy="324000"/>
                <wp:effectExtent l="0" t="0" r="26670" b="19050"/>
                <wp:docPr id="14"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A26D705" w14:textId="77777777" w:rsidR="00D66A94" w:rsidRDefault="00D66A94" w:rsidP="00D66A94"/>
                        </w:txbxContent>
                      </wps:txbx>
                      <wps:bodyPr rot="0" vert="horz" wrap="square" lIns="91440" tIns="45720" rIns="91440" bIns="45720" anchor="t" anchorCtr="0">
                        <a:noAutofit/>
                      </wps:bodyPr>
                    </wps:wsp>
                  </a:graphicData>
                </a:graphic>
              </wp:inline>
            </w:drawing>
          </mc:Choice>
          <mc:Fallback>
            <w:pict>
              <v:shape w14:anchorId="399CA006" id="_x0000_s1042"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NvCK&#10;6hMCAAAnBAAADgAAAAAAAAAAAAAAAAAuAgAAZHJzL2Uyb0RvYy54bWxQSwECLQAUAAYACAAAACEA&#10;Tt9O49wAAAAEAQAADwAAAAAAAAAAAAAAAABtBAAAZHJzL2Rvd25yZXYueG1sUEsFBgAAAAAEAAQA&#10;8wAAAHYFAAAAAA==&#10;">
                <v:textbox>
                  <w:txbxContent>
                    <w:p w14:paraId="4A26D705" w14:textId="77777777" w:rsidR="00D66A94" w:rsidRDefault="00D66A94" w:rsidP="00D66A94"/>
                  </w:txbxContent>
                </v:textbox>
                <w10:anchorlock/>
              </v:shape>
            </w:pict>
          </mc:Fallback>
        </mc:AlternateContent>
      </w:r>
    </w:p>
    <w:p w14:paraId="67BB168B" w14:textId="57DA88B4" w:rsidR="0011341D" w:rsidRPr="00232377" w:rsidRDefault="0011341D" w:rsidP="00232377">
      <w:pPr>
        <w:pStyle w:val="Heading2"/>
      </w:pPr>
      <w:r w:rsidRPr="00232377">
        <w:t>How would you like us to contact you</w:t>
      </w:r>
      <w:r w:rsidR="00743D0D" w:rsidRPr="00232377">
        <w:t xml:space="preserve"> </w:t>
      </w:r>
      <w:r w:rsidRPr="00232377">
        <w:t>about your application? (</w:t>
      </w:r>
      <w:r w:rsidR="00AD0666" w:rsidRPr="00232377">
        <w:t>Please</w:t>
      </w:r>
      <w:r w:rsidRPr="00232377">
        <w:t xml:space="preserve"> tick)</w:t>
      </w:r>
      <w:r w:rsidR="00710879">
        <w:t xml:space="preserve"> </w:t>
      </w:r>
    </w:p>
    <w:p w14:paraId="6EA898C6" w14:textId="49972330" w:rsidR="00743D0D" w:rsidRDefault="00743D0D" w:rsidP="006B5D44">
      <w:pPr>
        <w:spacing w:after="0"/>
        <w:ind w:left="720"/>
      </w:pPr>
      <w:r>
        <w:tab/>
      </w:r>
      <w:sdt>
        <w:sdtPr>
          <w:tag w:val="Communicationsallofthetime"/>
          <w:id w:val="-720516655"/>
          <w:lock w:val="conten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hone</w:t>
      </w:r>
    </w:p>
    <w:p w14:paraId="54F9E208" w14:textId="462DC559" w:rsidR="00743D0D" w:rsidRDefault="00743D0D" w:rsidP="006B5D44">
      <w:pPr>
        <w:spacing w:after="0"/>
        <w:ind w:left="720"/>
      </w:pPr>
      <w:r>
        <w:tab/>
      </w:r>
      <w:sdt>
        <w:sdtPr>
          <w:tag w:val="Communicationsmostofthetime"/>
          <w:id w:val="-959872684"/>
          <w:lock w:val="conten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Email</w:t>
      </w:r>
    </w:p>
    <w:p w14:paraId="116141B9" w14:textId="64F8CA29" w:rsidR="00743D0D" w:rsidRDefault="00743D0D" w:rsidP="006B5D44">
      <w:pPr>
        <w:spacing w:after="0"/>
        <w:ind w:left="720"/>
      </w:pPr>
      <w:r>
        <w:tab/>
      </w:r>
      <w:sdt>
        <w:sdtPr>
          <w:tag w:val="Communicationssometimes"/>
          <w:id w:val="-573902667"/>
          <w:lock w:val="conten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ost</w:t>
      </w:r>
    </w:p>
    <w:p w14:paraId="2BC9D13F" w14:textId="5A3FAAA0" w:rsidR="00743D0D" w:rsidRDefault="00743D0D" w:rsidP="006B5D44">
      <w:pPr>
        <w:spacing w:after="0"/>
        <w:ind w:left="720"/>
      </w:pPr>
      <w:r>
        <w:tab/>
      </w:r>
      <w:sdt>
        <w:sdtPr>
          <w:tag w:val="Communicationsnotoften"/>
          <w:id w:val="-863443577"/>
          <w:lock w:val="conten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w:t>
      </w:r>
      <w:r w:rsidRPr="00743D0D">
        <w:t>y legal guardian/agent/carer</w:t>
      </w:r>
    </w:p>
    <w:p w14:paraId="5781A1E0" w14:textId="77777777" w:rsidR="00BD00FE" w:rsidRDefault="00BD00FE" w:rsidP="006B5D44">
      <w:pPr>
        <w:spacing w:after="0"/>
        <w:ind w:left="720"/>
      </w:pPr>
    </w:p>
    <w:p w14:paraId="1651C61E" w14:textId="61B59A1F" w:rsidR="007A18D0" w:rsidRDefault="007A18D0" w:rsidP="00232377">
      <w:pPr>
        <w:pStyle w:val="Heading2"/>
      </w:pPr>
      <w:r>
        <w:t xml:space="preserve">Do you need an interpreter when dealing with the Companion Card program? </w:t>
      </w:r>
    </w:p>
    <w:p w14:paraId="645A38EF" w14:textId="74471086" w:rsidR="0047383B" w:rsidRDefault="006407BE" w:rsidP="0047383B">
      <w:pPr>
        <w:spacing w:after="100" w:afterAutospacing="1" w:line="240" w:lineRule="auto"/>
        <w:ind w:left="720"/>
      </w:pPr>
      <w:sdt>
        <w:sdtPr>
          <w:tag w:val="Communicationsallofthetime"/>
          <w:id w:val="-2079199444"/>
          <w:lock w:val="contentLocked"/>
          <w14:checkbox>
            <w14:checked w14:val="0"/>
            <w14:checkedState w14:val="2612" w14:font="MS Gothic"/>
            <w14:uncheckedState w14:val="2610" w14:font="MS Gothic"/>
          </w14:checkbox>
        </w:sdtPr>
        <w:sdtEndPr/>
        <w:sdtContent>
          <w:r w:rsidR="007A18D0">
            <w:rPr>
              <w:rFonts w:ascii="MS Gothic" w:eastAsia="MS Gothic" w:hAnsi="MS Gothic" w:hint="eastAsia"/>
            </w:rPr>
            <w:t>☐</w:t>
          </w:r>
        </w:sdtContent>
      </w:sdt>
      <w:r w:rsidR="007A18D0">
        <w:t xml:space="preserve"> </w:t>
      </w:r>
      <w:r w:rsidR="007A18D0" w:rsidRPr="006B5D44">
        <w:rPr>
          <w:b/>
          <w:bCs/>
          <w:sz w:val="24"/>
          <w:szCs w:val="24"/>
        </w:rPr>
        <w:t>Yes</w:t>
      </w:r>
      <w:r w:rsidR="007A18D0">
        <w:tab/>
      </w:r>
      <w:r w:rsidR="0047383B">
        <w:tab/>
      </w:r>
      <w:r w:rsidR="007A18D0" w:rsidRPr="006B5D44">
        <w:rPr>
          <w:b/>
          <w:bCs/>
        </w:rPr>
        <w:t>Language</w:t>
      </w:r>
      <w:r w:rsidR="007A18D0">
        <w:tab/>
      </w:r>
      <w:r w:rsidR="007A18D0" w:rsidRPr="003422DD">
        <w:rPr>
          <w:noProof/>
        </w:rPr>
        <mc:AlternateContent>
          <mc:Choice Requires="wps">
            <w:drawing>
              <wp:inline distT="0" distB="0" distL="0" distR="0" wp14:anchorId="0555F8E6" wp14:editId="32A5EB88">
                <wp:extent cx="1908175" cy="324000"/>
                <wp:effectExtent l="0" t="0" r="15875" b="19050"/>
                <wp:docPr id="46" name="Text Box 2" descr="Enter languag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24000"/>
                        </a:xfrm>
                        <a:prstGeom prst="rect">
                          <a:avLst/>
                        </a:prstGeom>
                        <a:solidFill>
                          <a:srgbClr val="FFFFFF"/>
                        </a:solidFill>
                        <a:ln w="9525">
                          <a:solidFill>
                            <a:srgbClr val="000000"/>
                          </a:solidFill>
                          <a:miter lim="800000"/>
                          <a:headEnd/>
                          <a:tailEnd/>
                        </a:ln>
                      </wps:spPr>
                      <wps:txbx>
                        <w:txbxContent>
                          <w:p w14:paraId="2D88FED5" w14:textId="17291956" w:rsidR="007A18D0" w:rsidRDefault="007A18D0" w:rsidP="007A18D0"/>
                        </w:txbxContent>
                      </wps:txbx>
                      <wps:bodyPr rot="0" vert="horz" wrap="square" lIns="91440" tIns="45720" rIns="91440" bIns="45720" anchor="t" anchorCtr="0">
                        <a:noAutofit/>
                      </wps:bodyPr>
                    </wps:wsp>
                  </a:graphicData>
                </a:graphic>
              </wp:inline>
            </w:drawing>
          </mc:Choice>
          <mc:Fallback>
            <w:pict>
              <v:shape w14:anchorId="0555F8E6" id="_x0000_s1043" type="#_x0000_t202" alt="Enter language" style="width:150.2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">
                <v:textbox>
                  <w:txbxContent>
                    <w:p w14:paraId="2D88FED5" w14:textId="17291956" w:rsidR="007A18D0" w:rsidRDefault="007A18D0" w:rsidP="007A18D0"/>
                  </w:txbxContent>
                </v:textbox>
                <w10:anchorlock/>
              </v:shape>
            </w:pict>
          </mc:Fallback>
        </mc:AlternateContent>
      </w:r>
    </w:p>
    <w:p w14:paraId="4A728DF5" w14:textId="77777777" w:rsidR="006E7DAE" w:rsidRPr="003422DD" w:rsidRDefault="006E7DAE" w:rsidP="003422DD"/>
    <w:p w14:paraId="424AEB18"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t>3.</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Situation information</w:t>
      </w:r>
    </w:p>
    <w:p w14:paraId="6355DB51" w14:textId="75BB5561" w:rsidR="00853487" w:rsidRPr="00232377" w:rsidRDefault="00853487" w:rsidP="00E92B8F">
      <w:pPr>
        <w:tabs>
          <w:tab w:val="left" w:pos="6804"/>
        </w:tabs>
        <w:spacing w:before="480" w:after="480" w:line="240" w:lineRule="auto"/>
        <w:rPr>
          <w:rStyle w:val="Strong"/>
        </w:rPr>
      </w:pPr>
      <w:r w:rsidRPr="00232377">
        <w:rPr>
          <w:rStyle w:val="Strong"/>
        </w:rPr>
        <w:t>Do you live in a nursing home or require 24/7 attendant care/support?</w:t>
      </w:r>
      <w:r w:rsidR="00710879">
        <w:rPr>
          <w:rStyle w:val="Strong"/>
        </w:rPr>
        <w:t xml:space="preserve"> </w:t>
      </w:r>
      <w:r w:rsidRPr="00232377">
        <w:rPr>
          <w:rStyle w:val="Strong"/>
        </w:rPr>
        <w:tab/>
      </w:r>
      <w:r w:rsidRPr="00232377">
        <w:rPr>
          <w:rStyle w:val="Strong"/>
        </w:rPr>
        <w:tab/>
      </w:r>
      <w:sdt>
        <w:sdtPr>
          <w:rPr>
            <w:rStyle w:val="Strong"/>
          </w:rPr>
          <w:id w:val="769587651"/>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Y</w:t>
      </w:r>
      <w:r w:rsidRPr="00232377">
        <w:rPr>
          <w:rStyle w:val="Strong"/>
        </w:rPr>
        <w:t xml:space="preserve">es </w:t>
      </w:r>
      <w:sdt>
        <w:sdtPr>
          <w:rPr>
            <w:rStyle w:val="Strong"/>
          </w:rPr>
          <w:id w:val="1393006647"/>
          <w15:color w:val="FFFF00"/>
          <w14:checkbox>
            <w14:checked w14:val="0"/>
            <w14:checkedState w14:val="2612" w14:font="MS Gothic"/>
            <w14:uncheckedState w14:val="2610" w14:font="MS Gothic"/>
          </w14:checkbox>
        </w:sdtPr>
        <w:sdtEndPr>
          <w:rPr>
            <w:rStyle w:val="Strong"/>
          </w:rPr>
        </w:sdtEndPr>
        <w:sdtContent>
          <w:r w:rsidR="003422DD"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N</w:t>
      </w:r>
      <w:r w:rsidRPr="00232377">
        <w:rPr>
          <w:rStyle w:val="Strong"/>
        </w:rPr>
        <w:t>o</w:t>
      </w:r>
    </w:p>
    <w:p w14:paraId="2D288D4E" w14:textId="2EC75670" w:rsidR="00853487" w:rsidRPr="00232377" w:rsidRDefault="00853487" w:rsidP="00E92B8F">
      <w:pPr>
        <w:tabs>
          <w:tab w:val="left" w:pos="6804"/>
        </w:tabs>
        <w:spacing w:before="480" w:after="480" w:line="240" w:lineRule="auto"/>
        <w:rPr>
          <w:rStyle w:val="Strong"/>
        </w:rPr>
      </w:pPr>
      <w:r w:rsidRPr="00232377">
        <w:rPr>
          <w:rStyle w:val="Strong"/>
        </w:rPr>
        <w:t xml:space="preserve">Are you attending a school </w:t>
      </w:r>
      <w:r w:rsidR="00E92B8F" w:rsidRPr="00232377">
        <w:rPr>
          <w:rStyle w:val="Strong"/>
        </w:rPr>
        <w:t>for supported</w:t>
      </w:r>
      <w:r w:rsidRPr="00232377">
        <w:rPr>
          <w:rStyle w:val="Strong"/>
        </w:rPr>
        <w:t xml:space="preserve"> education? </w:t>
      </w:r>
      <w:r w:rsidRPr="00232377">
        <w:rPr>
          <w:rStyle w:val="Strong"/>
        </w:rPr>
        <w:tab/>
      </w:r>
      <w:r w:rsidRPr="00232377">
        <w:rPr>
          <w:rStyle w:val="Strong"/>
        </w:rPr>
        <w:tab/>
      </w:r>
      <w:sdt>
        <w:sdtPr>
          <w:rPr>
            <w:rStyle w:val="Strong"/>
          </w:rPr>
          <w:id w:val="-18170556"/>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 xml:space="preserve">Yes </w:t>
      </w:r>
      <w:sdt>
        <w:sdtPr>
          <w:rPr>
            <w:rStyle w:val="Strong"/>
          </w:rPr>
          <w:id w:val="993522810"/>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No</w:t>
      </w:r>
    </w:p>
    <w:p w14:paraId="48A71234" w14:textId="304BC541" w:rsidR="00853487" w:rsidRPr="00232377" w:rsidRDefault="00853487" w:rsidP="00E92B8F">
      <w:pPr>
        <w:tabs>
          <w:tab w:val="left" w:pos="6804"/>
        </w:tabs>
        <w:spacing w:before="240" w:after="0" w:line="240" w:lineRule="auto"/>
        <w:rPr>
          <w:rStyle w:val="Strong"/>
        </w:rPr>
      </w:pPr>
      <w:r w:rsidRPr="00232377">
        <w:rPr>
          <w:rStyle w:val="Strong"/>
        </w:rPr>
        <w:t xml:space="preserve">Are you a NDIS participant? </w:t>
      </w:r>
      <w:r w:rsidRPr="00232377">
        <w:rPr>
          <w:rStyle w:val="Strong"/>
        </w:rPr>
        <w:tab/>
      </w:r>
      <w:r w:rsidRPr="00232377">
        <w:rPr>
          <w:rStyle w:val="Strong"/>
        </w:rPr>
        <w:tab/>
      </w:r>
      <w:sdt>
        <w:sdtPr>
          <w:rPr>
            <w:rStyle w:val="Strong"/>
          </w:rPr>
          <w:id w:val="-716052007"/>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 xml:space="preserve">Yes </w:t>
      </w:r>
      <w:sdt>
        <w:sdtPr>
          <w:rPr>
            <w:rStyle w:val="Strong"/>
          </w:rPr>
          <w:id w:val="-1726518434"/>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No</w:t>
      </w:r>
    </w:p>
    <w:p w14:paraId="04472742" w14:textId="57B88109" w:rsidR="00853487" w:rsidRPr="00232377" w:rsidRDefault="00E92B8F" w:rsidP="00E92B8F">
      <w:pPr>
        <w:tabs>
          <w:tab w:val="left" w:pos="1134"/>
          <w:tab w:val="left" w:pos="5103"/>
        </w:tabs>
        <w:spacing w:after="240" w:line="240" w:lineRule="auto"/>
        <w:rPr>
          <w:rStyle w:val="Strong"/>
        </w:rPr>
      </w:pPr>
      <w:r w:rsidRPr="00232377">
        <w:rPr>
          <w:rStyle w:val="Strong"/>
        </w:rPr>
        <w:tab/>
      </w:r>
      <w:r w:rsidR="00077773" w:rsidRPr="00232377">
        <w:rPr>
          <w:rStyle w:val="Strong"/>
        </w:rPr>
        <w:t xml:space="preserve">Please enter your </w:t>
      </w:r>
      <w:r w:rsidR="00853487" w:rsidRPr="00232377">
        <w:rPr>
          <w:rStyle w:val="Strong"/>
        </w:rPr>
        <w:t>NDIS number</w:t>
      </w:r>
      <w:r w:rsidRPr="00232377">
        <w:rPr>
          <w:rStyle w:val="Strong"/>
        </w:rPr>
        <w:tab/>
      </w:r>
      <w:r w:rsidR="00853487" w:rsidRPr="00232377">
        <w:rPr>
          <w:rStyle w:val="Strong"/>
        </w:rPr>
        <w:tab/>
      </w:r>
      <w:r w:rsidR="00853487" w:rsidRPr="00232377">
        <w:rPr>
          <w:rStyle w:val="Strong"/>
          <w:noProof/>
        </w:rPr>
        <mc:AlternateContent>
          <mc:Choice Requires="wps">
            <w:drawing>
              <wp:inline distT="0" distB="0" distL="0" distR="0" wp14:anchorId="1C03673C" wp14:editId="41B8BD32">
                <wp:extent cx="1908175" cy="324000"/>
                <wp:effectExtent l="0" t="0" r="15875" b="19050"/>
                <wp:docPr id="48" name="Text Box 2" descr="Enter NDIS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24000"/>
                        </a:xfrm>
                        <a:prstGeom prst="rect">
                          <a:avLst/>
                        </a:prstGeom>
                        <a:solidFill>
                          <a:srgbClr val="FFFFFF"/>
                        </a:solidFill>
                        <a:ln w="9525">
                          <a:solidFill>
                            <a:srgbClr val="000000"/>
                          </a:solidFill>
                          <a:miter lim="800000"/>
                          <a:headEnd/>
                          <a:tailEnd/>
                        </a:ln>
                      </wps:spPr>
                      <wps:txbx>
                        <w:txbxContent>
                          <w:p w14:paraId="63E68C8D" w14:textId="77777777" w:rsidR="00853487" w:rsidRDefault="00853487" w:rsidP="00853487"/>
                        </w:txbxContent>
                      </wps:txbx>
                      <wps:bodyPr rot="0" vert="horz" wrap="square" lIns="91440" tIns="45720" rIns="91440" bIns="45720" anchor="t" anchorCtr="0">
                        <a:noAutofit/>
                      </wps:bodyPr>
                    </wps:wsp>
                  </a:graphicData>
                </a:graphic>
              </wp:inline>
            </w:drawing>
          </mc:Choice>
          <mc:Fallback>
            <w:pict>
              <v:shape w14:anchorId="1C03673C" id="_x0000_s1044" type="#_x0000_t202" alt="Enter NDIS number" style="width:150.2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">
                <v:textbox>
                  <w:txbxContent>
                    <w:p w14:paraId="63E68C8D" w14:textId="77777777" w:rsidR="00853487" w:rsidRDefault="00853487" w:rsidP="00853487"/>
                  </w:txbxContent>
                </v:textbox>
                <w10:anchorlock/>
              </v:shape>
            </w:pict>
          </mc:Fallback>
        </mc:AlternateContent>
      </w:r>
    </w:p>
    <w:p w14:paraId="333FDD06" w14:textId="65DB1BCA" w:rsidR="00853487" w:rsidRPr="00232377" w:rsidRDefault="00853487" w:rsidP="00E92B8F">
      <w:pPr>
        <w:tabs>
          <w:tab w:val="left" w:pos="6804"/>
        </w:tabs>
        <w:spacing w:before="480" w:after="480" w:line="240" w:lineRule="auto"/>
        <w:rPr>
          <w:rStyle w:val="Strong"/>
        </w:rPr>
      </w:pPr>
      <w:r w:rsidRPr="00232377">
        <w:rPr>
          <w:rStyle w:val="Strong"/>
        </w:rPr>
        <w:t xml:space="preserve">Do you currently require support to access the community? </w:t>
      </w:r>
      <w:r w:rsidRPr="00232377">
        <w:rPr>
          <w:rStyle w:val="Strong"/>
        </w:rPr>
        <w:tab/>
      </w:r>
      <w:r w:rsidRPr="00232377">
        <w:rPr>
          <w:rStyle w:val="Strong"/>
        </w:rPr>
        <w:tab/>
      </w:r>
      <w:sdt>
        <w:sdtPr>
          <w:rPr>
            <w:rStyle w:val="Strong"/>
          </w:rPr>
          <w:id w:val="-1911384232"/>
          <w15:color w:val="FFFF00"/>
          <w14:checkbox>
            <w14:checked w14:val="0"/>
            <w14:checkedState w14:val="2612" w14:font="MS Gothic"/>
            <w14:uncheckedState w14:val="2610" w14:font="MS Gothic"/>
          </w14:checkbox>
        </w:sdtPr>
        <w:sdtEndPr>
          <w:rPr>
            <w:rStyle w:val="Strong"/>
          </w:rPr>
        </w:sdtEndPr>
        <w:sdtContent>
          <w:r w:rsidR="00103072"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 xml:space="preserve">Yes </w:t>
      </w:r>
      <w:sdt>
        <w:sdtPr>
          <w:rPr>
            <w:rStyle w:val="Strong"/>
          </w:rPr>
          <w:id w:val="2043930028"/>
          <w15:color w:val="FFFF00"/>
          <w14:checkbox>
            <w14:checked w14:val="0"/>
            <w14:checkedState w14:val="2612" w14:font="MS Gothic"/>
            <w14:uncheckedState w14:val="2610" w14:font="MS Gothic"/>
          </w14:checkbox>
        </w:sdtPr>
        <w:sdtEndPr>
          <w:rPr>
            <w:rStyle w:val="Strong"/>
          </w:rPr>
        </w:sdtEndPr>
        <w:sdtContent>
          <w:r w:rsidRPr="00232377">
            <w:rPr>
              <w:rStyle w:val="Strong"/>
              <w:rFonts w:ascii="Segoe UI Symbol" w:hAnsi="Segoe UI Symbol" w:cs="Segoe UI Symbol"/>
            </w:rPr>
            <w:t>☐</w:t>
          </w:r>
        </w:sdtContent>
      </w:sdt>
      <w:r w:rsidRPr="00232377">
        <w:rPr>
          <w:rStyle w:val="Strong"/>
        </w:rPr>
        <w:t xml:space="preserve"> </w:t>
      </w:r>
      <w:r w:rsidR="00E92B8F" w:rsidRPr="00232377">
        <w:rPr>
          <w:rStyle w:val="Strong"/>
        </w:rPr>
        <w:t>No</w:t>
      </w:r>
    </w:p>
    <w:p w14:paraId="34FA2FE6" w14:textId="13667A77" w:rsidR="00BC375E" w:rsidRPr="003422DD" w:rsidRDefault="00BC375E" w:rsidP="003422DD"/>
    <w:p w14:paraId="2E0E8A16"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t>4.</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Describe your disability</w:t>
      </w:r>
    </w:p>
    <w:p w14:paraId="585560D1" w14:textId="21C5F1AC" w:rsidR="00995ED2" w:rsidRPr="003422DD" w:rsidRDefault="002A1ED2" w:rsidP="003422DD">
      <w:r w:rsidRPr="006F612A">
        <w:t>What is your p</w:t>
      </w:r>
      <w:r w:rsidR="00177BF4" w:rsidRPr="006F612A">
        <w:t>rimary d</w:t>
      </w:r>
      <w:r w:rsidR="00995ED2" w:rsidRPr="006F612A">
        <w:t>iagnosis</w:t>
      </w:r>
      <w:r w:rsidR="009A7486" w:rsidRPr="006F612A">
        <w:t>?</w:t>
      </w:r>
      <w:bookmarkStart w:id="6" w:name="PrimaryDiagnosis"/>
      <w:bookmarkEnd w:id="6"/>
      <w:r w:rsidR="00710879">
        <w:rPr>
          <w:rStyle w:val="Heading2Char"/>
        </w:rPr>
        <w:t xml:space="preserve"> </w:t>
      </w:r>
      <w:r w:rsidR="00D66A94" w:rsidRPr="003422DD">
        <w:rPr>
          <w:noProof/>
        </w:rPr>
        <mc:AlternateContent>
          <mc:Choice Requires="wps">
            <w:drawing>
              <wp:inline distT="0" distB="0" distL="0" distR="0" wp14:anchorId="5DFFD724" wp14:editId="578571AF">
                <wp:extent cx="5654675" cy="1543050"/>
                <wp:effectExtent l="0" t="0" r="22225" b="19050"/>
                <wp:docPr id="15" name="Text Box 2" descr="Enter primary diagno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1543050"/>
                        </a:xfrm>
                        <a:prstGeom prst="rect">
                          <a:avLst/>
                        </a:prstGeom>
                        <a:solidFill>
                          <a:srgbClr val="FFFFFF"/>
                        </a:solidFill>
                        <a:ln w="9525">
                          <a:solidFill>
                            <a:srgbClr val="000000"/>
                          </a:solidFill>
                          <a:miter lim="800000"/>
                          <a:headEnd/>
                          <a:tailEnd/>
                        </a:ln>
                      </wps:spPr>
                      <wps:txbx>
                        <w:txbxContent>
                          <w:p w14:paraId="26B4E516" w14:textId="016DB0C6" w:rsidR="00D66A94" w:rsidRDefault="00D66A94"/>
                        </w:txbxContent>
                      </wps:txbx>
                      <wps:bodyPr rot="0" vert="horz" wrap="square" lIns="91440" tIns="45720" rIns="91440" bIns="45720" anchor="t" anchorCtr="0">
                        <a:noAutofit/>
                      </wps:bodyPr>
                    </wps:wsp>
                  </a:graphicData>
                </a:graphic>
              </wp:inline>
            </w:drawing>
          </mc:Choice>
          <mc:Fallback>
            <w:pict>
              <v:shape w14:anchorId="5DFFD724" id="_x0000_s1045" type="#_x0000_t202" alt="Enter primary diagnosis" style="width:445.2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DbYFwIAACgEAAAOAAAAZHJzL2Uyb0RvYy54bWysk99v2yAQx98n7X9AvC92sjhtrDhVly7T&#10;pO6H1O0PwIBjNMwxILGzv74HTtOo216m8YA4Dr7cfe5Y3QydJgfpvAJT0ekkp0QaDkKZXUW/f9u+&#10;uab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">
                <v:textbox>
                  <w:txbxContent>
                    <w:p w14:paraId="26B4E516" w14:textId="016DB0C6" w:rsidR="00D66A94" w:rsidRDefault="00D66A94"/>
                  </w:txbxContent>
                </v:textbox>
                <w10:anchorlock/>
              </v:shape>
            </w:pict>
          </mc:Fallback>
        </mc:AlternateContent>
      </w:r>
    </w:p>
    <w:p w14:paraId="31B62BEB" w14:textId="77777777" w:rsidR="002D020F" w:rsidRDefault="002D020F" w:rsidP="003422DD"/>
    <w:p w14:paraId="5E7026E3" w14:textId="05419817" w:rsidR="00995ED2" w:rsidRPr="00232377" w:rsidRDefault="00995ED2" w:rsidP="00232377">
      <w:pPr>
        <w:rPr>
          <w:rStyle w:val="Strong"/>
        </w:rPr>
      </w:pPr>
      <w:r w:rsidRPr="00232377">
        <w:rPr>
          <w:rStyle w:val="Strong"/>
        </w:rPr>
        <w:t xml:space="preserve">Date of </w:t>
      </w:r>
      <w:r w:rsidR="00092A5D" w:rsidRPr="00232377">
        <w:rPr>
          <w:rStyle w:val="Strong"/>
        </w:rPr>
        <w:t xml:space="preserve">your </w:t>
      </w:r>
      <w:r w:rsidRPr="00232377">
        <w:rPr>
          <w:rStyle w:val="Strong"/>
        </w:rPr>
        <w:t>primary diagnosis</w:t>
      </w:r>
      <w:r w:rsidR="00092A5D" w:rsidRPr="00232377">
        <w:rPr>
          <w:rStyle w:val="Strong"/>
        </w:rPr>
        <w:t xml:space="preserve"> (dd/mm/yyyy)</w:t>
      </w:r>
      <w:r w:rsidRPr="00232377">
        <w:rPr>
          <w:rStyle w:val="Strong"/>
        </w:rPr>
        <w:t>:</w:t>
      </w:r>
      <w:r w:rsidRPr="00232377">
        <w:rPr>
          <w:rStyle w:val="Strong"/>
        </w:rPr>
        <w:tab/>
      </w:r>
      <w:r w:rsidR="003422DD" w:rsidRPr="00232377">
        <w:rPr>
          <w:rStyle w:val="Strong"/>
          <w:noProof/>
        </w:rPr>
        <mc:AlternateContent>
          <mc:Choice Requires="wps">
            <w:drawing>
              <wp:inline distT="0" distB="0" distL="0" distR="0" wp14:anchorId="0F01AF9E" wp14:editId="100484A2">
                <wp:extent cx="1908175" cy="324000"/>
                <wp:effectExtent l="0" t="0" r="15875" b="19050"/>
                <wp:docPr id="67" name="Text Box 2" descr="Enter date of diagno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24000"/>
                        </a:xfrm>
                        <a:prstGeom prst="rect">
                          <a:avLst/>
                        </a:prstGeom>
                        <a:solidFill>
                          <a:srgbClr val="FFFFFF"/>
                        </a:solidFill>
                        <a:ln w="9525">
                          <a:solidFill>
                            <a:srgbClr val="000000"/>
                          </a:solidFill>
                          <a:miter lim="800000"/>
                          <a:headEnd/>
                          <a:tailEnd/>
                        </a:ln>
                      </wps:spPr>
                      <wps:txbx>
                        <w:txbxContent>
                          <w:p w14:paraId="74F5FA98" w14:textId="77777777" w:rsidR="003422DD" w:rsidRDefault="003422DD" w:rsidP="003422DD"/>
                        </w:txbxContent>
                      </wps:txbx>
                      <wps:bodyPr rot="0" vert="horz" wrap="square" lIns="91440" tIns="45720" rIns="91440" bIns="45720" anchor="t" anchorCtr="0">
                        <a:noAutofit/>
                      </wps:bodyPr>
                    </wps:wsp>
                  </a:graphicData>
                </a:graphic>
              </wp:inline>
            </w:drawing>
          </mc:Choice>
          <mc:Fallback>
            <w:pict>
              <v:shape w14:anchorId="0F01AF9E" id="_x0000_s1046" type="#_x0000_t202" alt="Enter date of diagnosis" style="width:150.2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">
                <v:textbox>
                  <w:txbxContent>
                    <w:p w14:paraId="74F5FA98" w14:textId="77777777" w:rsidR="003422DD" w:rsidRDefault="003422DD" w:rsidP="003422DD"/>
                  </w:txbxContent>
                </v:textbox>
                <w10:anchorlock/>
              </v:shape>
            </w:pict>
          </mc:Fallback>
        </mc:AlternateContent>
      </w:r>
    </w:p>
    <w:p w14:paraId="28D5CBED" w14:textId="263E8306" w:rsidR="00092A5D" w:rsidRPr="003422DD" w:rsidRDefault="00092A5D" w:rsidP="00092A5D">
      <w:pPr>
        <w:tabs>
          <w:tab w:val="left" w:pos="7230"/>
        </w:tabs>
        <w:spacing w:before="240" w:after="240" w:line="240" w:lineRule="auto"/>
      </w:pPr>
      <w:bookmarkStart w:id="7" w:name="DateOfPrimaryDiagnosis"/>
      <w:bookmarkEnd w:id="7"/>
      <w:r w:rsidRPr="00232377">
        <w:rPr>
          <w:rStyle w:val="Strong"/>
        </w:rPr>
        <w:t>Is the impact of your disability episodic meaning it occurs at different times?</w:t>
      </w:r>
      <w:r w:rsidRPr="003422DD">
        <w:tab/>
      </w:r>
      <w:sdt>
        <w:sdtPr>
          <w:id w:val="1202508423"/>
          <w15:color w:val="FFFF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422DD">
        <w:t xml:space="preserve"> </w:t>
      </w:r>
      <w:r>
        <w:rPr>
          <w:b/>
          <w:bCs/>
          <w:sz w:val="24"/>
          <w:szCs w:val="24"/>
        </w:rPr>
        <w:t>Y</w:t>
      </w:r>
      <w:r w:rsidRPr="00E92B8F">
        <w:rPr>
          <w:b/>
          <w:bCs/>
          <w:sz w:val="24"/>
          <w:szCs w:val="24"/>
        </w:rPr>
        <w:t>es</w:t>
      </w:r>
      <w:r>
        <w:rPr>
          <w:b/>
          <w:bCs/>
          <w:sz w:val="24"/>
          <w:szCs w:val="24"/>
        </w:rPr>
        <w:tab/>
      </w:r>
      <w:r>
        <w:t xml:space="preserve"> </w:t>
      </w:r>
      <w:sdt>
        <w:sdtPr>
          <w:id w:val="-328679096"/>
          <w15:color w:val="FFFF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422DD">
        <w:t xml:space="preserve"> </w:t>
      </w:r>
      <w:r w:rsidRPr="00E92B8F">
        <w:rPr>
          <w:b/>
          <w:bCs/>
          <w:sz w:val="24"/>
          <w:szCs w:val="24"/>
        </w:rPr>
        <w:t>No</w:t>
      </w:r>
    </w:p>
    <w:p w14:paraId="687A514A" w14:textId="5C35188F" w:rsidR="00995ED2" w:rsidRPr="003422DD" w:rsidRDefault="00092A5D" w:rsidP="003422DD">
      <w:r w:rsidRPr="00232377">
        <w:lastRenderedPageBreak/>
        <w:t>I</w:t>
      </w:r>
      <w:r w:rsidR="009A7486">
        <w:t>f</w:t>
      </w:r>
      <w:r w:rsidRPr="00232377">
        <w:t xml:space="preserve"> </w:t>
      </w:r>
      <w:r w:rsidRPr="00232377">
        <w:rPr>
          <w:rStyle w:val="Strong"/>
        </w:rPr>
        <w:t>yes</w:t>
      </w:r>
      <w:r w:rsidR="009A7486">
        <w:rPr>
          <w:rStyle w:val="Strong"/>
        </w:rPr>
        <w:t>,</w:t>
      </w:r>
      <w:r w:rsidRPr="00232377">
        <w:t xml:space="preserve"> please describe how the episodes affect you</w:t>
      </w:r>
      <w:r w:rsidR="00995ED2" w:rsidRPr="00232377">
        <w:t>:</w:t>
      </w:r>
      <w:bookmarkStart w:id="8" w:name="EffectOfEpisodicDisability"/>
      <w:bookmarkEnd w:id="8"/>
      <w:r w:rsidR="00D66A94" w:rsidRPr="003422DD">
        <w:rPr>
          <w:noProof/>
        </w:rPr>
        <mc:AlternateContent>
          <mc:Choice Requires="wps">
            <w:drawing>
              <wp:inline distT="0" distB="0" distL="0" distR="0" wp14:anchorId="3C8B616E" wp14:editId="43AF2A94">
                <wp:extent cx="5654675" cy="1543050"/>
                <wp:effectExtent l="0" t="0" r="22225" b="19050"/>
                <wp:docPr id="17" name="Text Box 2" descr="Describe episod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1543050"/>
                        </a:xfrm>
                        <a:prstGeom prst="rect">
                          <a:avLst/>
                        </a:prstGeom>
                        <a:solidFill>
                          <a:srgbClr val="FFFFFF"/>
                        </a:solidFill>
                        <a:ln w="9525">
                          <a:solidFill>
                            <a:srgbClr val="000000"/>
                          </a:solidFill>
                          <a:miter lim="800000"/>
                          <a:headEnd/>
                          <a:tailEnd/>
                        </a:ln>
                      </wps:spPr>
                      <wps:txbx>
                        <w:txbxContent>
                          <w:p w14:paraId="74D8A9B5" w14:textId="77777777" w:rsidR="00D66A94" w:rsidRDefault="00D66A94" w:rsidP="00D66A94"/>
                        </w:txbxContent>
                      </wps:txbx>
                      <wps:bodyPr rot="0" vert="horz" wrap="square" lIns="91440" tIns="45720" rIns="91440" bIns="45720" anchor="t" anchorCtr="0">
                        <a:noAutofit/>
                      </wps:bodyPr>
                    </wps:wsp>
                  </a:graphicData>
                </a:graphic>
              </wp:inline>
            </w:drawing>
          </mc:Choice>
          <mc:Fallback>
            <w:pict>
              <v:shape w14:anchorId="3C8B616E" id="_x0000_s1047" type="#_x0000_t202" alt="Describe episodes" style="width:445.2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">
                <v:textbox>
                  <w:txbxContent>
                    <w:p w14:paraId="74D8A9B5" w14:textId="77777777" w:rsidR="00D66A94" w:rsidRDefault="00D66A94" w:rsidP="00D66A94"/>
                  </w:txbxContent>
                </v:textbox>
                <w10:anchorlock/>
              </v:shape>
            </w:pict>
          </mc:Fallback>
        </mc:AlternateContent>
      </w:r>
    </w:p>
    <w:p w14:paraId="72B8F372" w14:textId="713D7D1C" w:rsidR="00D66A94" w:rsidRPr="003422DD" w:rsidRDefault="005E6E20" w:rsidP="00232377">
      <w:pPr>
        <w:pStyle w:val="Heading2"/>
        <w:tabs>
          <w:tab w:val="clear" w:pos="3480"/>
        </w:tabs>
      </w:pPr>
      <w:r w:rsidRPr="00DF68A6">
        <w:t>How often do these</w:t>
      </w:r>
      <w:r w:rsidR="002D020F" w:rsidRPr="00DF68A6">
        <w:t xml:space="preserve"> </w:t>
      </w:r>
      <w:r w:rsidRPr="00DF68A6">
        <w:t>e</w:t>
      </w:r>
      <w:r w:rsidR="002D020F" w:rsidRPr="00DF68A6">
        <w:t>pisodes</w:t>
      </w:r>
      <w:r w:rsidRPr="00DF68A6">
        <w:t xml:space="preserve"> occur</w:t>
      </w:r>
      <w:r w:rsidR="009A7486">
        <w:t>?</w:t>
      </w:r>
      <w:r w:rsidR="00D66A94" w:rsidRPr="00232377">
        <w:rPr>
          <w:rStyle w:val="Strong"/>
        </w:rPr>
        <w:t xml:space="preserve"> </w:t>
      </w:r>
      <w:r w:rsidR="00D66A94" w:rsidRPr="003422DD">
        <w:tab/>
      </w:r>
      <w:r w:rsidR="00D66A94" w:rsidRPr="003422DD">
        <w:rPr>
          <w:noProof/>
        </w:rPr>
        <mc:AlternateContent>
          <mc:Choice Requires="wps">
            <w:drawing>
              <wp:inline distT="0" distB="0" distL="0" distR="0" wp14:anchorId="577BFEDE" wp14:editId="2E196DDA">
                <wp:extent cx="2892453" cy="324000"/>
                <wp:effectExtent l="0" t="0" r="22225" b="19050"/>
                <wp:docPr id="18" name="Text Box 2" descr="Enter how ofte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2453" cy="324000"/>
                        </a:xfrm>
                        <a:prstGeom prst="rect">
                          <a:avLst/>
                        </a:prstGeom>
                        <a:solidFill>
                          <a:srgbClr val="FFFFFF"/>
                        </a:solidFill>
                        <a:ln w="9525">
                          <a:solidFill>
                            <a:srgbClr val="000000"/>
                          </a:solidFill>
                          <a:miter lim="800000"/>
                          <a:headEnd/>
                          <a:tailEnd/>
                        </a:ln>
                      </wps:spPr>
                      <wps:txbx>
                        <w:txbxContent>
                          <w:p w14:paraId="33A36668" w14:textId="77777777" w:rsidR="00D66A94" w:rsidRDefault="00D66A94" w:rsidP="00D66A94"/>
                        </w:txbxContent>
                      </wps:txbx>
                      <wps:bodyPr rot="0" vert="horz" wrap="square" lIns="91440" tIns="45720" rIns="91440" bIns="45720" anchor="t" anchorCtr="0">
                        <a:noAutofit/>
                      </wps:bodyPr>
                    </wps:wsp>
                  </a:graphicData>
                </a:graphic>
              </wp:inline>
            </w:drawing>
          </mc:Choice>
          <mc:Fallback>
            <w:pict>
              <v:shape w14:anchorId="577BFEDE" id="_x0000_s1048" type="#_x0000_t202" alt="Enter how often" style="width:227.7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">
                <v:textbox>
                  <w:txbxContent>
                    <w:p w14:paraId="33A36668" w14:textId="77777777" w:rsidR="00D66A94" w:rsidRDefault="00D66A94" w:rsidP="00D66A94"/>
                  </w:txbxContent>
                </v:textbox>
                <w10:anchorlock/>
              </v:shape>
            </w:pict>
          </mc:Fallback>
        </mc:AlternateContent>
      </w:r>
    </w:p>
    <w:p w14:paraId="6B175CC9"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bookmarkStart w:id="9" w:name="FrequencyOfEpisodes"/>
      <w:bookmarkEnd w:id="9"/>
      <w:r w:rsidRPr="006F612A">
        <w:rPr>
          <w:rFonts w:asciiTheme="minorHAnsi" w:hAnsiTheme="minorHAnsi"/>
          <w:b/>
          <w:color w:val="1F3864" w:themeColor="accent1" w:themeShade="80"/>
          <w:sz w:val="32"/>
          <w:szCs w:val="32"/>
          <w14:textOutline w14:w="0" w14:cap="rnd" w14:cmpd="sng" w14:algn="ctr">
            <w14:noFill/>
            <w14:prstDash w14:val="solid"/>
            <w14:bevel/>
          </w14:textOutline>
        </w:rPr>
        <w:t>5.</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Impact of disability</w:t>
      </w:r>
    </w:p>
    <w:p w14:paraId="22F07D82" w14:textId="77777777" w:rsidR="00995ED2" w:rsidRDefault="00995ED2" w:rsidP="0097389B">
      <w:pPr>
        <w:pStyle w:val="Heading2"/>
      </w:pPr>
      <w:r>
        <w:t>Impact to Mobility:</w:t>
      </w:r>
    </w:p>
    <w:p w14:paraId="4D69D39B" w14:textId="77777777" w:rsidR="005E6E20" w:rsidRDefault="005E6E20" w:rsidP="00232377">
      <w:pPr>
        <w:spacing w:before="480"/>
      </w:pPr>
      <w:r>
        <w:t>Your health professional or service provider may help you to complete this section.</w:t>
      </w:r>
    </w:p>
    <w:p w14:paraId="6F786A21" w14:textId="4A38C3E2" w:rsidR="00077773" w:rsidRPr="003422DD" w:rsidRDefault="00077773" w:rsidP="003422DD">
      <w:r w:rsidRPr="003422DD">
        <w:t>The information you provide in this section will help us understand:</w:t>
      </w:r>
    </w:p>
    <w:p w14:paraId="1A192728" w14:textId="063D85DA" w:rsidR="00077773" w:rsidRPr="003422DD" w:rsidRDefault="00077773" w:rsidP="00232377">
      <w:pPr>
        <w:pStyle w:val="ListParagraph"/>
        <w:numPr>
          <w:ilvl w:val="0"/>
          <w:numId w:val="8"/>
        </w:numPr>
      </w:pPr>
      <w:r w:rsidRPr="003422DD">
        <w:t>How your disability and/or illness affects you</w:t>
      </w:r>
      <w:r w:rsidR="009A7486">
        <w:t>;</w:t>
      </w:r>
    </w:p>
    <w:p w14:paraId="62580A2B" w14:textId="45F40A0C" w:rsidR="00077773" w:rsidRPr="003422DD" w:rsidRDefault="00077773" w:rsidP="00232377">
      <w:pPr>
        <w:pStyle w:val="ListParagraph"/>
        <w:numPr>
          <w:ilvl w:val="0"/>
          <w:numId w:val="8"/>
        </w:numPr>
      </w:pPr>
      <w:r w:rsidRPr="003422DD">
        <w:t>The level of care you need when you attend community events and activities</w:t>
      </w:r>
      <w:r w:rsidR="009A7486">
        <w:t>;</w:t>
      </w:r>
    </w:p>
    <w:p w14:paraId="7F268839" w14:textId="2ABC2D95" w:rsidR="00077773" w:rsidRPr="003422DD" w:rsidRDefault="00077773" w:rsidP="00232377">
      <w:pPr>
        <w:pStyle w:val="ListParagraph"/>
        <w:numPr>
          <w:ilvl w:val="0"/>
          <w:numId w:val="8"/>
        </w:numPr>
      </w:pPr>
      <w:r w:rsidRPr="003422DD">
        <w:t>The aids, equipment and/or assistive technology you use.</w:t>
      </w:r>
    </w:p>
    <w:p w14:paraId="243E1AF7" w14:textId="596DAC53" w:rsidR="00077773" w:rsidRDefault="005E6E20" w:rsidP="0097389B">
      <w:pPr>
        <w:pStyle w:val="Heading2"/>
      </w:pPr>
      <w:r>
        <w:t>Current reports or assessments</w:t>
      </w:r>
    </w:p>
    <w:p w14:paraId="4076ACA8" w14:textId="3E325AEF" w:rsidR="005E6E20" w:rsidRPr="003422DD" w:rsidRDefault="005E6E20" w:rsidP="005E6E20">
      <w:pPr>
        <w:tabs>
          <w:tab w:val="left" w:pos="7230"/>
        </w:tabs>
        <w:spacing w:before="240" w:after="240" w:line="240" w:lineRule="auto"/>
      </w:pPr>
      <w:r>
        <w:t>Do you have any recent (less than two years old) reports or assessments that support this application, such as medical,</w:t>
      </w:r>
      <w:r w:rsidR="004F0A3B">
        <w:t xml:space="preserve"> occupational therapy </w:t>
      </w:r>
      <w:r>
        <w:t>or specialist reports?</w:t>
      </w:r>
      <w:r>
        <w:tab/>
      </w:r>
      <w:sdt>
        <w:sdtPr>
          <w:id w:val="-1967419899"/>
          <w15:color w:val="FFFF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422DD">
        <w:t xml:space="preserve"> </w:t>
      </w:r>
      <w:r w:rsidRPr="00232377">
        <w:rPr>
          <w:rStyle w:val="Strong"/>
        </w:rPr>
        <w:t>Yes</w:t>
      </w:r>
      <w:r>
        <w:rPr>
          <w:b/>
          <w:bCs/>
          <w:sz w:val="24"/>
          <w:szCs w:val="24"/>
        </w:rPr>
        <w:tab/>
      </w:r>
      <w:r>
        <w:t xml:space="preserve"> </w:t>
      </w:r>
      <w:sdt>
        <w:sdtPr>
          <w:id w:val="-1345328519"/>
          <w15:color w:val="FFFF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3422DD">
        <w:t xml:space="preserve"> </w:t>
      </w:r>
      <w:r w:rsidRPr="00232377">
        <w:rPr>
          <w:rStyle w:val="Strong"/>
        </w:rPr>
        <w:t>No</w:t>
      </w:r>
    </w:p>
    <w:p w14:paraId="5F78C3E4" w14:textId="5A2518CB" w:rsidR="005E6E20" w:rsidRPr="00BD00FE" w:rsidRDefault="005E6E20" w:rsidP="003422DD">
      <w:pPr>
        <w:rPr>
          <w:rStyle w:val="Strong"/>
        </w:rPr>
      </w:pPr>
      <w:r w:rsidRPr="00BD00FE">
        <w:rPr>
          <w:rStyle w:val="Strong"/>
        </w:rPr>
        <w:t xml:space="preserve">If </w:t>
      </w:r>
      <w:r w:rsidR="009A7486">
        <w:rPr>
          <w:rStyle w:val="Strong"/>
        </w:rPr>
        <w:t>y</w:t>
      </w:r>
      <w:r w:rsidRPr="00BD00FE">
        <w:rPr>
          <w:rStyle w:val="Strong"/>
        </w:rPr>
        <w:t>es, please ensure you attach them to this application.</w:t>
      </w:r>
    </w:p>
    <w:p w14:paraId="7ABF0672" w14:textId="5B0D31D8" w:rsidR="00995ED2" w:rsidRPr="00232377" w:rsidRDefault="00995ED2" w:rsidP="00232377">
      <w:pPr>
        <w:pStyle w:val="Heading2"/>
      </w:pPr>
      <w:r w:rsidRPr="00232377">
        <w:t>Impact on mobility</w:t>
      </w:r>
    </w:p>
    <w:p w14:paraId="3A15BB4A" w14:textId="1134D0A3" w:rsidR="00D01A6C" w:rsidRPr="003422DD" w:rsidRDefault="00D01A6C" w:rsidP="003422DD">
      <w:r>
        <w:t>Do you need a carer to he</w:t>
      </w:r>
      <w:r w:rsidRPr="003422DD">
        <w:t>lp you move around when you are at community events and activities?</w:t>
      </w:r>
    </w:p>
    <w:p w14:paraId="296662C7" w14:textId="28AE2E06" w:rsidR="00D01A6C" w:rsidRPr="003422DD" w:rsidRDefault="00D01A6C" w:rsidP="003422DD">
      <w:r>
        <w:t>I</w:t>
      </w:r>
      <w:r w:rsidRPr="003422DD">
        <w:t xml:space="preserve">f </w:t>
      </w:r>
      <w:r w:rsidRPr="00232377">
        <w:rPr>
          <w:rStyle w:val="Strong"/>
        </w:rPr>
        <w:t>yes</w:t>
      </w:r>
      <w:r w:rsidRPr="003422DD">
        <w:t>, please give clear examples of how a carer helps you.</w:t>
      </w:r>
      <w:r w:rsidRPr="003422DD">
        <w:rPr>
          <w:noProof/>
        </w:rPr>
        <mc:AlternateContent>
          <mc:Choice Requires="wps">
            <w:drawing>
              <wp:inline distT="0" distB="0" distL="0" distR="0" wp14:anchorId="7BB2F8ED" wp14:editId="55DBF318">
                <wp:extent cx="5654675" cy="795131"/>
                <wp:effectExtent l="0" t="0" r="22225" b="24130"/>
                <wp:docPr id="2" name="Text Box 2" descr="Enter examples of how a carer help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15ED9153" w14:textId="77777777" w:rsidR="00D01A6C" w:rsidRDefault="00D01A6C" w:rsidP="00D01A6C"/>
                        </w:txbxContent>
                      </wps:txbx>
                      <wps:bodyPr rot="0" vert="horz" wrap="square" lIns="91440" tIns="45720" rIns="91440" bIns="45720" anchor="t" anchorCtr="0">
                        <a:noAutofit/>
                      </wps:bodyPr>
                    </wps:wsp>
                  </a:graphicData>
                </a:graphic>
              </wp:inline>
            </w:drawing>
          </mc:Choice>
          <mc:Fallback>
            <w:pict>
              <v:shape w14:anchorId="7BB2F8ED" id="_x0000_s1049" type="#_x0000_t202" alt="Enter examples of how a carer helps"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">
                <v:textbox>
                  <w:txbxContent>
                    <w:p w14:paraId="15ED9153" w14:textId="77777777" w:rsidR="00D01A6C" w:rsidRDefault="00D01A6C" w:rsidP="00D01A6C"/>
                  </w:txbxContent>
                </v:textbox>
                <w10:anchorlock/>
              </v:shape>
            </w:pict>
          </mc:Fallback>
        </mc:AlternateContent>
      </w:r>
    </w:p>
    <w:p w14:paraId="50BC845A" w14:textId="77777777" w:rsidR="001D0D2C" w:rsidRDefault="001D0D2C" w:rsidP="00D54138"/>
    <w:p w14:paraId="68CEC85F" w14:textId="77777777" w:rsidR="001D0D2C" w:rsidRDefault="001D0D2C">
      <w:r>
        <w:br w:type="page"/>
      </w:r>
    </w:p>
    <w:p w14:paraId="3EBDEBF7" w14:textId="6B2E430A" w:rsidR="00F815E6" w:rsidRPr="00EB1A67" w:rsidRDefault="00D01A6C" w:rsidP="00D54138">
      <w:r>
        <w:lastRenderedPageBreak/>
        <w:t>What level of</w:t>
      </w:r>
      <w:r w:rsidR="009E1081" w:rsidRPr="00EB1A67">
        <w:t xml:space="preserve"> </w:t>
      </w:r>
      <w:r w:rsidR="00D54138">
        <w:t>mobility</w:t>
      </w:r>
      <w:r>
        <w:t xml:space="preserve"> </w:t>
      </w:r>
      <w:r w:rsidR="00F815E6" w:rsidRPr="00EB1A67">
        <w:t xml:space="preserve">support </w:t>
      </w:r>
      <w:r>
        <w:t xml:space="preserve">do you need </w:t>
      </w:r>
      <w:r w:rsidR="00F815E6" w:rsidRPr="00EB1A67">
        <w:t xml:space="preserve">to access the </w:t>
      </w:r>
      <w:r w:rsidR="00D54138" w:rsidRPr="00EB1A67">
        <w:t>community?</w:t>
      </w:r>
    </w:p>
    <w:p w14:paraId="0A3FF813" w14:textId="134ED1F1" w:rsidR="003F61B3" w:rsidRDefault="006407BE" w:rsidP="00EB1A67">
      <w:pPr>
        <w:tabs>
          <w:tab w:val="left" w:pos="3480"/>
        </w:tabs>
        <w:spacing w:after="0"/>
        <w:ind w:left="720"/>
      </w:pPr>
      <w:sdt>
        <w:sdtPr>
          <w:tag w:val="Mobilityallofthetime"/>
          <w:id w:val="-169571010"/>
          <w:lock w:val="contentLocked"/>
          <w14:checkbox>
            <w14:checked w14:val="0"/>
            <w14:checkedState w14:val="2612" w14:font="MS Gothic"/>
            <w14:uncheckedState w14:val="2610" w14:font="MS Gothic"/>
          </w14:checkbox>
        </w:sdtPr>
        <w:sdtEndPr/>
        <w:sdtContent>
          <w:r w:rsidR="004D564C">
            <w:rPr>
              <w:rFonts w:ascii="MS Gothic" w:eastAsia="MS Gothic" w:hAnsi="MS Gothic" w:hint="eastAsia"/>
            </w:rPr>
            <w:t>☐</w:t>
          </w:r>
        </w:sdtContent>
      </w:sdt>
      <w:r w:rsidR="00F815E6">
        <w:t xml:space="preserve"> </w:t>
      </w:r>
      <w:r w:rsidR="00AD0666">
        <w:t>All</w:t>
      </w:r>
      <w:r w:rsidR="00F815E6">
        <w:t xml:space="preserve"> the time (75-100%)</w:t>
      </w:r>
    </w:p>
    <w:p w14:paraId="1E8D0B7A" w14:textId="03273A13" w:rsidR="003F61B3" w:rsidRDefault="006407BE" w:rsidP="00EB1A67">
      <w:pPr>
        <w:tabs>
          <w:tab w:val="left" w:pos="3480"/>
        </w:tabs>
        <w:spacing w:after="0"/>
        <w:ind w:left="720"/>
      </w:pPr>
      <w:sdt>
        <w:sdtPr>
          <w:tag w:val="Mobilitymostofthetime"/>
          <w:id w:val="-418093275"/>
          <w:lock w:val="contentLocked"/>
          <w14:checkbox>
            <w14:checked w14:val="0"/>
            <w14:checkedState w14:val="2612" w14:font="MS Gothic"/>
            <w14:uncheckedState w14:val="2610" w14:font="MS Gothic"/>
          </w14:checkbox>
        </w:sdtPr>
        <w:sdtEndPr/>
        <w:sdtContent>
          <w:r w:rsidR="002657D4">
            <w:rPr>
              <w:rFonts w:ascii="MS Gothic" w:eastAsia="MS Gothic" w:hAnsi="MS Gothic" w:hint="eastAsia"/>
            </w:rPr>
            <w:t>☐</w:t>
          </w:r>
        </w:sdtContent>
      </w:sdt>
      <w:r w:rsidR="00F815E6">
        <w:t xml:space="preserve"> Most of the time (50-75%)</w:t>
      </w:r>
    </w:p>
    <w:p w14:paraId="2A7D0D32" w14:textId="7A921455" w:rsidR="003F61B3" w:rsidRDefault="006407BE" w:rsidP="00EB1A67">
      <w:pPr>
        <w:tabs>
          <w:tab w:val="left" w:pos="3480"/>
        </w:tabs>
        <w:spacing w:after="0"/>
        <w:ind w:left="720"/>
      </w:pPr>
      <w:sdt>
        <w:sdtPr>
          <w:tag w:val="Mobilitysometimes"/>
          <w:id w:val="1300656422"/>
          <w:lock w:val="contentLocked"/>
          <w14:checkbox>
            <w14:checked w14:val="0"/>
            <w14:checkedState w14:val="2612" w14:font="MS Gothic"/>
            <w14:uncheckedState w14:val="2610" w14:font="MS Gothic"/>
          </w14:checkbox>
        </w:sdtPr>
        <w:sdtEndPr/>
        <w:sdtContent>
          <w:r w:rsidR="004D564C">
            <w:rPr>
              <w:rFonts w:ascii="MS Gothic" w:eastAsia="MS Gothic" w:hAnsi="MS Gothic" w:hint="eastAsia"/>
            </w:rPr>
            <w:t>☐</w:t>
          </w:r>
        </w:sdtContent>
      </w:sdt>
      <w:r w:rsidR="00F815E6">
        <w:t xml:space="preserve"> Sometimes (25-50%)</w:t>
      </w:r>
    </w:p>
    <w:p w14:paraId="17122E69" w14:textId="623C8164" w:rsidR="00F815E6" w:rsidRDefault="006407BE" w:rsidP="00EB1A67">
      <w:pPr>
        <w:tabs>
          <w:tab w:val="left" w:pos="3480"/>
        </w:tabs>
        <w:spacing w:after="0"/>
        <w:ind w:left="720"/>
      </w:pPr>
      <w:sdt>
        <w:sdtPr>
          <w:tag w:val="Mobilitynotoften"/>
          <w:id w:val="203992128"/>
          <w:lock w:val="contentLocked"/>
          <w14:checkbox>
            <w14:checked w14:val="0"/>
            <w14:checkedState w14:val="2612" w14:font="MS Gothic"/>
            <w14:uncheckedState w14:val="2610" w14:font="MS Gothic"/>
          </w14:checkbox>
        </w:sdtPr>
        <w:sdtEndPr/>
        <w:sdtContent>
          <w:r w:rsidR="002657D4">
            <w:rPr>
              <w:rFonts w:ascii="MS Gothic" w:eastAsia="MS Gothic" w:hAnsi="MS Gothic" w:hint="eastAsia"/>
            </w:rPr>
            <w:t>☐</w:t>
          </w:r>
        </w:sdtContent>
      </w:sdt>
      <w:r w:rsidR="00F815E6">
        <w:t xml:space="preserve"> Not often (25% or less)</w:t>
      </w:r>
    </w:p>
    <w:p w14:paraId="4F65C174" w14:textId="62AADE05" w:rsidR="00995ED2" w:rsidRPr="003422DD" w:rsidRDefault="00995ED2" w:rsidP="00232377">
      <w:pPr>
        <w:pStyle w:val="Heading2"/>
      </w:pPr>
      <w:bookmarkStart w:id="10" w:name="ImpactOnMobility"/>
      <w:bookmarkEnd w:id="10"/>
      <w:r w:rsidRPr="003422DD">
        <w:t>Impact on communications:</w:t>
      </w:r>
    </w:p>
    <w:p w14:paraId="1D7CBF84" w14:textId="3234C91E" w:rsidR="00BF0C19" w:rsidRPr="003422DD" w:rsidRDefault="00D54138" w:rsidP="003422DD">
      <w:r>
        <w:t>Do you need a carer to help you make</w:t>
      </w:r>
      <w:r w:rsidRPr="003422DD">
        <w:t xml:space="preserve"> yourself understood and to understand others at community events and activities? </w:t>
      </w:r>
    </w:p>
    <w:p w14:paraId="0EB728D9" w14:textId="55CBFE59" w:rsidR="00D54138" w:rsidRPr="003422DD" w:rsidRDefault="00BF0C19" w:rsidP="003422DD">
      <w:r>
        <w:t>I</w:t>
      </w:r>
      <w:r w:rsidRPr="003422DD">
        <w:t xml:space="preserve">f </w:t>
      </w:r>
      <w:r w:rsidRPr="00232377">
        <w:rPr>
          <w:rStyle w:val="Strong"/>
        </w:rPr>
        <w:t>yes</w:t>
      </w:r>
      <w:r w:rsidRPr="003422DD">
        <w:t>, please give clear examples of how a carer helps you.</w:t>
      </w:r>
      <w:r w:rsidR="00D54138" w:rsidRPr="003422DD">
        <w:rPr>
          <w:noProof/>
        </w:rPr>
        <mc:AlternateContent>
          <mc:Choice Requires="wps">
            <w:drawing>
              <wp:inline distT="0" distB="0" distL="0" distR="0" wp14:anchorId="2ED7A426" wp14:editId="50B932D7">
                <wp:extent cx="5654675" cy="795131"/>
                <wp:effectExtent l="0" t="0" r="22225" b="24130"/>
                <wp:docPr id="16" name="Text Box 16" descr="Enter examples of how a carer help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6DAAF7F7" w14:textId="77777777" w:rsidR="00D54138" w:rsidRDefault="00D54138" w:rsidP="00D54138"/>
                        </w:txbxContent>
                      </wps:txbx>
                      <wps:bodyPr rot="0" vert="horz" wrap="square" lIns="91440" tIns="45720" rIns="91440" bIns="45720" anchor="t" anchorCtr="0">
                        <a:noAutofit/>
                      </wps:bodyPr>
                    </wps:wsp>
                  </a:graphicData>
                </a:graphic>
              </wp:inline>
            </w:drawing>
          </mc:Choice>
          <mc:Fallback>
            <w:pict>
              <v:shape w14:anchorId="2ED7A426" id="Text Box 16" o:spid="_x0000_s1050" type="#_x0000_t202" alt="Enter examples of how a carer helps"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">
                <v:textbox>
                  <w:txbxContent>
                    <w:p w14:paraId="6DAAF7F7" w14:textId="77777777" w:rsidR="00D54138" w:rsidRDefault="00D54138" w:rsidP="00D54138"/>
                  </w:txbxContent>
                </v:textbox>
                <w10:anchorlock/>
              </v:shape>
            </w:pict>
          </mc:Fallback>
        </mc:AlternateContent>
      </w:r>
    </w:p>
    <w:p w14:paraId="5ADF52B2" w14:textId="68698AB5" w:rsidR="00D54138" w:rsidRPr="00EB1A67" w:rsidRDefault="00D54138" w:rsidP="00D54138">
      <w:r>
        <w:t>What level of</w:t>
      </w:r>
      <w:r w:rsidRPr="00EB1A67">
        <w:t xml:space="preserve"> </w:t>
      </w:r>
      <w:r>
        <w:t xml:space="preserve">communications </w:t>
      </w:r>
      <w:r w:rsidRPr="00EB1A67">
        <w:t xml:space="preserve">support </w:t>
      </w:r>
      <w:r>
        <w:t xml:space="preserve">do you need </w:t>
      </w:r>
      <w:r w:rsidRPr="00EB1A67">
        <w:t>to access the community?</w:t>
      </w:r>
    </w:p>
    <w:p w14:paraId="154452A0" w14:textId="04213728" w:rsidR="00BB6518" w:rsidRDefault="006407BE" w:rsidP="00EB1A67">
      <w:pPr>
        <w:tabs>
          <w:tab w:val="left" w:pos="3480"/>
        </w:tabs>
        <w:spacing w:after="0"/>
        <w:ind w:left="720"/>
      </w:pPr>
      <w:sdt>
        <w:sdtPr>
          <w:tag w:val="Communicationsallofthetime"/>
          <w:id w:val="-1182429398"/>
          <w:lock w:val="contentLocked"/>
          <w14:checkbox>
            <w14:checked w14:val="0"/>
            <w14:checkedState w14:val="2612" w14:font="MS Gothic"/>
            <w14:uncheckedState w14:val="2610" w14:font="MS Gothic"/>
          </w14:checkbox>
        </w:sdtPr>
        <w:sdtEndPr/>
        <w:sdtContent>
          <w:r w:rsidR="0089098F">
            <w:rPr>
              <w:rFonts w:ascii="MS Gothic" w:eastAsia="MS Gothic" w:hAnsi="MS Gothic" w:hint="eastAsia"/>
            </w:rPr>
            <w:t>☐</w:t>
          </w:r>
        </w:sdtContent>
      </w:sdt>
      <w:r w:rsidR="00442351">
        <w:t xml:space="preserve"> </w:t>
      </w:r>
      <w:r w:rsidR="00AD0666">
        <w:t>All</w:t>
      </w:r>
      <w:r w:rsidR="00442351">
        <w:t xml:space="preserve"> the time (75-100%)</w:t>
      </w:r>
    </w:p>
    <w:p w14:paraId="70F666E0" w14:textId="77777777" w:rsidR="00BB6518" w:rsidRDefault="006407BE" w:rsidP="00EB1A67">
      <w:pPr>
        <w:tabs>
          <w:tab w:val="left" w:pos="3480"/>
        </w:tabs>
        <w:spacing w:after="0"/>
        <w:ind w:left="720"/>
      </w:pPr>
      <w:sdt>
        <w:sdtPr>
          <w:tag w:val="Communicationsmostofthetime"/>
          <w:id w:val="-1750723421"/>
          <w:lock w:val="contentLocked"/>
          <w14:checkbox>
            <w14:checked w14:val="0"/>
            <w14:checkedState w14:val="2612" w14:font="MS Gothic"/>
            <w14:uncheckedState w14:val="2610" w14:font="MS Gothic"/>
          </w14:checkbox>
        </w:sdtPr>
        <w:sdtEndPr/>
        <w:sdtContent>
          <w:r w:rsidR="00442351">
            <w:rPr>
              <w:rFonts w:ascii="MS Gothic" w:eastAsia="MS Gothic" w:hAnsi="MS Gothic" w:hint="eastAsia"/>
            </w:rPr>
            <w:t>☐</w:t>
          </w:r>
        </w:sdtContent>
      </w:sdt>
      <w:r w:rsidR="00442351">
        <w:t xml:space="preserve"> Most of the time (50-75%)</w:t>
      </w:r>
    </w:p>
    <w:p w14:paraId="2C1F76AB" w14:textId="5AB6F20F" w:rsidR="00BB6518" w:rsidRDefault="006407BE" w:rsidP="00EB1A67">
      <w:pPr>
        <w:tabs>
          <w:tab w:val="left" w:pos="3480"/>
        </w:tabs>
        <w:spacing w:after="0"/>
        <w:ind w:left="720"/>
      </w:pPr>
      <w:sdt>
        <w:sdtPr>
          <w:tag w:val="Communicationssometimes"/>
          <w:id w:val="-93020539"/>
          <w:lock w:val="contentLocked"/>
          <w14:checkbox>
            <w14:checked w14:val="0"/>
            <w14:checkedState w14:val="2612" w14:font="MS Gothic"/>
            <w14:uncheckedState w14:val="2610" w14:font="MS Gothic"/>
          </w14:checkbox>
        </w:sdtPr>
        <w:sdtEndPr/>
        <w:sdtContent>
          <w:r w:rsidR="003B0701">
            <w:rPr>
              <w:rFonts w:ascii="MS Gothic" w:eastAsia="MS Gothic" w:hAnsi="MS Gothic" w:hint="eastAsia"/>
            </w:rPr>
            <w:t>☐</w:t>
          </w:r>
        </w:sdtContent>
      </w:sdt>
      <w:r w:rsidR="00442351">
        <w:t xml:space="preserve"> Sometimes (25-50%)</w:t>
      </w:r>
    </w:p>
    <w:p w14:paraId="39D911FF" w14:textId="158F0E2C" w:rsidR="00442351" w:rsidRDefault="006407BE" w:rsidP="00EB1A67">
      <w:pPr>
        <w:tabs>
          <w:tab w:val="left" w:pos="3480"/>
        </w:tabs>
        <w:spacing w:after="0"/>
        <w:ind w:left="720"/>
      </w:pPr>
      <w:sdt>
        <w:sdtPr>
          <w:tag w:val="Communicationsnotoften"/>
          <w:id w:val="-1185899321"/>
          <w:lock w:val="contentLocked"/>
          <w14:checkbox>
            <w14:checked w14:val="0"/>
            <w14:checkedState w14:val="2612" w14:font="MS Gothic"/>
            <w14:uncheckedState w14:val="2610" w14:font="MS Gothic"/>
          </w14:checkbox>
        </w:sdtPr>
        <w:sdtEndPr/>
        <w:sdtContent>
          <w:r w:rsidR="00EF3DBA">
            <w:rPr>
              <w:rFonts w:ascii="MS Gothic" w:eastAsia="MS Gothic" w:hAnsi="MS Gothic" w:hint="eastAsia"/>
            </w:rPr>
            <w:t>☐</w:t>
          </w:r>
        </w:sdtContent>
      </w:sdt>
      <w:r w:rsidR="00442351">
        <w:t xml:space="preserve"> Not often (25% or less)</w:t>
      </w:r>
    </w:p>
    <w:p w14:paraId="67378804" w14:textId="342454E5" w:rsidR="00995ED2" w:rsidRPr="003422DD" w:rsidRDefault="00995ED2" w:rsidP="00232377">
      <w:pPr>
        <w:pStyle w:val="Heading2"/>
      </w:pPr>
      <w:bookmarkStart w:id="11" w:name="ImpactOnCommunications"/>
      <w:bookmarkEnd w:id="11"/>
      <w:r w:rsidRPr="003422DD">
        <w:t>Personal care:</w:t>
      </w:r>
    </w:p>
    <w:p w14:paraId="1960FEFD" w14:textId="47E2087F" w:rsidR="00BF0C19" w:rsidRPr="003422DD" w:rsidRDefault="00D54138" w:rsidP="003422DD">
      <w:r>
        <w:t>Do you need a carer to help you with daily</w:t>
      </w:r>
      <w:r w:rsidRPr="003422DD">
        <w:t xml:space="preserve"> personal care at community events and activities?</w:t>
      </w:r>
    </w:p>
    <w:p w14:paraId="10D09154" w14:textId="3922E2CA" w:rsidR="00D54138" w:rsidRPr="003422DD" w:rsidRDefault="00BF0C19" w:rsidP="00BF0C19">
      <w:r>
        <w:t xml:space="preserve">If </w:t>
      </w:r>
      <w:r w:rsidRPr="00232377">
        <w:rPr>
          <w:rStyle w:val="Strong"/>
        </w:rPr>
        <w:t>yes</w:t>
      </w:r>
      <w:r>
        <w:t>, please give clear examples of how a carer helps you.</w:t>
      </w:r>
      <w:r w:rsidR="00D54138" w:rsidRPr="003422DD">
        <w:rPr>
          <w:noProof/>
        </w:rPr>
        <mc:AlternateContent>
          <mc:Choice Requires="wps">
            <w:drawing>
              <wp:inline distT="0" distB="0" distL="0" distR="0" wp14:anchorId="51D83E5D" wp14:editId="160671F7">
                <wp:extent cx="5654675" cy="795131"/>
                <wp:effectExtent l="0" t="0" r="22225" b="24130"/>
                <wp:docPr id="19" name="Text Box 19" descr="Enter examples of how a carer help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56D6BFD3" w14:textId="77777777" w:rsidR="00D54138" w:rsidRDefault="00D54138" w:rsidP="00D54138"/>
                        </w:txbxContent>
                      </wps:txbx>
                      <wps:bodyPr rot="0" vert="horz" wrap="square" lIns="91440" tIns="45720" rIns="91440" bIns="45720" anchor="t" anchorCtr="0">
                        <a:noAutofit/>
                      </wps:bodyPr>
                    </wps:wsp>
                  </a:graphicData>
                </a:graphic>
              </wp:inline>
            </w:drawing>
          </mc:Choice>
          <mc:Fallback>
            <w:pict>
              <v:shape w14:anchorId="51D83E5D" id="Text Box 19" o:spid="_x0000_s1051" type="#_x0000_t202" alt="Enter examples of how a carer helps"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">
                <v:textbox>
                  <w:txbxContent>
                    <w:p w14:paraId="56D6BFD3" w14:textId="77777777" w:rsidR="00D54138" w:rsidRDefault="00D54138" w:rsidP="00D54138"/>
                  </w:txbxContent>
                </v:textbox>
                <w10:anchorlock/>
              </v:shape>
            </w:pict>
          </mc:Fallback>
        </mc:AlternateContent>
      </w:r>
    </w:p>
    <w:p w14:paraId="6CF9ACAF" w14:textId="175377BA" w:rsidR="00D54138" w:rsidRPr="00EB1A67" w:rsidRDefault="00D54138" w:rsidP="00D54138">
      <w:r>
        <w:t>What level of</w:t>
      </w:r>
      <w:r w:rsidRPr="00EB1A67">
        <w:t xml:space="preserve"> </w:t>
      </w:r>
      <w:r>
        <w:t xml:space="preserve">personal care </w:t>
      </w:r>
      <w:r w:rsidRPr="00EB1A67">
        <w:t xml:space="preserve">support </w:t>
      </w:r>
      <w:r>
        <w:t xml:space="preserve">do you need </w:t>
      </w:r>
      <w:r w:rsidRPr="00EB1A67">
        <w:t>to access the community?</w:t>
      </w:r>
    </w:p>
    <w:p w14:paraId="17134926" w14:textId="04BF0E38" w:rsidR="00D90743" w:rsidRDefault="006407BE" w:rsidP="00EB1A67">
      <w:pPr>
        <w:tabs>
          <w:tab w:val="left" w:pos="3480"/>
        </w:tabs>
        <w:spacing w:after="0"/>
        <w:ind w:left="720"/>
      </w:pPr>
      <w:sdt>
        <w:sdtPr>
          <w:tag w:val="Personalcareallofthetime"/>
          <w:id w:val="-1133326299"/>
          <w:lock w:val="contentLocked"/>
          <w14:checkbox>
            <w14:checked w14:val="0"/>
            <w14:checkedState w14:val="2612" w14:font="MS Gothic"/>
            <w14:uncheckedState w14:val="2610" w14:font="MS Gothic"/>
          </w14:checkbox>
        </w:sdtPr>
        <w:sdtEndPr/>
        <w:sdtContent>
          <w:r w:rsidR="003F61B3">
            <w:rPr>
              <w:rFonts w:ascii="MS Gothic" w:eastAsia="MS Gothic" w:hAnsi="MS Gothic" w:hint="eastAsia"/>
            </w:rPr>
            <w:t>☐</w:t>
          </w:r>
        </w:sdtContent>
      </w:sdt>
      <w:r w:rsidR="005338F9">
        <w:t xml:space="preserve"> </w:t>
      </w:r>
      <w:r w:rsidR="00AD0666">
        <w:t>All</w:t>
      </w:r>
      <w:r w:rsidR="005338F9">
        <w:t xml:space="preserve"> the time (75-100%)</w:t>
      </w:r>
    </w:p>
    <w:p w14:paraId="5DAF1BB9" w14:textId="77777777" w:rsidR="00D90743" w:rsidRDefault="006407BE" w:rsidP="00EB1A67">
      <w:pPr>
        <w:tabs>
          <w:tab w:val="left" w:pos="3480"/>
        </w:tabs>
        <w:spacing w:after="0"/>
        <w:ind w:left="720"/>
      </w:pPr>
      <w:sdt>
        <w:sdtPr>
          <w:tag w:val="Personalcaremostofthetime"/>
          <w:id w:val="-2113501241"/>
          <w:lock w:val="contentLocked"/>
          <w14:checkbox>
            <w14:checked w14:val="0"/>
            <w14:checkedState w14:val="2612" w14:font="MS Gothic"/>
            <w14:uncheckedState w14:val="2610" w14:font="MS Gothic"/>
          </w14:checkbox>
        </w:sdtPr>
        <w:sdtEndPr/>
        <w:sdtContent>
          <w:r w:rsidR="005338F9">
            <w:rPr>
              <w:rFonts w:ascii="MS Gothic" w:eastAsia="MS Gothic" w:hAnsi="MS Gothic" w:hint="eastAsia"/>
            </w:rPr>
            <w:t>☐</w:t>
          </w:r>
        </w:sdtContent>
      </w:sdt>
      <w:r w:rsidR="005338F9">
        <w:t xml:space="preserve"> Most of the time (50-75%)</w:t>
      </w:r>
    </w:p>
    <w:p w14:paraId="6315EAB5" w14:textId="77777777" w:rsidR="00D90743" w:rsidRDefault="006407BE" w:rsidP="00EB1A67">
      <w:pPr>
        <w:tabs>
          <w:tab w:val="left" w:pos="3480"/>
        </w:tabs>
        <w:spacing w:after="0"/>
        <w:ind w:left="720"/>
      </w:pPr>
      <w:sdt>
        <w:sdtPr>
          <w:tag w:val="Personalcaresometimes"/>
          <w:id w:val="918064950"/>
          <w:lock w:val="contentLocked"/>
          <w14:checkbox>
            <w14:checked w14:val="0"/>
            <w14:checkedState w14:val="2612" w14:font="MS Gothic"/>
            <w14:uncheckedState w14:val="2610" w14:font="MS Gothic"/>
          </w14:checkbox>
        </w:sdtPr>
        <w:sdtEndPr/>
        <w:sdtContent>
          <w:r w:rsidR="005338F9">
            <w:rPr>
              <w:rFonts w:ascii="MS Gothic" w:eastAsia="MS Gothic" w:hAnsi="MS Gothic" w:hint="eastAsia"/>
            </w:rPr>
            <w:t>☐</w:t>
          </w:r>
        </w:sdtContent>
      </w:sdt>
      <w:r w:rsidR="005338F9">
        <w:t xml:space="preserve"> Sometimes (25-50%)</w:t>
      </w:r>
    </w:p>
    <w:p w14:paraId="492FBE45" w14:textId="2750D55C" w:rsidR="005338F9" w:rsidRDefault="006407BE" w:rsidP="00EB1A67">
      <w:pPr>
        <w:tabs>
          <w:tab w:val="left" w:pos="3480"/>
        </w:tabs>
        <w:spacing w:after="0"/>
        <w:ind w:left="720"/>
      </w:pPr>
      <w:sdt>
        <w:sdtPr>
          <w:tag w:val="Personalcarenotoften"/>
          <w:id w:val="1721937864"/>
          <w:lock w:val="contentLocked"/>
          <w14:checkbox>
            <w14:checked w14:val="0"/>
            <w14:checkedState w14:val="2612" w14:font="MS Gothic"/>
            <w14:uncheckedState w14:val="2610" w14:font="MS Gothic"/>
          </w14:checkbox>
        </w:sdtPr>
        <w:sdtEndPr/>
        <w:sdtContent>
          <w:r w:rsidR="005338F9">
            <w:rPr>
              <w:rFonts w:ascii="MS Gothic" w:eastAsia="MS Gothic" w:hAnsi="MS Gothic" w:hint="eastAsia"/>
            </w:rPr>
            <w:t>☐</w:t>
          </w:r>
        </w:sdtContent>
      </w:sdt>
      <w:r w:rsidR="005338F9">
        <w:t xml:space="preserve"> Not often (25% or less)</w:t>
      </w:r>
    </w:p>
    <w:p w14:paraId="758C3EAD" w14:textId="7D9D597D" w:rsidR="00995ED2" w:rsidRPr="003422DD" w:rsidRDefault="00995ED2" w:rsidP="00232377">
      <w:pPr>
        <w:pStyle w:val="Heading2"/>
      </w:pPr>
      <w:r w:rsidRPr="003422DD">
        <w:t>Learning, planning and decision-making:</w:t>
      </w:r>
    </w:p>
    <w:p w14:paraId="4EBD1468" w14:textId="76E9CBE1" w:rsidR="00BF0C19" w:rsidRPr="003422DD" w:rsidRDefault="00D54138" w:rsidP="003422DD">
      <w:r>
        <w:t>Do you need a carer to help you with</w:t>
      </w:r>
      <w:r w:rsidRPr="003422DD">
        <w:t xml:space="preserve"> managing time, reading, writing, solving problems, making decisions, directions and what to do at community events and activities?</w:t>
      </w:r>
    </w:p>
    <w:p w14:paraId="25B95E94" w14:textId="0C6E9611" w:rsidR="00D54138" w:rsidRDefault="00BF0C19" w:rsidP="00BF0C19">
      <w:r>
        <w:lastRenderedPageBreak/>
        <w:t xml:space="preserve">If </w:t>
      </w:r>
      <w:r w:rsidRPr="00232377">
        <w:rPr>
          <w:rStyle w:val="Strong"/>
        </w:rPr>
        <w:t>yes</w:t>
      </w:r>
      <w:r>
        <w:t>, please give clear examples of how a carer helps you.</w:t>
      </w:r>
      <w:r w:rsidR="00D54138" w:rsidRPr="003422DD">
        <w:rPr>
          <w:noProof/>
        </w:rPr>
        <mc:AlternateContent>
          <mc:Choice Requires="wps">
            <w:drawing>
              <wp:inline distT="0" distB="0" distL="0" distR="0" wp14:anchorId="38B4993E" wp14:editId="3BCC5444">
                <wp:extent cx="5654675" cy="795131"/>
                <wp:effectExtent l="0" t="0" r="22225" b="24130"/>
                <wp:docPr id="20" name="Text Box 20" descr="Enter examples of how a carer help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5F05E49E" w14:textId="77777777" w:rsidR="00D54138" w:rsidRDefault="00D54138" w:rsidP="00D54138"/>
                        </w:txbxContent>
                      </wps:txbx>
                      <wps:bodyPr rot="0" vert="horz" wrap="square" lIns="91440" tIns="45720" rIns="91440" bIns="45720" anchor="t" anchorCtr="0">
                        <a:noAutofit/>
                      </wps:bodyPr>
                    </wps:wsp>
                  </a:graphicData>
                </a:graphic>
              </wp:inline>
            </w:drawing>
          </mc:Choice>
          <mc:Fallback>
            <w:pict>
              <v:shape w14:anchorId="38B4993E" id="Text Box 20" o:spid="_x0000_s1052" type="#_x0000_t202" alt="Enter examples of how a carer helps"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">
                <v:textbox>
                  <w:txbxContent>
                    <w:p w14:paraId="5F05E49E" w14:textId="77777777" w:rsidR="00D54138" w:rsidRDefault="00D54138" w:rsidP="00D54138"/>
                  </w:txbxContent>
                </v:textbox>
                <w10:anchorlock/>
              </v:shape>
            </w:pict>
          </mc:Fallback>
        </mc:AlternateContent>
      </w:r>
    </w:p>
    <w:p w14:paraId="3D623813" w14:textId="487E3FDC" w:rsidR="00D54138" w:rsidRPr="00EB1A67" w:rsidRDefault="00D54138" w:rsidP="00D54138">
      <w:r>
        <w:t>What level of</w:t>
      </w:r>
      <w:r w:rsidRPr="00EB1A67">
        <w:t xml:space="preserve"> </w:t>
      </w:r>
      <w:r>
        <w:t xml:space="preserve">learning, planning and decision-making </w:t>
      </w:r>
      <w:r w:rsidRPr="00EB1A67">
        <w:t xml:space="preserve">support </w:t>
      </w:r>
      <w:r>
        <w:t xml:space="preserve">do you need </w:t>
      </w:r>
      <w:r w:rsidRPr="00EB1A67">
        <w:t>to access the community?</w:t>
      </w:r>
    </w:p>
    <w:p w14:paraId="70CC940F" w14:textId="4EAB6B09" w:rsidR="00864EB3" w:rsidRDefault="006407BE" w:rsidP="00864EB3">
      <w:pPr>
        <w:tabs>
          <w:tab w:val="left" w:pos="3480"/>
        </w:tabs>
        <w:spacing w:after="0"/>
        <w:ind w:left="720"/>
      </w:pPr>
      <w:sdt>
        <w:sdtPr>
          <w:tag w:val="Learningallofthetime"/>
          <w:id w:val="627744674"/>
          <w:lock w:val="contentLocked"/>
          <w14:checkbox>
            <w14:checked w14:val="0"/>
            <w14:checkedState w14:val="2612" w14:font="MS Gothic"/>
            <w14:uncheckedState w14:val="2610" w14:font="MS Gothic"/>
          </w14:checkbox>
        </w:sdtPr>
        <w:sdtEndPr/>
        <w:sdtContent>
          <w:r w:rsidR="00864EB3">
            <w:rPr>
              <w:rFonts w:ascii="MS Gothic" w:eastAsia="MS Gothic" w:hAnsi="MS Gothic" w:hint="eastAsia"/>
            </w:rPr>
            <w:t>☐</w:t>
          </w:r>
        </w:sdtContent>
      </w:sdt>
      <w:r w:rsidR="00864EB3">
        <w:t xml:space="preserve"> </w:t>
      </w:r>
      <w:r w:rsidR="00AD0666">
        <w:t>All</w:t>
      </w:r>
      <w:r w:rsidR="00864EB3">
        <w:t xml:space="preserve"> the time (75-100%)</w:t>
      </w:r>
    </w:p>
    <w:p w14:paraId="7358EE4B" w14:textId="77777777" w:rsidR="00864EB3" w:rsidRDefault="006407BE" w:rsidP="00864EB3">
      <w:pPr>
        <w:tabs>
          <w:tab w:val="left" w:pos="3480"/>
        </w:tabs>
        <w:spacing w:after="0"/>
        <w:ind w:left="720"/>
      </w:pPr>
      <w:sdt>
        <w:sdtPr>
          <w:tag w:val="Learningmostofthetime"/>
          <w:id w:val="2000680985"/>
          <w:lock w:val="contentLocked"/>
          <w14:checkbox>
            <w14:checked w14:val="0"/>
            <w14:checkedState w14:val="2612" w14:font="MS Gothic"/>
            <w14:uncheckedState w14:val="2610" w14:font="MS Gothic"/>
          </w14:checkbox>
        </w:sdtPr>
        <w:sdtEndPr/>
        <w:sdtContent>
          <w:r w:rsidR="00864EB3">
            <w:rPr>
              <w:rFonts w:ascii="MS Gothic" w:eastAsia="MS Gothic" w:hAnsi="MS Gothic" w:hint="eastAsia"/>
            </w:rPr>
            <w:t>☐</w:t>
          </w:r>
        </w:sdtContent>
      </w:sdt>
      <w:r w:rsidR="00864EB3">
        <w:t xml:space="preserve"> Most of the time (50-75%)</w:t>
      </w:r>
    </w:p>
    <w:p w14:paraId="35BAB459" w14:textId="77777777" w:rsidR="00864EB3" w:rsidRDefault="006407BE" w:rsidP="00864EB3">
      <w:pPr>
        <w:tabs>
          <w:tab w:val="left" w:pos="3480"/>
        </w:tabs>
        <w:spacing w:after="0"/>
        <w:ind w:left="720"/>
      </w:pPr>
      <w:sdt>
        <w:sdtPr>
          <w:tag w:val="Learningsometimes"/>
          <w:id w:val="875824406"/>
          <w:lock w:val="contentLocked"/>
          <w14:checkbox>
            <w14:checked w14:val="0"/>
            <w14:checkedState w14:val="2612" w14:font="MS Gothic"/>
            <w14:uncheckedState w14:val="2610" w14:font="MS Gothic"/>
          </w14:checkbox>
        </w:sdtPr>
        <w:sdtEndPr/>
        <w:sdtContent>
          <w:r w:rsidR="00864EB3">
            <w:rPr>
              <w:rFonts w:ascii="MS Gothic" w:eastAsia="MS Gothic" w:hAnsi="MS Gothic" w:hint="eastAsia"/>
            </w:rPr>
            <w:t>☐</w:t>
          </w:r>
        </w:sdtContent>
      </w:sdt>
      <w:r w:rsidR="00864EB3">
        <w:t xml:space="preserve"> Sometimes (25-50%)</w:t>
      </w:r>
    </w:p>
    <w:p w14:paraId="56A592F9" w14:textId="77777777" w:rsidR="00864EB3" w:rsidRDefault="006407BE" w:rsidP="00864EB3">
      <w:pPr>
        <w:tabs>
          <w:tab w:val="left" w:pos="3480"/>
        </w:tabs>
        <w:spacing w:after="0"/>
        <w:ind w:left="720"/>
      </w:pPr>
      <w:sdt>
        <w:sdtPr>
          <w:tag w:val="Learningnotoften"/>
          <w:id w:val="1757468166"/>
          <w:lock w:val="contentLocked"/>
          <w14:checkbox>
            <w14:checked w14:val="0"/>
            <w14:checkedState w14:val="2612" w14:font="MS Gothic"/>
            <w14:uncheckedState w14:val="2610" w14:font="MS Gothic"/>
          </w14:checkbox>
        </w:sdtPr>
        <w:sdtEndPr/>
        <w:sdtContent>
          <w:r w:rsidR="00864EB3">
            <w:rPr>
              <w:rFonts w:ascii="MS Gothic" w:eastAsia="MS Gothic" w:hAnsi="MS Gothic" w:hint="eastAsia"/>
            </w:rPr>
            <w:t>☐</w:t>
          </w:r>
        </w:sdtContent>
      </w:sdt>
      <w:r w:rsidR="00864EB3">
        <w:t xml:space="preserve"> Not often (25% or less)</w:t>
      </w:r>
    </w:p>
    <w:p w14:paraId="53274F5E" w14:textId="63CEC294" w:rsidR="00995ED2" w:rsidRPr="003422DD" w:rsidRDefault="00995ED2" w:rsidP="00232377">
      <w:pPr>
        <w:pStyle w:val="Heading2"/>
      </w:pPr>
      <w:r w:rsidRPr="003422DD">
        <w:t>Requirement for aids, equipment, or assistive technology:</w:t>
      </w:r>
    </w:p>
    <w:p w14:paraId="01205CF3" w14:textId="4DC5D868" w:rsidR="00BF0C19" w:rsidRPr="003422DD" w:rsidRDefault="00D54138" w:rsidP="003422DD">
      <w:r>
        <w:t xml:space="preserve">Do you need to use aids, </w:t>
      </w:r>
      <w:r w:rsidR="00AD0666">
        <w:t>equipment,</w:t>
      </w:r>
      <w:r w:rsidRPr="003422DD">
        <w:t xml:space="preserve"> or assistive technology to take part in community events and activities (for example, a guide dog, walking stick, wheelchair, visual and/or hearing aid)?</w:t>
      </w:r>
    </w:p>
    <w:p w14:paraId="385617B5" w14:textId="4C35A58A" w:rsidR="00D54138" w:rsidRPr="003422DD" w:rsidRDefault="00BF0C19" w:rsidP="003422DD">
      <w:r>
        <w:t>I</w:t>
      </w:r>
      <w:r w:rsidRPr="003422DD">
        <w:t xml:space="preserve">f </w:t>
      </w:r>
      <w:r w:rsidRPr="00232377">
        <w:rPr>
          <w:rStyle w:val="Strong"/>
        </w:rPr>
        <w:t>yes</w:t>
      </w:r>
      <w:r w:rsidRPr="003422DD">
        <w:t xml:space="preserve">, please give clear examples of how </w:t>
      </w:r>
      <w:r w:rsidR="00A13E15">
        <w:t>aids and equipment</w:t>
      </w:r>
      <w:r w:rsidRPr="003422DD">
        <w:t xml:space="preserve"> help you.</w:t>
      </w:r>
      <w:r w:rsidR="00D54138" w:rsidRPr="003422DD">
        <w:rPr>
          <w:noProof/>
        </w:rPr>
        <mc:AlternateContent>
          <mc:Choice Requires="wps">
            <w:drawing>
              <wp:inline distT="0" distB="0" distL="0" distR="0" wp14:anchorId="0D9C3339" wp14:editId="58936EFA">
                <wp:extent cx="5654675" cy="795131"/>
                <wp:effectExtent l="0" t="0" r="22225" b="24130"/>
                <wp:docPr id="22" name="Text Box 22" descr="Enter examples of how a carer help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693C4104" w14:textId="77777777" w:rsidR="00D54138" w:rsidRDefault="00D54138" w:rsidP="00D54138"/>
                        </w:txbxContent>
                      </wps:txbx>
                      <wps:bodyPr rot="0" vert="horz" wrap="square" lIns="91440" tIns="45720" rIns="91440" bIns="45720" anchor="t" anchorCtr="0">
                        <a:noAutofit/>
                      </wps:bodyPr>
                    </wps:wsp>
                  </a:graphicData>
                </a:graphic>
              </wp:inline>
            </w:drawing>
          </mc:Choice>
          <mc:Fallback>
            <w:pict>
              <v:shape w14:anchorId="0D9C3339" id="Text Box 22" o:spid="_x0000_s1053" type="#_x0000_t202" alt="Enter examples of how a carer helps"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">
                <v:textbox>
                  <w:txbxContent>
                    <w:p w14:paraId="693C4104" w14:textId="77777777" w:rsidR="00D54138" w:rsidRDefault="00D54138" w:rsidP="00D54138"/>
                  </w:txbxContent>
                </v:textbox>
                <w10:anchorlock/>
              </v:shape>
            </w:pict>
          </mc:Fallback>
        </mc:AlternateContent>
      </w:r>
    </w:p>
    <w:p w14:paraId="6BDF7294" w14:textId="7853924F" w:rsidR="00D54138" w:rsidRPr="00EB1A67" w:rsidRDefault="00D54138" w:rsidP="00D54138">
      <w:r>
        <w:t>To what level do you require aids, equipment, or assistive technology</w:t>
      </w:r>
      <w:r w:rsidRPr="00EB1A67">
        <w:t xml:space="preserve"> to access the community?</w:t>
      </w:r>
    </w:p>
    <w:p w14:paraId="3C59F4FA" w14:textId="7753FE53" w:rsidR="009C43EE" w:rsidRDefault="006407BE" w:rsidP="009C43EE">
      <w:pPr>
        <w:tabs>
          <w:tab w:val="left" w:pos="3480"/>
        </w:tabs>
        <w:spacing w:after="0"/>
        <w:ind w:left="720"/>
      </w:pPr>
      <w:sdt>
        <w:sdtPr>
          <w:tag w:val="Aidsallofthetime"/>
          <w:id w:val="-1663542366"/>
          <w:lock w:val="contentLocked"/>
          <w14:checkbox>
            <w14:checked w14:val="0"/>
            <w14:checkedState w14:val="2612" w14:font="MS Gothic"/>
            <w14:uncheckedState w14:val="2610" w14:font="MS Gothic"/>
          </w14:checkbox>
        </w:sdtPr>
        <w:sdtEndPr/>
        <w:sdtContent>
          <w:r w:rsidR="001812E4">
            <w:rPr>
              <w:rFonts w:ascii="MS Gothic" w:eastAsia="MS Gothic" w:hAnsi="MS Gothic" w:hint="eastAsia"/>
            </w:rPr>
            <w:t>☐</w:t>
          </w:r>
        </w:sdtContent>
      </w:sdt>
      <w:r w:rsidR="009C43EE">
        <w:t xml:space="preserve"> </w:t>
      </w:r>
      <w:r w:rsidR="00AD0666">
        <w:t>All</w:t>
      </w:r>
      <w:r w:rsidR="009C43EE">
        <w:t xml:space="preserve"> the time (75-100%)</w:t>
      </w:r>
    </w:p>
    <w:p w14:paraId="6217FE2C" w14:textId="77777777" w:rsidR="009C43EE" w:rsidRDefault="006407BE" w:rsidP="009C43EE">
      <w:pPr>
        <w:tabs>
          <w:tab w:val="left" w:pos="3480"/>
        </w:tabs>
        <w:spacing w:after="0"/>
        <w:ind w:left="720"/>
      </w:pPr>
      <w:sdt>
        <w:sdtPr>
          <w:tag w:val="Aidsmostofthetime"/>
          <w:id w:val="-1432344593"/>
          <w:lock w:val="contentLocked"/>
          <w14:checkbox>
            <w14:checked w14:val="0"/>
            <w14:checkedState w14:val="2612" w14:font="MS Gothic"/>
            <w14:uncheckedState w14:val="2610" w14:font="MS Gothic"/>
          </w14:checkbox>
        </w:sdtPr>
        <w:sdtEndPr/>
        <w:sdtContent>
          <w:r w:rsidR="009C43EE">
            <w:rPr>
              <w:rFonts w:ascii="MS Gothic" w:eastAsia="MS Gothic" w:hAnsi="MS Gothic" w:hint="eastAsia"/>
            </w:rPr>
            <w:t>☐</w:t>
          </w:r>
        </w:sdtContent>
      </w:sdt>
      <w:r w:rsidR="009C43EE">
        <w:t xml:space="preserve"> Most of the time (50-75%)</w:t>
      </w:r>
    </w:p>
    <w:p w14:paraId="4D7ED8A4" w14:textId="77777777" w:rsidR="009C43EE" w:rsidRDefault="006407BE" w:rsidP="009C43EE">
      <w:pPr>
        <w:tabs>
          <w:tab w:val="left" w:pos="3480"/>
        </w:tabs>
        <w:spacing w:after="0"/>
        <w:ind w:left="720"/>
      </w:pPr>
      <w:sdt>
        <w:sdtPr>
          <w:tag w:val="Aidssometimes"/>
          <w:id w:val="1348681324"/>
          <w:lock w:val="contentLocked"/>
          <w14:checkbox>
            <w14:checked w14:val="0"/>
            <w14:checkedState w14:val="2612" w14:font="MS Gothic"/>
            <w14:uncheckedState w14:val="2610" w14:font="MS Gothic"/>
          </w14:checkbox>
        </w:sdtPr>
        <w:sdtEndPr/>
        <w:sdtContent>
          <w:r w:rsidR="009C43EE">
            <w:rPr>
              <w:rFonts w:ascii="MS Gothic" w:eastAsia="MS Gothic" w:hAnsi="MS Gothic" w:hint="eastAsia"/>
            </w:rPr>
            <w:t>☐</w:t>
          </w:r>
        </w:sdtContent>
      </w:sdt>
      <w:r w:rsidR="009C43EE">
        <w:t xml:space="preserve"> Sometimes (25-50%)</w:t>
      </w:r>
    </w:p>
    <w:p w14:paraId="1649F2AF" w14:textId="77777777" w:rsidR="009C43EE" w:rsidRDefault="006407BE" w:rsidP="009C43EE">
      <w:pPr>
        <w:tabs>
          <w:tab w:val="left" w:pos="3480"/>
        </w:tabs>
        <w:spacing w:after="0"/>
        <w:ind w:left="720"/>
      </w:pPr>
      <w:sdt>
        <w:sdtPr>
          <w:tag w:val="Aidsnotoften"/>
          <w:id w:val="-109516717"/>
          <w:lock w:val="contentLocked"/>
          <w14:checkbox>
            <w14:checked w14:val="0"/>
            <w14:checkedState w14:val="2612" w14:font="MS Gothic"/>
            <w14:uncheckedState w14:val="2610" w14:font="MS Gothic"/>
          </w14:checkbox>
        </w:sdtPr>
        <w:sdtEndPr/>
        <w:sdtContent>
          <w:r w:rsidR="009C43EE">
            <w:rPr>
              <w:rFonts w:ascii="MS Gothic" w:eastAsia="MS Gothic" w:hAnsi="MS Gothic" w:hint="eastAsia"/>
            </w:rPr>
            <w:t>☐</w:t>
          </w:r>
        </w:sdtContent>
      </w:sdt>
      <w:r w:rsidR="009C43EE">
        <w:t xml:space="preserve"> Not often (25% or less)</w:t>
      </w:r>
    </w:p>
    <w:p w14:paraId="3443AE78" w14:textId="37771031" w:rsidR="00995ED2" w:rsidRPr="003422DD" w:rsidRDefault="00995ED2" w:rsidP="00ED71C2">
      <w:pPr>
        <w:pStyle w:val="Heading2"/>
      </w:pPr>
      <w:bookmarkStart w:id="12" w:name="RequirementAidsEquipment"/>
      <w:bookmarkEnd w:id="12"/>
      <w:r w:rsidRPr="003422DD">
        <w:t>Additional comments:</w:t>
      </w:r>
    </w:p>
    <w:p w14:paraId="23890E82" w14:textId="051A78A2" w:rsidR="00995ED2" w:rsidRPr="003422DD" w:rsidRDefault="00D54138" w:rsidP="003422DD">
      <w:r>
        <w:t>Is there any other information that you</w:t>
      </w:r>
      <w:r w:rsidRPr="003422DD">
        <w:t xml:space="preserve"> would like to tell us to support your application (for example, details of any services, payments or other supports you or your carer receive)? </w:t>
      </w:r>
      <w:r w:rsidRPr="003422DD">
        <w:rPr>
          <w:noProof/>
        </w:rPr>
        <mc:AlternateContent>
          <mc:Choice Requires="wps">
            <w:drawing>
              <wp:inline distT="0" distB="0" distL="0" distR="0" wp14:anchorId="577CA57F" wp14:editId="04D00EE0">
                <wp:extent cx="5654675" cy="795131"/>
                <wp:effectExtent l="0" t="0" r="22225" b="24130"/>
                <wp:docPr id="26" name="Text Box 26" descr="Enter any additional inform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795131"/>
                        </a:xfrm>
                        <a:prstGeom prst="rect">
                          <a:avLst/>
                        </a:prstGeom>
                        <a:solidFill>
                          <a:srgbClr val="FFFFFF"/>
                        </a:solidFill>
                        <a:ln w="9525">
                          <a:solidFill>
                            <a:srgbClr val="000000"/>
                          </a:solidFill>
                          <a:miter lim="800000"/>
                          <a:headEnd/>
                          <a:tailEnd/>
                        </a:ln>
                      </wps:spPr>
                      <wps:txbx>
                        <w:txbxContent>
                          <w:p w14:paraId="65B9F784" w14:textId="77777777" w:rsidR="00D54138" w:rsidRDefault="00D54138" w:rsidP="00D54138"/>
                        </w:txbxContent>
                      </wps:txbx>
                      <wps:bodyPr rot="0" vert="horz" wrap="square" lIns="91440" tIns="45720" rIns="91440" bIns="45720" anchor="t" anchorCtr="0">
                        <a:noAutofit/>
                      </wps:bodyPr>
                    </wps:wsp>
                  </a:graphicData>
                </a:graphic>
              </wp:inline>
            </w:drawing>
          </mc:Choice>
          <mc:Fallback>
            <w:pict>
              <v:shape w14:anchorId="577CA57F" id="Text Box 26" o:spid="_x0000_s1054" type="#_x0000_t202" alt="Enter any additional information" style="width:445.2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">
                <v:textbox>
                  <w:txbxContent>
                    <w:p w14:paraId="65B9F784" w14:textId="77777777" w:rsidR="00D54138" w:rsidRDefault="00D54138" w:rsidP="00D54138"/>
                  </w:txbxContent>
                </v:textbox>
                <w10:anchorlock/>
              </v:shape>
            </w:pict>
          </mc:Fallback>
        </mc:AlternateContent>
      </w:r>
    </w:p>
    <w:p w14:paraId="19657EF2" w14:textId="77777777" w:rsidR="007C7424" w:rsidRPr="003422DD" w:rsidRDefault="002D179F">
      <w:r w:rsidRPr="003422DD">
        <w:br w:type="page"/>
      </w:r>
    </w:p>
    <w:p w14:paraId="18F91A5D" w14:textId="70215069" w:rsidR="007C7424" w:rsidRPr="003422DD" w:rsidRDefault="007C7424"/>
    <w:p w14:paraId="6431E68A"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t>6.</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Photograph</w:t>
      </w:r>
    </w:p>
    <w:p w14:paraId="64EFD8EA" w14:textId="45CAF4C1" w:rsidR="007C7424" w:rsidRPr="002B58F2" w:rsidRDefault="007C7424" w:rsidP="002B58F2">
      <w:pPr>
        <w:spacing w:before="480"/>
      </w:pPr>
      <w:r w:rsidRPr="002B58F2">
        <w:t>Please provid</w:t>
      </w:r>
      <w:r w:rsidR="002B58F2" w:rsidRPr="002B58F2">
        <w:t>e</w:t>
      </w:r>
      <w:r w:rsidRPr="002B58F2">
        <w:t xml:space="preserve"> </w:t>
      </w:r>
      <w:r w:rsidR="004C793D">
        <w:t>a</w:t>
      </w:r>
      <w:r w:rsidRPr="002B58F2">
        <w:t xml:space="preserve"> colour photograph. </w:t>
      </w:r>
    </w:p>
    <w:p w14:paraId="47F434A8" w14:textId="71161A41" w:rsidR="007C7424" w:rsidRPr="003422DD" w:rsidRDefault="007C7424">
      <w:r w:rsidRPr="003422DD">
        <w:t>Your photo mus</w:t>
      </w:r>
      <w:r w:rsidR="000967A3" w:rsidRPr="003422DD">
        <w:t>t</w:t>
      </w:r>
      <w:r w:rsidRPr="003422DD">
        <w:t xml:space="preserve"> </w:t>
      </w:r>
      <w:r w:rsidR="00E30CD7">
        <w:t>be</w:t>
      </w:r>
      <w:r w:rsidRPr="003422DD">
        <w:t>:</w:t>
      </w:r>
    </w:p>
    <w:p w14:paraId="3F57C387" w14:textId="788F41D8" w:rsidR="007C7424" w:rsidRPr="003422DD" w:rsidRDefault="00E30CD7" w:rsidP="00232377">
      <w:pPr>
        <w:pStyle w:val="ListParagraph"/>
        <w:numPr>
          <w:ilvl w:val="0"/>
          <w:numId w:val="2"/>
        </w:numPr>
      </w:pPr>
      <w:r>
        <w:t>O</w:t>
      </w:r>
      <w:r w:rsidR="007C7424" w:rsidRPr="003422DD">
        <w:t xml:space="preserve">f your head and top of </w:t>
      </w:r>
      <w:r>
        <w:t xml:space="preserve">your </w:t>
      </w:r>
      <w:r w:rsidR="007C7424" w:rsidRPr="003422DD">
        <w:t>sho</w:t>
      </w:r>
      <w:r w:rsidR="00B85087">
        <w:t>u</w:t>
      </w:r>
      <w:r w:rsidR="007C7424" w:rsidRPr="003422DD">
        <w:t>lders</w:t>
      </w:r>
    </w:p>
    <w:p w14:paraId="62283159" w14:textId="5F0E15CC" w:rsidR="007C7424" w:rsidRPr="003422DD" w:rsidRDefault="00E30CD7" w:rsidP="00232377">
      <w:pPr>
        <w:pStyle w:val="ListParagraph"/>
        <w:numPr>
          <w:ilvl w:val="0"/>
          <w:numId w:val="2"/>
        </w:numPr>
      </w:pPr>
      <w:r>
        <w:t xml:space="preserve">Taken </w:t>
      </w:r>
      <w:r w:rsidR="007C7424" w:rsidRPr="003422DD">
        <w:t>in f</w:t>
      </w:r>
      <w:r w:rsidR="0047383B">
        <w:t>r</w:t>
      </w:r>
      <w:r w:rsidR="007C7424" w:rsidRPr="003422DD">
        <w:t>ont of a plain background</w:t>
      </w:r>
    </w:p>
    <w:p w14:paraId="1368BAC9" w14:textId="47E3D3F0" w:rsidR="007C7424" w:rsidRPr="003422DD" w:rsidRDefault="00E30CD7" w:rsidP="00232377">
      <w:pPr>
        <w:pStyle w:val="ListParagraph"/>
        <w:numPr>
          <w:ilvl w:val="0"/>
          <w:numId w:val="2"/>
        </w:numPr>
      </w:pPr>
      <w:r>
        <w:t>R</w:t>
      </w:r>
      <w:r w:rsidR="007C7424" w:rsidRPr="003422DD">
        <w:t>ecent (less t</w:t>
      </w:r>
      <w:r w:rsidR="0047383B">
        <w:t>h</w:t>
      </w:r>
      <w:r w:rsidR="007C7424" w:rsidRPr="003422DD">
        <w:t>an six m</w:t>
      </w:r>
      <w:r w:rsidR="0047383B">
        <w:t>o</w:t>
      </w:r>
      <w:r w:rsidR="007C7424" w:rsidRPr="003422DD">
        <w:t>nths old)</w:t>
      </w:r>
    </w:p>
    <w:p w14:paraId="293BC8EA" w14:textId="54F37EA7" w:rsidR="007C7424" w:rsidRPr="003422DD" w:rsidRDefault="007C7424" w:rsidP="00232377">
      <w:pPr>
        <w:pStyle w:val="ListParagraph"/>
        <w:numPr>
          <w:ilvl w:val="0"/>
          <w:numId w:val="2"/>
        </w:numPr>
      </w:pPr>
      <w:r w:rsidRPr="003422DD">
        <w:t>Pass</w:t>
      </w:r>
      <w:r w:rsidR="00E30CD7">
        <w:t>port-</w:t>
      </w:r>
      <w:r w:rsidR="0047383B">
        <w:t>s</w:t>
      </w:r>
      <w:r w:rsidRPr="003422DD">
        <w:t xml:space="preserve">ized (45-50mm </w:t>
      </w:r>
      <w:r w:rsidR="0047383B" w:rsidRPr="003422DD">
        <w:t>high</w:t>
      </w:r>
      <w:r w:rsidRPr="003422DD">
        <w:t xml:space="preserve"> x 35</w:t>
      </w:r>
      <w:r w:rsidR="000967A3" w:rsidRPr="003422DD">
        <w:t>-40mm wide)</w:t>
      </w:r>
    </w:p>
    <w:p w14:paraId="4AF5045F" w14:textId="7B7D223D" w:rsidR="000967A3" w:rsidRPr="003422DD" w:rsidRDefault="0047383B" w:rsidP="00232377">
      <w:pPr>
        <w:pStyle w:val="ListParagraph"/>
        <w:numPr>
          <w:ilvl w:val="0"/>
          <w:numId w:val="2"/>
        </w:numPr>
      </w:pPr>
      <w:r>
        <w:t>Colour</w:t>
      </w:r>
      <w:r w:rsidR="000967A3" w:rsidRPr="003422DD">
        <w:t xml:space="preserve"> (n</w:t>
      </w:r>
      <w:r>
        <w:t>ot in black and white</w:t>
      </w:r>
      <w:r w:rsidR="000967A3" w:rsidRPr="003422DD">
        <w:t>)</w:t>
      </w:r>
    </w:p>
    <w:p w14:paraId="69E5BFBB" w14:textId="3C3034AF" w:rsidR="000967A3" w:rsidRDefault="000967A3" w:rsidP="00232377">
      <w:pPr>
        <w:pStyle w:val="ListParagraph"/>
        <w:numPr>
          <w:ilvl w:val="0"/>
          <w:numId w:val="2"/>
        </w:numPr>
      </w:pPr>
      <w:r w:rsidRPr="003422DD">
        <w:t xml:space="preserve">Clear (not grainy, </w:t>
      </w:r>
      <w:r w:rsidR="0047383B" w:rsidRPr="003422DD">
        <w:t>pixilated,</w:t>
      </w:r>
      <w:r w:rsidRPr="003422DD">
        <w:t xml:space="preserve"> or blurry)</w:t>
      </w:r>
    </w:p>
    <w:p w14:paraId="6A4364D5" w14:textId="79EB2EF4" w:rsidR="004A52FE" w:rsidRDefault="004A52FE" w:rsidP="00232377">
      <w:pPr>
        <w:pStyle w:val="ListParagraph"/>
        <w:numPr>
          <w:ilvl w:val="0"/>
          <w:numId w:val="2"/>
        </w:numPr>
      </w:pPr>
      <w:r>
        <w:t xml:space="preserve">Your photograph must be signed by your healthcare professional or </w:t>
      </w:r>
      <w:r w:rsidR="00D03569">
        <w:t>service provider who has completed and signed your application.</w:t>
      </w:r>
    </w:p>
    <w:p w14:paraId="6504A523" w14:textId="3AE73C74" w:rsidR="00E30CD7" w:rsidRPr="003422DD" w:rsidRDefault="000967A3" w:rsidP="00E30CD7">
      <w:r w:rsidRPr="003422DD">
        <w:t>If p</w:t>
      </w:r>
      <w:r w:rsidR="00B85087">
        <w:t>roviding</w:t>
      </w:r>
      <w:r w:rsidRPr="003422DD">
        <w:t xml:space="preserve"> your photo electronically </w:t>
      </w:r>
      <w:r w:rsidR="00710879">
        <w:t xml:space="preserve">it </w:t>
      </w:r>
      <w:r w:rsidRPr="003422DD">
        <w:t>must be in JPG format</w:t>
      </w:r>
      <w:r w:rsidR="00E564C3">
        <w:t>.</w:t>
      </w:r>
      <w:r w:rsidR="00E30CD7">
        <w:t xml:space="preserve"> </w:t>
      </w:r>
      <w:r w:rsidR="00E30CD7" w:rsidRPr="003422DD">
        <w:t>Pass</w:t>
      </w:r>
      <w:r w:rsidR="00E30CD7">
        <w:t>port</w:t>
      </w:r>
      <w:r w:rsidR="00E30CD7" w:rsidRPr="003422DD">
        <w:t xml:space="preserve"> and school ph</w:t>
      </w:r>
      <w:r w:rsidR="00E30CD7">
        <w:t>o</w:t>
      </w:r>
      <w:r w:rsidR="00E30CD7" w:rsidRPr="003422DD">
        <w:t>tos are recommended</w:t>
      </w:r>
      <w:r w:rsidR="00E30CD7">
        <w:t>.</w:t>
      </w:r>
    </w:p>
    <w:p w14:paraId="218A73E6" w14:textId="71B2FB40" w:rsidR="007C7424" w:rsidRPr="004C793D" w:rsidRDefault="000967A3" w:rsidP="002B58F2">
      <w:pPr>
        <w:rPr>
          <w:rStyle w:val="Strong"/>
          <w:sz w:val="24"/>
          <w:szCs w:val="24"/>
        </w:rPr>
      </w:pPr>
      <w:r w:rsidRPr="004C793D">
        <w:rPr>
          <w:rStyle w:val="Strong"/>
          <w:sz w:val="24"/>
          <w:szCs w:val="24"/>
        </w:rPr>
        <w:t>This photo must be of the person with the disability</w:t>
      </w:r>
      <w:r w:rsidR="00E564C3">
        <w:rPr>
          <w:rStyle w:val="Strong"/>
          <w:sz w:val="24"/>
          <w:szCs w:val="24"/>
        </w:rPr>
        <w:t>.</w:t>
      </w:r>
    </w:p>
    <w:p w14:paraId="5706D6E9" w14:textId="77777777" w:rsidR="000967A3" w:rsidRPr="000967A3" w:rsidRDefault="000967A3" w:rsidP="000967A3"/>
    <w:p w14:paraId="20CB6A74" w14:textId="68771BDF" w:rsidR="000967A3" w:rsidRPr="003422DD" w:rsidRDefault="000967A3">
      <w:r w:rsidRPr="003422DD">
        <w:rPr>
          <w:noProof/>
        </w:rPr>
        <w:drawing>
          <wp:inline distT="0" distB="0" distL="0" distR="0" wp14:anchorId="584E4FBA" wp14:editId="3C66C62A">
            <wp:extent cx="2580797" cy="2910177"/>
            <wp:effectExtent l="0" t="0" r="0" b="5080"/>
            <wp:docPr id="54" name="Picture 54" descr="Sample applicant photo.&#10;Min width 35 mm, max 40 mm.&#10;Min height 45 mm max 50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ample applicant photo.&#10;Min width 35 mm, max 40 mm.&#10;Min height 45 mm max 50 m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6964" cy="2917131"/>
                    </a:xfrm>
                    <a:prstGeom prst="rect">
                      <a:avLst/>
                    </a:prstGeom>
                    <a:noFill/>
                    <a:ln>
                      <a:noFill/>
                    </a:ln>
                  </pic:spPr>
                </pic:pic>
              </a:graphicData>
            </a:graphic>
          </wp:inline>
        </w:drawing>
      </w:r>
    </w:p>
    <w:p w14:paraId="1C96215C" w14:textId="30423079" w:rsidR="007C7424" w:rsidRPr="003422DD" w:rsidRDefault="007C7424" w:rsidP="003422DD">
      <w:pPr>
        <w:pStyle w:val="ListParagraph"/>
      </w:pPr>
      <w:r w:rsidRPr="003422DD">
        <w:br w:type="page"/>
      </w:r>
    </w:p>
    <w:p w14:paraId="0345112C"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lastRenderedPageBreak/>
        <w:t>7.</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Applicant declaration</w:t>
      </w:r>
    </w:p>
    <w:p w14:paraId="3F684AC4" w14:textId="2BF1159F" w:rsidR="00BF0C19" w:rsidRPr="00B85087" w:rsidRDefault="00BF0C19" w:rsidP="002B58F2">
      <w:pPr>
        <w:spacing w:before="480"/>
        <w:rPr>
          <w:rStyle w:val="Strong"/>
        </w:rPr>
      </w:pPr>
      <w:r w:rsidRPr="00B85087">
        <w:rPr>
          <w:rStyle w:val="Strong"/>
        </w:rPr>
        <w:t>You, or your legal guardian or carer, must complete and sign the declaration.</w:t>
      </w:r>
    </w:p>
    <w:p w14:paraId="3EBF9AF2" w14:textId="667C7D43" w:rsidR="00BF0C19" w:rsidRPr="00E100DF" w:rsidRDefault="00BF0C19" w:rsidP="00E100DF">
      <w:r w:rsidRPr="00E100DF">
        <w:t>By signing this form</w:t>
      </w:r>
      <w:r w:rsidR="00E100DF">
        <w:t>,</w:t>
      </w:r>
      <w:r w:rsidRPr="00E100DF">
        <w:t xml:space="preserve"> </w:t>
      </w:r>
      <w:r w:rsidR="00E100DF" w:rsidRPr="001D0D2C">
        <w:rPr>
          <w:rStyle w:val="Strong"/>
        </w:rPr>
        <w:t>I</w:t>
      </w:r>
      <w:r w:rsidRPr="001D0D2C">
        <w:rPr>
          <w:rStyle w:val="Strong"/>
        </w:rPr>
        <w:t xml:space="preserve"> confirm:</w:t>
      </w:r>
    </w:p>
    <w:p w14:paraId="588630D0" w14:textId="212304FE" w:rsidR="00BF0C19" w:rsidRPr="003422DD" w:rsidRDefault="00BF0C19" w:rsidP="00232377">
      <w:pPr>
        <w:pStyle w:val="ListParagraph"/>
        <w:numPr>
          <w:ilvl w:val="0"/>
          <w:numId w:val="3"/>
        </w:numPr>
        <w:spacing w:line="360" w:lineRule="auto"/>
      </w:pPr>
      <w:r w:rsidRPr="003422DD">
        <w:t>I have a life</w:t>
      </w:r>
      <w:r w:rsidR="00E100DF" w:rsidRPr="003422DD">
        <w:t>-long,</w:t>
      </w:r>
      <w:r w:rsidR="004C793D">
        <w:t xml:space="preserve"> significant</w:t>
      </w:r>
      <w:r w:rsidR="00E100DF" w:rsidRPr="003422DD">
        <w:t xml:space="preserve"> disability and/or illness and I will always need suppor</w:t>
      </w:r>
      <w:r w:rsidR="004C793D">
        <w:t>t</w:t>
      </w:r>
      <w:r w:rsidR="00E100DF" w:rsidRPr="003422DD">
        <w:t xml:space="preserve"> from a carer at most community events and activities.</w:t>
      </w:r>
    </w:p>
    <w:p w14:paraId="164E065A" w14:textId="7A0EE7D5" w:rsidR="00E100DF" w:rsidRPr="003422DD" w:rsidRDefault="00E100DF" w:rsidP="00232377">
      <w:pPr>
        <w:pStyle w:val="ListParagraph"/>
        <w:numPr>
          <w:ilvl w:val="0"/>
          <w:numId w:val="3"/>
        </w:numPr>
        <w:spacing w:line="360" w:lineRule="auto"/>
      </w:pPr>
      <w:r w:rsidRPr="003422DD">
        <w:t>I understand and accept the Companion Card Cardholder Terms and Conditions</w:t>
      </w:r>
      <w:r w:rsidR="00E564C3">
        <w:t>.</w:t>
      </w:r>
    </w:p>
    <w:p w14:paraId="070F46AE" w14:textId="55F3FDBE" w:rsidR="00E100DF" w:rsidRPr="003422DD" w:rsidRDefault="00E100DF" w:rsidP="00232377">
      <w:pPr>
        <w:pStyle w:val="ListParagraph"/>
        <w:numPr>
          <w:ilvl w:val="0"/>
          <w:numId w:val="3"/>
        </w:numPr>
        <w:spacing w:line="360" w:lineRule="auto"/>
      </w:pPr>
      <w:r w:rsidRPr="003422DD">
        <w:t>I authori</w:t>
      </w:r>
      <w:r w:rsidR="004C793D">
        <w:t>s</w:t>
      </w:r>
      <w:r w:rsidRPr="003422DD">
        <w:t>e the Companion Card program to verify the information contained in this form and to obtain further infor</w:t>
      </w:r>
      <w:r w:rsidR="004C793D">
        <w:t>mation</w:t>
      </w:r>
      <w:r w:rsidRPr="003422DD">
        <w:t xml:space="preserve"> about my eligibility for a Companion Card. This may include requesting info</w:t>
      </w:r>
      <w:r w:rsidR="00A05C46" w:rsidRPr="003422DD">
        <w:t>rm</w:t>
      </w:r>
      <w:r w:rsidRPr="003422DD">
        <w:t>ation held in datab</w:t>
      </w:r>
      <w:r w:rsidR="005D1207">
        <w:t>a</w:t>
      </w:r>
      <w:r w:rsidRPr="003422DD">
        <w:t xml:space="preserve">ses by government departments, </w:t>
      </w:r>
      <w:r w:rsidR="00406501">
        <w:t>o</w:t>
      </w:r>
      <w:r w:rsidR="00AD0666" w:rsidRPr="003422DD">
        <w:t>rganisations,</w:t>
      </w:r>
      <w:r w:rsidRPr="003422DD">
        <w:t xml:space="preserve"> and agencies</w:t>
      </w:r>
      <w:r w:rsidR="00E564C3">
        <w:t>.</w:t>
      </w:r>
    </w:p>
    <w:p w14:paraId="694B8683" w14:textId="50956A29" w:rsidR="00E100DF" w:rsidRPr="003422DD" w:rsidRDefault="00E100DF" w:rsidP="00232377">
      <w:pPr>
        <w:pStyle w:val="ListParagraph"/>
        <w:numPr>
          <w:ilvl w:val="0"/>
          <w:numId w:val="3"/>
        </w:numPr>
        <w:spacing w:line="360" w:lineRule="auto"/>
      </w:pPr>
      <w:r w:rsidRPr="003422DD">
        <w:t>I agree that health professionals or service providers m</w:t>
      </w:r>
      <w:r w:rsidR="004C793D">
        <w:t>a</w:t>
      </w:r>
      <w:r w:rsidRPr="003422DD">
        <w:t>y disclose infor</w:t>
      </w:r>
      <w:r w:rsidR="00A05C46" w:rsidRPr="003422DD">
        <w:t>m</w:t>
      </w:r>
      <w:r w:rsidRPr="003422DD">
        <w:t>at</w:t>
      </w:r>
      <w:r w:rsidR="00A05C46" w:rsidRPr="003422DD">
        <w:t>i</w:t>
      </w:r>
      <w:r w:rsidRPr="003422DD">
        <w:t>on about me to the Companion Card program to assist with the assessment of my application</w:t>
      </w:r>
      <w:r w:rsidR="00E564C3">
        <w:t>.</w:t>
      </w:r>
    </w:p>
    <w:p w14:paraId="5A558459" w14:textId="6F2CE8C2" w:rsidR="00E100DF" w:rsidRPr="003422DD" w:rsidRDefault="00E100DF" w:rsidP="00232377">
      <w:pPr>
        <w:pStyle w:val="ListParagraph"/>
        <w:numPr>
          <w:ilvl w:val="0"/>
          <w:numId w:val="3"/>
        </w:numPr>
        <w:spacing w:line="360" w:lineRule="auto"/>
      </w:pPr>
      <w:r w:rsidRPr="003422DD">
        <w:t>I will advise the Companion Card program of any change to my circumstances that may affect my eligibility to hold a card</w:t>
      </w:r>
      <w:r w:rsidR="00E564C3">
        <w:t>.</w:t>
      </w:r>
    </w:p>
    <w:p w14:paraId="3F33036D" w14:textId="7739CE01" w:rsidR="00E100DF" w:rsidRDefault="00E100DF" w:rsidP="00232377">
      <w:pPr>
        <w:pStyle w:val="ListParagraph"/>
        <w:numPr>
          <w:ilvl w:val="0"/>
          <w:numId w:val="3"/>
        </w:numPr>
        <w:spacing w:line="360" w:lineRule="auto"/>
      </w:pPr>
      <w:r w:rsidRPr="003422DD">
        <w:t>I certify that the infor</w:t>
      </w:r>
      <w:r w:rsidR="00A05C46" w:rsidRPr="003422DD">
        <w:t>m</w:t>
      </w:r>
      <w:r w:rsidRPr="003422DD">
        <w:t>ation in this application is correct.</w:t>
      </w:r>
    </w:p>
    <w:p w14:paraId="7FA101BB" w14:textId="3E08009A" w:rsidR="004E0F9F" w:rsidRPr="003422DD" w:rsidRDefault="004E0F9F" w:rsidP="004E0F9F">
      <w:pPr>
        <w:spacing w:line="360" w:lineRule="auto"/>
      </w:pPr>
      <w:r>
        <w:rPr>
          <w:noProof/>
        </w:rPr>
        <w:drawing>
          <wp:inline distT="0" distB="0" distL="0" distR="0" wp14:anchorId="393F7F96" wp14:editId="1CAC5DA4">
            <wp:extent cx="4143375" cy="685800"/>
            <wp:effectExtent l="0" t="0" r="9525" b="0"/>
            <wp:docPr id="12" name="Picture 12" descr="Graphic of a signature bloc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 of a signature block&#10;"/>
                    <pic:cNvPicPr/>
                  </pic:nvPicPr>
                  <pic:blipFill>
                    <a:blip r:embed="rId12"/>
                    <a:stretch>
                      <a:fillRect/>
                    </a:stretch>
                  </pic:blipFill>
                  <pic:spPr>
                    <a:xfrm>
                      <a:off x="0" y="0"/>
                      <a:ext cx="4143375" cy="685800"/>
                    </a:xfrm>
                    <a:prstGeom prst="rect">
                      <a:avLst/>
                    </a:prstGeom>
                  </pic:spPr>
                </pic:pic>
              </a:graphicData>
            </a:graphic>
          </wp:inline>
        </w:drawing>
      </w:r>
      <w:r w:rsidR="00E564C3">
        <w:t>S</w:t>
      </w:r>
      <w:r w:rsidR="001D0D2C">
        <w:t>ignature</w:t>
      </w:r>
    </w:p>
    <w:p w14:paraId="5A9B3482" w14:textId="4F75A09F" w:rsidR="00A05C46" w:rsidRPr="003422DD" w:rsidRDefault="00AF067A" w:rsidP="002B58F2">
      <w:pPr>
        <w:spacing w:after="0"/>
      </w:pPr>
      <w:r w:rsidRPr="003422DD">
        <w:rPr>
          <w:noProof/>
        </w:rPr>
        <mc:AlternateContent>
          <mc:Choice Requires="wps">
            <w:drawing>
              <wp:inline distT="0" distB="0" distL="0" distR="0" wp14:anchorId="53451BC3" wp14:editId="63F58FA9">
                <wp:extent cx="2295525" cy="342900"/>
                <wp:effectExtent l="0" t="0" r="28575" b="19050"/>
                <wp:docPr id="62" name="Text Box 2" descr="Enter D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342900"/>
                        </a:xfrm>
                        <a:prstGeom prst="rect">
                          <a:avLst/>
                        </a:prstGeom>
                        <a:solidFill>
                          <a:srgbClr val="FFFFFF"/>
                        </a:solidFill>
                        <a:ln w="9525">
                          <a:solidFill>
                            <a:srgbClr val="000000"/>
                          </a:solidFill>
                          <a:miter lim="800000"/>
                          <a:headEnd/>
                          <a:tailEnd/>
                        </a:ln>
                      </wps:spPr>
                      <wps:txbx>
                        <w:txbxContent>
                          <w:p w14:paraId="0C6B8577" w14:textId="52101EAC" w:rsidR="00AF067A" w:rsidRDefault="001D0D2C" w:rsidP="00AF067A">
                            <w:r>
                              <w:t>Date:</w:t>
                            </w:r>
                          </w:p>
                        </w:txbxContent>
                      </wps:txbx>
                      <wps:bodyPr rot="0" vert="horz" wrap="square" lIns="91440" tIns="45720" rIns="91440" bIns="45720" anchor="t" anchorCtr="0">
                        <a:noAutofit/>
                      </wps:bodyPr>
                    </wps:wsp>
                  </a:graphicData>
                </a:graphic>
              </wp:inline>
            </w:drawing>
          </mc:Choice>
          <mc:Fallback>
            <w:pict>
              <v:shape w14:anchorId="53451BC3" id="_x0000_s1055" type="#_x0000_t202" alt="Enter Date" style="width:180.75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">
                <v:textbox>
                  <w:txbxContent>
                    <w:p w14:paraId="0C6B8577" w14:textId="52101EAC" w:rsidR="00AF067A" w:rsidRDefault="001D0D2C" w:rsidP="00AF067A">
                      <w:r>
                        <w:t>Date:</w:t>
                      </w:r>
                    </w:p>
                  </w:txbxContent>
                </v:textbox>
                <w10:anchorlock/>
              </v:shape>
            </w:pict>
          </mc:Fallback>
        </mc:AlternateContent>
      </w:r>
    </w:p>
    <w:p w14:paraId="0F02D804" w14:textId="77777777" w:rsidR="00AF067A" w:rsidRDefault="00AF067A" w:rsidP="00BF0C19"/>
    <w:p w14:paraId="7EFF2C23" w14:textId="6D50842E" w:rsidR="00E100DF" w:rsidRPr="003422DD" w:rsidRDefault="00A05C46" w:rsidP="002B58F2">
      <w:pPr>
        <w:pStyle w:val="Heading2"/>
      </w:pPr>
      <w:r w:rsidRPr="003422DD">
        <w:t>If signed by legal guardian/carer, please provide your:</w:t>
      </w:r>
    </w:p>
    <w:p w14:paraId="79A201B5" w14:textId="5BE07744" w:rsidR="00A05C46" w:rsidRPr="002B58F2" w:rsidRDefault="00A05C46" w:rsidP="002B58F2">
      <w:pPr>
        <w:tabs>
          <w:tab w:val="left" w:pos="3402"/>
        </w:tabs>
        <w:spacing w:after="0"/>
        <w:rPr>
          <w:rStyle w:val="Strong"/>
        </w:rPr>
      </w:pPr>
      <w:r w:rsidRPr="002B58F2">
        <w:rPr>
          <w:rStyle w:val="Strong"/>
        </w:rPr>
        <w:t>First Name</w:t>
      </w:r>
      <w:r w:rsidR="00E30CD7">
        <w:rPr>
          <w:rStyle w:val="Strong"/>
        </w:rPr>
        <w:t>:</w:t>
      </w:r>
      <w:r w:rsidR="00710879">
        <w:rPr>
          <w:rStyle w:val="Strong"/>
        </w:rPr>
        <w:t xml:space="preserve"> </w:t>
      </w:r>
      <w:r w:rsidRPr="002B58F2">
        <w:rPr>
          <w:rStyle w:val="Strong"/>
        </w:rPr>
        <w:tab/>
      </w:r>
      <w:r w:rsidRPr="002B58F2">
        <w:rPr>
          <w:rStyle w:val="Strong"/>
          <w:noProof/>
        </w:rPr>
        <mc:AlternateContent>
          <mc:Choice Requires="wps">
            <w:drawing>
              <wp:inline distT="0" distB="0" distL="0" distR="0" wp14:anchorId="46DE79B8" wp14:editId="6525B070">
                <wp:extent cx="3060000" cy="324000"/>
                <wp:effectExtent l="0" t="0" r="26670" b="19050"/>
                <wp:docPr id="50"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2CE807D8" w14:textId="77777777" w:rsidR="00A05C46" w:rsidRDefault="00A05C46" w:rsidP="00A05C46"/>
                        </w:txbxContent>
                      </wps:txbx>
                      <wps:bodyPr rot="0" vert="horz" wrap="square" lIns="91440" tIns="45720" rIns="91440" bIns="45720" anchor="t" anchorCtr="0">
                        <a:noAutofit/>
                      </wps:bodyPr>
                    </wps:wsp>
                  </a:graphicData>
                </a:graphic>
              </wp:inline>
            </w:drawing>
          </mc:Choice>
          <mc:Fallback>
            <w:pict>
              <v:shape w14:anchorId="46DE79B8" id="_x0000_s1056"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CliEg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icxycjrFqojMYswTC5tGgkN4C/OOprakvufe4GKM/PRUneup/N5HPOkzBdvZ6TguWV7&#10;bhFWElTJA2eDuA5pNSJxFm6pi7VOBD9nMuZM05haNG5OHPdzPXk97/fqEQ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CH8Cli&#10;EgIAACcEAAAOAAAAAAAAAAAAAAAAAC4CAABkcnMvZTJvRG9jLnhtbFBLAQItABQABgAIAAAAIQBO&#10;307j3AAAAAQBAAAPAAAAAAAAAAAAAAAAAGwEAABkcnMvZG93bnJldi54bWxQSwUGAAAAAAQABADz&#10;AAAAdQUAAAAA&#10;">
                <v:textbox>
                  <w:txbxContent>
                    <w:p w14:paraId="2CE807D8" w14:textId="77777777" w:rsidR="00A05C46" w:rsidRDefault="00A05C46" w:rsidP="00A05C46"/>
                  </w:txbxContent>
                </v:textbox>
                <w10:anchorlock/>
              </v:shape>
            </w:pict>
          </mc:Fallback>
        </mc:AlternateContent>
      </w:r>
    </w:p>
    <w:p w14:paraId="57287A08" w14:textId="4D4C63F6" w:rsidR="00A05C46" w:rsidRPr="003422DD" w:rsidRDefault="00A05C46" w:rsidP="002B58F2">
      <w:pPr>
        <w:tabs>
          <w:tab w:val="left" w:pos="3402"/>
        </w:tabs>
        <w:spacing w:after="0"/>
      </w:pPr>
      <w:r w:rsidRPr="002B58F2">
        <w:rPr>
          <w:rStyle w:val="Strong"/>
        </w:rPr>
        <w:t>Surname</w:t>
      </w:r>
      <w:r w:rsidR="00E30CD7">
        <w:rPr>
          <w:rStyle w:val="Strong"/>
        </w:rPr>
        <w:t xml:space="preserve">: </w:t>
      </w:r>
      <w:r w:rsidRPr="003422DD">
        <w:tab/>
      </w:r>
      <w:r w:rsidRPr="003422DD">
        <w:rPr>
          <w:noProof/>
        </w:rPr>
        <mc:AlternateContent>
          <mc:Choice Requires="wps">
            <w:drawing>
              <wp:inline distT="0" distB="0" distL="0" distR="0" wp14:anchorId="24E5DC7B" wp14:editId="288CDA2D">
                <wp:extent cx="3060000" cy="324000"/>
                <wp:effectExtent l="0" t="0" r="26670" b="19050"/>
                <wp:docPr id="51" name="Text Box 2" descr="Enter sur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757FA9C9" w14:textId="77777777" w:rsidR="00A05C46" w:rsidRDefault="00A05C46" w:rsidP="00A05C46"/>
                        </w:txbxContent>
                      </wps:txbx>
                      <wps:bodyPr rot="0" vert="horz" wrap="square" lIns="91440" tIns="45720" rIns="91440" bIns="45720" anchor="t" anchorCtr="0">
                        <a:noAutofit/>
                      </wps:bodyPr>
                    </wps:wsp>
                  </a:graphicData>
                </a:graphic>
              </wp:inline>
            </w:drawing>
          </mc:Choice>
          <mc:Fallback>
            <w:pict>
              <v:shape w14:anchorId="24E5DC7B" id="_x0000_s1057" type="#_x0000_t202" alt="Enter sur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0eUEg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">
                <v:textbox>
                  <w:txbxContent>
                    <w:p w14:paraId="757FA9C9" w14:textId="77777777" w:rsidR="00A05C46" w:rsidRDefault="00A05C46" w:rsidP="00A05C46"/>
                  </w:txbxContent>
                </v:textbox>
                <w10:anchorlock/>
              </v:shape>
            </w:pict>
          </mc:Fallback>
        </mc:AlternateContent>
      </w:r>
    </w:p>
    <w:p w14:paraId="760C0807" w14:textId="77777777" w:rsidR="004E0F9F" w:rsidRDefault="004E0F9F"/>
    <w:p w14:paraId="7DAE769D" w14:textId="7AD390DD" w:rsidR="00BF0C19" w:rsidRPr="003422DD" w:rsidRDefault="00711CAF">
      <w:r>
        <w:rPr>
          <w:noProof/>
        </w:rPr>
        <w:lastRenderedPageBreak/>
        <mc:AlternateContent>
          <mc:Choice Requires="wps">
            <w:drawing>
              <wp:inline distT="0" distB="0" distL="0" distR="0" wp14:anchorId="5F59C85A" wp14:editId="3D3D2644">
                <wp:extent cx="5939790" cy="1990725"/>
                <wp:effectExtent l="0" t="0" r="22860" b="2857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990725"/>
                        </a:xfrm>
                        <a:prstGeom prst="rect">
                          <a:avLst/>
                        </a:prstGeom>
                        <a:solidFill>
                          <a:srgbClr val="FFFFFF"/>
                        </a:solidFill>
                        <a:ln w="9525">
                          <a:solidFill>
                            <a:srgbClr val="000000"/>
                          </a:solidFill>
                          <a:miter lim="800000"/>
                          <a:headEnd/>
                          <a:tailEnd/>
                        </a:ln>
                      </wps:spPr>
                      <wps:txbx>
                        <w:txbxContent>
                          <w:p w14:paraId="160D002F" w14:textId="736A1524" w:rsidR="00711CAF" w:rsidRPr="00DB6D98" w:rsidRDefault="00247B67" w:rsidP="00DB6D98">
                            <w:pPr>
                              <w:shd w:val="clear" w:color="auto" w:fill="E7E6E6" w:themeFill="background2"/>
                              <w:rPr>
                                <w:sz w:val="32"/>
                                <w:szCs w:val="32"/>
                              </w:rPr>
                            </w:pPr>
                            <w:r>
                              <w:rPr>
                                <w:noProof/>
                                <w:sz w:val="32"/>
                                <w:szCs w:val="32"/>
                              </w:rPr>
                              <w:drawing>
                                <wp:inline distT="0" distB="0" distL="0" distR="0" wp14:anchorId="47B9EE4E" wp14:editId="1009988D">
                                  <wp:extent cx="914400" cy="914400"/>
                                  <wp:effectExtent l="0" t="0" r="0" b="0"/>
                                  <wp:docPr id="27" name="Graphic 27" descr="Person wal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Person walking "/>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inline>
                              </w:drawing>
                            </w:r>
                            <w:r w:rsidR="00711CAF" w:rsidRPr="00DB6D98">
                              <w:rPr>
                                <w:sz w:val="32"/>
                                <w:szCs w:val="32"/>
                              </w:rPr>
                              <w:t xml:space="preserve">Now take this form and your passport photograph to your health care professional or service provider so that they can complete Sections 7 and 8 and sign the back of your photograph. </w:t>
                            </w:r>
                          </w:p>
                        </w:txbxContent>
                      </wps:txbx>
                      <wps:bodyPr rot="0" vert="horz" wrap="square" lIns="91440" tIns="45720" rIns="91440" bIns="45720" anchor="t" anchorCtr="0">
                        <a:noAutofit/>
                      </wps:bodyPr>
                    </wps:wsp>
                  </a:graphicData>
                </a:graphic>
              </wp:inline>
            </w:drawing>
          </mc:Choice>
          <mc:Fallback>
            <w:pict>
              <v:shape w14:anchorId="5F59C85A" id="_x0000_s1058" type="#_x0000_t202" style="width:467.7pt;height:15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">
                <v:textbox>
                  <w:txbxContent>
                    <w:p w14:paraId="160D002F" w14:textId="736A1524" w:rsidR="00711CAF" w:rsidRPr="00DB6D98" w:rsidRDefault="00247B67" w:rsidP="00DB6D98">
                      <w:pPr>
                        <w:shd w:val="clear" w:color="auto" w:fill="E7E6E6" w:themeFill="background2"/>
                        <w:rPr>
                          <w:sz w:val="32"/>
                          <w:szCs w:val="32"/>
                        </w:rPr>
                      </w:pPr>
                      <w:r>
                        <w:rPr>
                          <w:noProof/>
                          <w:sz w:val="32"/>
                          <w:szCs w:val="32"/>
                        </w:rPr>
                        <w:drawing>
                          <wp:inline distT="0" distB="0" distL="0" distR="0" wp14:anchorId="47B9EE4E" wp14:editId="1009988D">
                            <wp:extent cx="914400" cy="914400"/>
                            <wp:effectExtent l="0" t="0" r="0" b="0"/>
                            <wp:docPr id="27" name="Graphic 27" descr="Person walk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Person walking "/>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inline>
                        </w:drawing>
                      </w:r>
                      <w:r w:rsidR="00711CAF" w:rsidRPr="00DB6D98">
                        <w:rPr>
                          <w:sz w:val="32"/>
                          <w:szCs w:val="32"/>
                        </w:rPr>
                        <w:t xml:space="preserve">Now take this form and your passport photograph to your health care professional or service provider so that they can complete Sections 7 and 8 and sign the back of your photograph. </w:t>
                      </w:r>
                    </w:p>
                  </w:txbxContent>
                </v:textbox>
                <w10:anchorlock/>
              </v:shape>
            </w:pict>
          </mc:Fallback>
        </mc:AlternateContent>
      </w:r>
    </w:p>
    <w:p w14:paraId="07AAA80D" w14:textId="77777777" w:rsidR="004F56B5" w:rsidRDefault="004F56B5">
      <w:pPr>
        <w:rPr>
          <w:b/>
          <w:bCs/>
          <w:color w:val="1F3864" w:themeColor="accent1" w:themeShade="80"/>
          <w:sz w:val="32"/>
          <w:szCs w:val="32"/>
        </w:rPr>
      </w:pPr>
      <w:r>
        <w:rPr>
          <w:b/>
          <w:color w:val="1F3864" w:themeColor="accent1" w:themeShade="80"/>
          <w:sz w:val="32"/>
          <w:szCs w:val="32"/>
        </w:rPr>
        <w:br w:type="page"/>
      </w:r>
    </w:p>
    <w:p w14:paraId="45F0C1DC" w14:textId="141BC03D" w:rsidR="00234BF5" w:rsidRPr="006F612A" w:rsidRDefault="00234BF5" w:rsidP="006F612A">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lastRenderedPageBreak/>
        <w:t>8.</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Service provider declaration (Support Organisation)</w:t>
      </w:r>
    </w:p>
    <w:p w14:paraId="0D86D9BD" w14:textId="7BF2466F" w:rsidR="000967A3" w:rsidRPr="003422DD" w:rsidRDefault="000967A3" w:rsidP="002B58F2">
      <w:pPr>
        <w:spacing w:before="480"/>
      </w:pPr>
      <w:r w:rsidRPr="003422DD">
        <w:t xml:space="preserve">The Companion Card is issued only to those people with a life-long disability and/or illness. As the applicant’s service provider, it’s important that you sign this form only if you </w:t>
      </w:r>
      <w:r w:rsidR="00E564C3">
        <w:t xml:space="preserve">can </w:t>
      </w:r>
      <w:r w:rsidRPr="003422DD">
        <w:t>confirm that the applicant needs significant, lifelong attendant care.</w:t>
      </w:r>
    </w:p>
    <w:p w14:paraId="75EAA21B" w14:textId="36766AB7" w:rsidR="000967A3" w:rsidRPr="003422DD" w:rsidRDefault="000967A3" w:rsidP="0097389B">
      <w:pPr>
        <w:pStyle w:val="Heading2"/>
      </w:pPr>
      <w:r w:rsidRPr="003422DD">
        <w:t>To complete the form, please:</w:t>
      </w:r>
    </w:p>
    <w:p w14:paraId="69AAD121" w14:textId="60751627" w:rsidR="000967A3" w:rsidRDefault="000967A3" w:rsidP="003F5DE5">
      <w:pPr>
        <w:pStyle w:val="ListParagraph"/>
        <w:numPr>
          <w:ilvl w:val="0"/>
          <w:numId w:val="10"/>
        </w:numPr>
      </w:pPr>
      <w:r w:rsidRPr="003422DD">
        <w:t>Check that the information provided in this form is correct</w:t>
      </w:r>
      <w:r w:rsidR="00717E54">
        <w:t>;</w:t>
      </w:r>
    </w:p>
    <w:p w14:paraId="5BFD4F1E" w14:textId="6D424671" w:rsidR="00717E54" w:rsidRPr="003422DD" w:rsidRDefault="00717E54" w:rsidP="003F5DE5">
      <w:pPr>
        <w:pStyle w:val="ListParagraph"/>
        <w:numPr>
          <w:ilvl w:val="0"/>
          <w:numId w:val="10"/>
        </w:numPr>
      </w:pPr>
      <w:r>
        <w:t>Complete the sections below; and</w:t>
      </w:r>
    </w:p>
    <w:p w14:paraId="0BEC6CE5" w14:textId="4E996793" w:rsidR="000967A3" w:rsidRPr="003422DD" w:rsidRDefault="000967A3" w:rsidP="003F5DE5">
      <w:pPr>
        <w:pStyle w:val="ListParagraph"/>
        <w:numPr>
          <w:ilvl w:val="0"/>
          <w:numId w:val="10"/>
        </w:numPr>
      </w:pPr>
      <w:r w:rsidRPr="003422DD">
        <w:t xml:space="preserve">Sign the back of </w:t>
      </w:r>
      <w:r w:rsidR="004E0F9F">
        <w:t xml:space="preserve">the </w:t>
      </w:r>
      <w:r w:rsidRPr="003422DD">
        <w:t xml:space="preserve">photo to verify that </w:t>
      </w:r>
      <w:r w:rsidR="004E0F9F">
        <w:t xml:space="preserve">it is </w:t>
      </w:r>
      <w:r w:rsidRPr="003422DD">
        <w:t>a true likeness of the applicant.</w:t>
      </w:r>
    </w:p>
    <w:p w14:paraId="705E516F" w14:textId="1CA6C2EE" w:rsidR="00CC7CF4" w:rsidRDefault="0047383B" w:rsidP="0097389B">
      <w:pPr>
        <w:pStyle w:val="Heading2"/>
      </w:pPr>
      <w:r>
        <w:t xml:space="preserve">Service </w:t>
      </w:r>
      <w:r w:rsidR="00456D5B">
        <w:t>Provide</w:t>
      </w:r>
      <w:r w:rsidR="00BF4CEF">
        <w:t>r</w:t>
      </w:r>
      <w:r w:rsidR="00456D5B">
        <w:t xml:space="preserve"> </w:t>
      </w:r>
      <w:r w:rsidR="00CC7CF4">
        <w:t>contact details</w:t>
      </w:r>
    </w:p>
    <w:p w14:paraId="6D66FE4A" w14:textId="06A3C2AA" w:rsidR="00CC7CF4" w:rsidRDefault="0047383B" w:rsidP="002B58F2">
      <w:pPr>
        <w:tabs>
          <w:tab w:val="left" w:pos="3402"/>
        </w:tabs>
        <w:spacing w:after="0"/>
        <w:rPr>
          <w:rStyle w:val="Strong"/>
        </w:rPr>
      </w:pPr>
      <w:r w:rsidRPr="002B58F2">
        <w:rPr>
          <w:rStyle w:val="Strong"/>
        </w:rPr>
        <w:t>R</w:t>
      </w:r>
      <w:r w:rsidR="00CC7CF4" w:rsidRPr="002B58F2">
        <w:rPr>
          <w:rStyle w:val="Strong"/>
        </w:rPr>
        <w:t>epresentative</w:t>
      </w:r>
      <w:r w:rsidR="00103750" w:rsidRPr="002B58F2">
        <w:rPr>
          <w:rStyle w:val="Strong"/>
        </w:rPr>
        <w:t xml:space="preserve"> name</w:t>
      </w:r>
      <w:r w:rsidR="00CC7CF4" w:rsidRPr="002B58F2">
        <w:rPr>
          <w:rStyle w:val="Strong"/>
        </w:rPr>
        <w:t>:</w:t>
      </w:r>
      <w:r w:rsidR="00710879">
        <w:rPr>
          <w:rStyle w:val="Strong"/>
        </w:rPr>
        <w:t xml:space="preserve"> </w:t>
      </w:r>
      <w:r w:rsidR="00A25EDB" w:rsidRPr="002B58F2">
        <w:rPr>
          <w:rStyle w:val="Strong"/>
        </w:rPr>
        <w:tab/>
      </w:r>
      <w:r w:rsidR="00E100DF" w:rsidRPr="002B58F2">
        <w:rPr>
          <w:rStyle w:val="Strong"/>
          <w:noProof/>
        </w:rPr>
        <mc:AlternateContent>
          <mc:Choice Requires="wps">
            <w:drawing>
              <wp:inline distT="0" distB="0" distL="0" distR="0" wp14:anchorId="72C58383" wp14:editId="65969C9E">
                <wp:extent cx="3060000" cy="324000"/>
                <wp:effectExtent l="0" t="0" r="26670" b="19050"/>
                <wp:docPr id="28" name="Text Box 2" descr="Enter service provider representative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1CD37B77"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72C58383" id="_x0000_s1059" type="#_x0000_t202" alt="Enter service provider representative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sC7r&#10;oxMCAAAnBAAADgAAAAAAAAAAAAAAAAAuAgAAZHJzL2Uyb0RvYy54bWxQSwECLQAUAAYACAAAACEA&#10;Tt9O49wAAAAEAQAADwAAAAAAAAAAAAAAAABtBAAAZHJzL2Rvd25yZXYueG1sUEsFBgAAAAAEAAQA&#10;8wAAAHYFAAAAAA==&#10;">
                <v:textbox>
                  <w:txbxContent>
                    <w:p w14:paraId="1CD37B77" w14:textId="77777777" w:rsidR="00E100DF" w:rsidRDefault="00E100DF" w:rsidP="00E100DF"/>
                  </w:txbxContent>
                </v:textbox>
                <w10:anchorlock/>
              </v:shape>
            </w:pict>
          </mc:Fallback>
        </mc:AlternateContent>
      </w:r>
    </w:p>
    <w:p w14:paraId="3FB377F8" w14:textId="77777777" w:rsidR="00E30CD7" w:rsidRPr="002B58F2" w:rsidRDefault="00E30CD7" w:rsidP="002B58F2">
      <w:pPr>
        <w:tabs>
          <w:tab w:val="left" w:pos="3402"/>
        </w:tabs>
        <w:spacing w:after="0"/>
        <w:rPr>
          <w:rStyle w:val="Strong"/>
        </w:rPr>
      </w:pPr>
    </w:p>
    <w:p w14:paraId="7A337719" w14:textId="536FB59E" w:rsidR="00CA68AB" w:rsidRPr="002B58F2" w:rsidRDefault="00CC7CF4" w:rsidP="002B58F2">
      <w:pPr>
        <w:tabs>
          <w:tab w:val="left" w:pos="3402"/>
        </w:tabs>
        <w:spacing w:after="0"/>
        <w:rPr>
          <w:rStyle w:val="Strong"/>
        </w:rPr>
      </w:pPr>
      <w:r w:rsidRPr="002B58F2">
        <w:rPr>
          <w:rStyle w:val="Strong"/>
        </w:rPr>
        <w:t>Position in the organisation:</w:t>
      </w:r>
      <w:r w:rsidR="00710879">
        <w:rPr>
          <w:rStyle w:val="Strong"/>
        </w:rPr>
        <w:t xml:space="preserve"> </w:t>
      </w:r>
      <w:r w:rsidR="00A05C46" w:rsidRPr="002B58F2">
        <w:rPr>
          <w:rStyle w:val="Strong"/>
        </w:rPr>
        <w:tab/>
      </w:r>
      <w:r w:rsidR="00E100DF" w:rsidRPr="002B58F2">
        <w:rPr>
          <w:rStyle w:val="Strong"/>
          <w:noProof/>
        </w:rPr>
        <mc:AlternateContent>
          <mc:Choice Requires="wps">
            <w:drawing>
              <wp:inline distT="0" distB="0" distL="0" distR="0" wp14:anchorId="7904B325" wp14:editId="03CBE93B">
                <wp:extent cx="3060000" cy="324000"/>
                <wp:effectExtent l="0" t="0" r="26670" b="19050"/>
                <wp:docPr id="29" name="Text Box 2" descr="Enter posi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089DEB1D"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7904B325" id="_x0000_s1060" type="#_x0000_t202" alt="Enter position"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3ENEw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IZ5TDLyuoXqSMwiDJNLm0ZCA/iLs46mtuT+516g4sx8tNSd6+l8Hsc8KfPF2xkpeG7Z&#10;nluElQRV8sDZIK5DWo1InIVb6mKtE8HPmYw50zSmFo2bE8f9XE9ez/u9egQ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TSNx&#10;DRMCAAAnBAAADgAAAAAAAAAAAAAAAAAuAgAAZHJzL2Uyb0RvYy54bWxQSwECLQAUAAYACAAAACEA&#10;Tt9O49wAAAAEAQAADwAAAAAAAAAAAAAAAABtBAAAZHJzL2Rvd25yZXYueG1sUEsFBgAAAAAEAAQA&#10;8wAAAHYFAAAAAA==&#10;">
                <v:textbox>
                  <w:txbxContent>
                    <w:p w14:paraId="089DEB1D" w14:textId="77777777" w:rsidR="00E100DF" w:rsidRDefault="00E100DF" w:rsidP="00E100DF"/>
                  </w:txbxContent>
                </v:textbox>
                <w10:anchorlock/>
              </v:shape>
            </w:pict>
          </mc:Fallback>
        </mc:AlternateContent>
      </w:r>
      <w:r w:rsidR="009C2F19" w:rsidRPr="002B58F2">
        <w:rPr>
          <w:rStyle w:val="Strong"/>
        </w:rPr>
        <w:br/>
      </w:r>
      <w:r w:rsidR="00376F5C" w:rsidRPr="002B58F2">
        <w:rPr>
          <w:rStyle w:val="Strong"/>
        </w:rPr>
        <w:t>(Must be a manager or equivalent)</w:t>
      </w:r>
    </w:p>
    <w:p w14:paraId="2DEA804E" w14:textId="7F9761A2" w:rsidR="00CA68AB" w:rsidRDefault="00CC7CF4" w:rsidP="002B58F2">
      <w:pPr>
        <w:tabs>
          <w:tab w:val="left" w:pos="3402"/>
        </w:tabs>
        <w:spacing w:after="0"/>
        <w:rPr>
          <w:rStyle w:val="Strong"/>
        </w:rPr>
      </w:pPr>
      <w:r w:rsidRPr="002B58F2">
        <w:rPr>
          <w:rStyle w:val="Strong"/>
        </w:rPr>
        <w:t>Organisation / business name:</w:t>
      </w:r>
      <w:r w:rsidR="00710879">
        <w:rPr>
          <w:rStyle w:val="Strong"/>
        </w:rPr>
        <w:t xml:space="preserve"> </w:t>
      </w:r>
      <w:r w:rsidR="009C2F19" w:rsidRPr="002B58F2">
        <w:rPr>
          <w:rStyle w:val="Strong"/>
        </w:rPr>
        <w:tab/>
      </w:r>
      <w:r w:rsidR="00E100DF" w:rsidRPr="002B58F2">
        <w:rPr>
          <w:rStyle w:val="Strong"/>
          <w:noProof/>
        </w:rPr>
        <mc:AlternateContent>
          <mc:Choice Requires="wps">
            <w:drawing>
              <wp:inline distT="0" distB="0" distL="0" distR="0" wp14:anchorId="309A903B" wp14:editId="40D65649">
                <wp:extent cx="3060000" cy="324000"/>
                <wp:effectExtent l="0" t="0" r="26670" b="19050"/>
                <wp:docPr id="30"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2B88498"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309A903B" id="_x0000_s1061"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B/7Ew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iIZFTDLyuoXqSMwiDJNLm0ZCA/iLs46mtuT+516g4sx8tNSd6+l8Hsc8KfPF2xkpeG7Z&#10;nluElQRV8sDZIK5DWo1InIVb6mKtE8HPmYw50zSmFo2bE8f9XE9ez/u9egQ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n5Qf&#10;+xMCAAAnBAAADgAAAAAAAAAAAAAAAAAuAgAAZHJzL2Uyb0RvYy54bWxQSwECLQAUAAYACAAAACEA&#10;Tt9O49wAAAAEAQAADwAAAAAAAAAAAAAAAABtBAAAZHJzL2Rvd25yZXYueG1sUEsFBgAAAAAEAAQA&#10;8wAAAHYFAAAAAA==&#10;">
                <v:textbox>
                  <w:txbxContent>
                    <w:p w14:paraId="42B88498" w14:textId="77777777" w:rsidR="00E100DF" w:rsidRDefault="00E100DF" w:rsidP="00E100DF"/>
                  </w:txbxContent>
                </v:textbox>
                <w10:anchorlock/>
              </v:shape>
            </w:pict>
          </mc:Fallback>
        </mc:AlternateContent>
      </w:r>
    </w:p>
    <w:p w14:paraId="47A43BA2" w14:textId="77777777" w:rsidR="0080243E" w:rsidRPr="002B58F2" w:rsidRDefault="0080243E" w:rsidP="002B58F2">
      <w:pPr>
        <w:tabs>
          <w:tab w:val="left" w:pos="3402"/>
        </w:tabs>
        <w:spacing w:after="0"/>
        <w:rPr>
          <w:rStyle w:val="Strong"/>
        </w:rPr>
      </w:pPr>
    </w:p>
    <w:p w14:paraId="15503C5D" w14:textId="6D8991FD" w:rsidR="00CC7CF4" w:rsidRPr="002B58F2" w:rsidRDefault="00CC7CF4" w:rsidP="002B58F2">
      <w:pPr>
        <w:tabs>
          <w:tab w:val="left" w:pos="3402"/>
        </w:tabs>
        <w:spacing w:after="0"/>
        <w:rPr>
          <w:rStyle w:val="Strong"/>
        </w:rPr>
      </w:pPr>
      <w:r w:rsidRPr="002B58F2">
        <w:rPr>
          <w:rStyle w:val="Strong"/>
        </w:rPr>
        <w:t>Postal Address:</w:t>
      </w:r>
      <w:r w:rsidR="00710879">
        <w:rPr>
          <w:rStyle w:val="Strong"/>
        </w:rPr>
        <w:t xml:space="preserve"> </w:t>
      </w:r>
      <w:r w:rsidR="009C2F19" w:rsidRPr="002B58F2">
        <w:rPr>
          <w:rStyle w:val="Strong"/>
        </w:rPr>
        <w:tab/>
      </w:r>
      <w:r w:rsidR="00E100DF" w:rsidRPr="002B58F2">
        <w:rPr>
          <w:rStyle w:val="Strong"/>
          <w:noProof/>
        </w:rPr>
        <mc:AlternateContent>
          <mc:Choice Requires="wps">
            <w:drawing>
              <wp:inline distT="0" distB="0" distL="0" distR="0" wp14:anchorId="623A48C1" wp14:editId="39032E82">
                <wp:extent cx="3060000" cy="324000"/>
                <wp:effectExtent l="0" t="0" r="26670" b="19050"/>
                <wp:docPr id="31" name="Text Box 2" descr="Enter ad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4AB17ED5"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623A48C1" id="_x0000_s1062" type="#_x0000_t202" alt="Enter address"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qErd&#10;OhMCAAAnBAAADgAAAAAAAAAAAAAAAAAuAgAAZHJzL2Uyb0RvYy54bWxQSwECLQAUAAYACAAAACEA&#10;Tt9O49wAAAAEAQAADwAAAAAAAAAAAAAAAABtBAAAZHJzL2Rvd25yZXYueG1sUEsFBgAAAAAEAAQA&#10;8wAAAHYFAAAAAA==&#10;">
                <v:textbox>
                  <w:txbxContent>
                    <w:p w14:paraId="4AB17ED5" w14:textId="77777777" w:rsidR="00E100DF" w:rsidRDefault="00E100DF" w:rsidP="00E100DF"/>
                  </w:txbxContent>
                </v:textbox>
                <w10:anchorlock/>
              </v:shape>
            </w:pict>
          </mc:Fallback>
        </mc:AlternateContent>
      </w:r>
    </w:p>
    <w:p w14:paraId="43504089" w14:textId="77777777" w:rsidR="00EE3579" w:rsidRDefault="00EE3579" w:rsidP="002B58F2">
      <w:pPr>
        <w:tabs>
          <w:tab w:val="left" w:pos="3402"/>
        </w:tabs>
        <w:spacing w:after="0"/>
        <w:rPr>
          <w:rStyle w:val="Strong"/>
        </w:rPr>
      </w:pPr>
    </w:p>
    <w:p w14:paraId="4249023A" w14:textId="5E7A2293" w:rsidR="00EE3579" w:rsidRDefault="00EE3579" w:rsidP="002B58F2">
      <w:pPr>
        <w:tabs>
          <w:tab w:val="left" w:pos="3402"/>
        </w:tabs>
        <w:spacing w:after="0"/>
        <w:rPr>
          <w:rStyle w:val="Strong"/>
        </w:rPr>
      </w:pPr>
      <w:r>
        <w:rPr>
          <w:rStyle w:val="Strong"/>
        </w:rPr>
        <w:tab/>
      </w:r>
      <w:r w:rsidRPr="002B58F2">
        <w:rPr>
          <w:rStyle w:val="TitleChar"/>
          <w:noProof/>
        </w:rPr>
        <mc:AlternateContent>
          <mc:Choice Requires="wps">
            <w:drawing>
              <wp:inline distT="0" distB="0" distL="0" distR="0" wp14:anchorId="0E8D5086" wp14:editId="5E56E677">
                <wp:extent cx="3060000" cy="324000"/>
                <wp:effectExtent l="0" t="0" r="26670" b="19050"/>
                <wp:docPr id="61"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37634070" w14:textId="77777777" w:rsidR="00EE3579" w:rsidRDefault="00EE3579" w:rsidP="00EE3579"/>
                        </w:txbxContent>
                      </wps:txbx>
                      <wps:bodyPr rot="0" vert="horz" wrap="square" lIns="91440" tIns="45720" rIns="91440" bIns="45720" anchor="t" anchorCtr="0">
                        <a:noAutofit/>
                      </wps:bodyPr>
                    </wps:wsp>
                  </a:graphicData>
                </a:graphic>
              </wp:inline>
            </w:drawing>
          </mc:Choice>
          <mc:Fallback>
            <w:pict>
              <v:shape w14:anchorId="0E8D5086" id="_x0000_s1063"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ev2z&#10;zBMCAAAnBAAADgAAAAAAAAAAAAAAAAAuAgAAZHJzL2Uyb0RvYy54bWxQSwECLQAUAAYACAAAACEA&#10;Tt9O49wAAAAEAQAADwAAAAAAAAAAAAAAAABtBAAAZHJzL2Rvd25yZXYueG1sUEsFBgAAAAAEAAQA&#10;8wAAAHYFAAAAAA==&#10;">
                <v:textbox>
                  <w:txbxContent>
                    <w:p w14:paraId="37634070" w14:textId="77777777" w:rsidR="00EE3579" w:rsidRDefault="00EE3579" w:rsidP="00EE3579"/>
                  </w:txbxContent>
                </v:textbox>
                <w10:anchorlock/>
              </v:shape>
            </w:pict>
          </mc:Fallback>
        </mc:AlternateContent>
      </w:r>
    </w:p>
    <w:p w14:paraId="1268860C" w14:textId="77777777" w:rsidR="00EE3579" w:rsidRDefault="00EE3579" w:rsidP="002B58F2">
      <w:pPr>
        <w:tabs>
          <w:tab w:val="left" w:pos="3402"/>
        </w:tabs>
        <w:spacing w:after="0"/>
        <w:rPr>
          <w:rStyle w:val="Strong"/>
        </w:rPr>
      </w:pPr>
    </w:p>
    <w:p w14:paraId="27FB8414" w14:textId="51B286C7" w:rsidR="00CC7CF4" w:rsidRPr="002B58F2" w:rsidRDefault="00CC7CF4" w:rsidP="002B58F2">
      <w:pPr>
        <w:tabs>
          <w:tab w:val="left" w:pos="3402"/>
        </w:tabs>
        <w:spacing w:after="0"/>
        <w:rPr>
          <w:rStyle w:val="Strong"/>
        </w:rPr>
      </w:pPr>
      <w:r w:rsidRPr="002B58F2">
        <w:rPr>
          <w:rStyle w:val="Strong"/>
        </w:rPr>
        <w:t>Phone number:</w:t>
      </w:r>
      <w:r w:rsidR="00710879">
        <w:rPr>
          <w:rStyle w:val="Strong"/>
        </w:rPr>
        <w:t xml:space="preserve"> </w:t>
      </w:r>
      <w:r w:rsidR="00A05C46" w:rsidRPr="002B58F2">
        <w:rPr>
          <w:rStyle w:val="Strong"/>
        </w:rPr>
        <w:tab/>
      </w:r>
      <w:r w:rsidR="00E100DF" w:rsidRPr="002B58F2">
        <w:rPr>
          <w:rStyle w:val="Strong"/>
          <w:noProof/>
        </w:rPr>
        <mc:AlternateContent>
          <mc:Choice Requires="wps">
            <w:drawing>
              <wp:inline distT="0" distB="0" distL="0" distR="0" wp14:anchorId="2BFF9FFF" wp14:editId="2224E95E">
                <wp:extent cx="3060000" cy="324000"/>
                <wp:effectExtent l="0" t="0" r="26670" b="19050"/>
                <wp:docPr id="35"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092B95E7"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2BFF9FFF" id="_x0000_s1064"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E1eY&#10;vBMCAAAnBAAADgAAAAAAAAAAAAAAAAAuAgAAZHJzL2Uyb0RvYy54bWxQSwECLQAUAAYACAAAACEA&#10;Tt9O49wAAAAEAQAADwAAAAAAAAAAAAAAAABtBAAAZHJzL2Rvd25yZXYueG1sUEsFBgAAAAAEAAQA&#10;8wAAAHYFAAAAAA==&#10;">
                <v:textbox>
                  <w:txbxContent>
                    <w:p w14:paraId="092B95E7" w14:textId="77777777" w:rsidR="00E100DF" w:rsidRDefault="00E100DF" w:rsidP="00E100DF"/>
                  </w:txbxContent>
                </v:textbox>
                <w10:anchorlock/>
              </v:shape>
            </w:pict>
          </mc:Fallback>
        </mc:AlternateContent>
      </w:r>
    </w:p>
    <w:p w14:paraId="7706B32D" w14:textId="48E9617A" w:rsidR="00CC7CF4" w:rsidRPr="003422DD" w:rsidRDefault="00CC7CF4" w:rsidP="002B58F2">
      <w:pPr>
        <w:tabs>
          <w:tab w:val="left" w:pos="3402"/>
        </w:tabs>
        <w:spacing w:after="0"/>
      </w:pPr>
      <w:r w:rsidRPr="002B58F2">
        <w:rPr>
          <w:rStyle w:val="Strong"/>
        </w:rPr>
        <w:t>Email:</w:t>
      </w:r>
      <w:r w:rsidR="00710879">
        <w:rPr>
          <w:rStyle w:val="Strong"/>
        </w:rPr>
        <w:t xml:space="preserve"> </w:t>
      </w:r>
      <w:r w:rsidR="00ED23B2" w:rsidRPr="003422DD">
        <w:tab/>
      </w:r>
      <w:r w:rsidR="00E100DF" w:rsidRPr="003422DD">
        <w:rPr>
          <w:noProof/>
        </w:rPr>
        <mc:AlternateContent>
          <mc:Choice Requires="wps">
            <w:drawing>
              <wp:inline distT="0" distB="0" distL="0" distR="0" wp14:anchorId="54D78713" wp14:editId="559BBDF6">
                <wp:extent cx="3060000" cy="324000"/>
                <wp:effectExtent l="0" t="0" r="26670" b="19050"/>
                <wp:docPr id="36" name="Text Box 2" descr="Enter emai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2BCA6501"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54D78713" id="_x0000_s1065" type="#_x0000_t202" alt="Enter email"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weD2&#10;ShMCAAAnBAAADgAAAAAAAAAAAAAAAAAuAgAAZHJzL2Uyb0RvYy54bWxQSwECLQAUAAYACAAAACEA&#10;Tt9O49wAAAAEAQAADwAAAAAAAAAAAAAAAABtBAAAZHJzL2Rvd25yZXYueG1sUEsFBgAAAAAEAAQA&#10;8wAAAHYFAAAAAA==&#10;">
                <v:textbox>
                  <w:txbxContent>
                    <w:p w14:paraId="2BCA6501" w14:textId="77777777" w:rsidR="00E100DF" w:rsidRDefault="00E100DF" w:rsidP="00E100DF"/>
                  </w:txbxContent>
                </v:textbox>
                <w10:anchorlock/>
              </v:shape>
            </w:pict>
          </mc:Fallback>
        </mc:AlternateContent>
      </w:r>
    </w:p>
    <w:p w14:paraId="49417FBC" w14:textId="3C4D4F5A" w:rsidR="00717E54" w:rsidRPr="00F122A8" w:rsidRDefault="00717E54" w:rsidP="00717E54">
      <w:pPr>
        <w:spacing w:before="160"/>
        <w:rPr>
          <w:rStyle w:val="Strong"/>
        </w:rPr>
      </w:pPr>
      <w:r>
        <w:rPr>
          <w:rStyle w:val="Strong"/>
        </w:rPr>
        <w:br/>
        <w:t xml:space="preserve">Our organisation has been providing support services to the applicant </w:t>
      </w:r>
      <w:r w:rsidRPr="00F122A8">
        <w:rPr>
          <w:rStyle w:val="Strong"/>
        </w:rPr>
        <w:t xml:space="preserve">for: </w:t>
      </w:r>
    </w:p>
    <w:p w14:paraId="70CE24F0" w14:textId="77777777" w:rsidR="00717E54" w:rsidRDefault="00717E54" w:rsidP="00717E54">
      <w:pPr>
        <w:ind w:left="720"/>
      </w:pPr>
      <w:r w:rsidRPr="003422DD">
        <w:rPr>
          <w:noProof/>
        </w:rPr>
        <mc:AlternateContent>
          <mc:Choice Requires="wps">
            <w:drawing>
              <wp:inline distT="0" distB="0" distL="0" distR="0" wp14:anchorId="2F6C0818" wp14:editId="6B54EAE4">
                <wp:extent cx="1064895" cy="341630"/>
                <wp:effectExtent l="0" t="0" r="20955" b="20320"/>
                <wp:docPr id="56" name="Text Box 2" descr="Enter yea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895" cy="341630"/>
                        </a:xfrm>
                        <a:prstGeom prst="rect">
                          <a:avLst/>
                        </a:prstGeom>
                        <a:solidFill>
                          <a:srgbClr val="FFFFFF"/>
                        </a:solidFill>
                        <a:ln w="9525">
                          <a:solidFill>
                            <a:srgbClr val="000000"/>
                          </a:solidFill>
                          <a:miter lim="800000"/>
                          <a:headEnd/>
                          <a:tailEnd/>
                        </a:ln>
                      </wps:spPr>
                      <wps:txbx>
                        <w:txbxContent>
                          <w:p w14:paraId="7BA59B07" w14:textId="77777777" w:rsidR="00717E54" w:rsidRPr="003422DD" w:rsidRDefault="00717E54" w:rsidP="00717E54"/>
                        </w:txbxContent>
                      </wps:txbx>
                      <wps:bodyPr rot="0" vert="horz" wrap="square" lIns="91440" tIns="45720" rIns="91440" bIns="45720" anchor="t" anchorCtr="0">
                        <a:noAutofit/>
                      </wps:bodyPr>
                    </wps:wsp>
                  </a:graphicData>
                </a:graphic>
              </wp:inline>
            </w:drawing>
          </mc:Choice>
          <mc:Fallback>
            <w:pict>
              <v:shape w14:anchorId="2F6C0818" id="_x0000_s1066" type="#_x0000_t202" alt="Enter years" style="width:83.85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">
                <v:textbox>
                  <w:txbxContent>
                    <w:p w14:paraId="7BA59B07" w14:textId="77777777" w:rsidR="00717E54" w:rsidRPr="003422DD" w:rsidRDefault="00717E54" w:rsidP="00717E54"/>
                  </w:txbxContent>
                </v:textbox>
                <w10:anchorlock/>
              </v:shape>
            </w:pict>
          </mc:Fallback>
        </mc:AlternateContent>
      </w:r>
      <w:r w:rsidRPr="00E91B58">
        <w:rPr>
          <w:rStyle w:val="Strong"/>
        </w:rPr>
        <w:t>Years</w:t>
      </w:r>
      <w:r w:rsidRPr="00E91B58">
        <w:rPr>
          <w:rStyle w:val="Strong"/>
        </w:rPr>
        <w:tab/>
      </w:r>
      <w:r w:rsidRPr="00E91B58">
        <w:rPr>
          <w:rStyle w:val="Strong"/>
        </w:rPr>
        <w:tab/>
      </w:r>
      <w:r w:rsidRPr="00E91B58">
        <w:rPr>
          <w:rStyle w:val="Strong"/>
          <w:noProof/>
        </w:rPr>
        <mc:AlternateContent>
          <mc:Choice Requires="wps">
            <w:drawing>
              <wp:inline distT="0" distB="0" distL="0" distR="0" wp14:anchorId="5596FF12" wp14:editId="4C373D82">
                <wp:extent cx="1064895" cy="341630"/>
                <wp:effectExtent l="0" t="0" r="20955" b="20320"/>
                <wp:docPr id="58" name="Text Box 2" descr="Enter month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895" cy="341630"/>
                        </a:xfrm>
                        <a:prstGeom prst="rect">
                          <a:avLst/>
                        </a:prstGeom>
                        <a:solidFill>
                          <a:srgbClr val="FFFFFF"/>
                        </a:solidFill>
                        <a:ln w="9525">
                          <a:solidFill>
                            <a:srgbClr val="000000"/>
                          </a:solidFill>
                          <a:miter lim="800000"/>
                          <a:headEnd/>
                          <a:tailEnd/>
                        </a:ln>
                      </wps:spPr>
                      <wps:txbx>
                        <w:txbxContent>
                          <w:p w14:paraId="1B394EB6" w14:textId="77777777" w:rsidR="00717E54" w:rsidRPr="003422DD" w:rsidRDefault="00717E54" w:rsidP="00717E54"/>
                        </w:txbxContent>
                      </wps:txbx>
                      <wps:bodyPr rot="0" vert="horz" wrap="square" lIns="91440" tIns="45720" rIns="91440" bIns="45720" anchor="t" anchorCtr="0">
                        <a:noAutofit/>
                      </wps:bodyPr>
                    </wps:wsp>
                  </a:graphicData>
                </a:graphic>
              </wp:inline>
            </w:drawing>
          </mc:Choice>
          <mc:Fallback>
            <w:pict>
              <v:shape w14:anchorId="5596FF12" id="_x0000_s1067" type="#_x0000_t202" alt="Enter months" style="width:83.85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">
                <v:textbox>
                  <w:txbxContent>
                    <w:p w14:paraId="1B394EB6" w14:textId="77777777" w:rsidR="00717E54" w:rsidRPr="003422DD" w:rsidRDefault="00717E54" w:rsidP="00717E54"/>
                  </w:txbxContent>
                </v:textbox>
                <w10:anchorlock/>
              </v:shape>
            </w:pict>
          </mc:Fallback>
        </mc:AlternateContent>
      </w:r>
      <w:r w:rsidRPr="00E91B58">
        <w:rPr>
          <w:rStyle w:val="Strong"/>
        </w:rPr>
        <w:t>Months</w:t>
      </w:r>
    </w:p>
    <w:p w14:paraId="40A4E812" w14:textId="77777777" w:rsidR="00867F91" w:rsidRDefault="00867F91">
      <w:r>
        <w:br w:type="page"/>
      </w:r>
    </w:p>
    <w:p w14:paraId="6C64F6DB" w14:textId="0BF7E8A6" w:rsidR="00717E54" w:rsidRPr="003422DD" w:rsidRDefault="00717E54" w:rsidP="00717E54">
      <w:r w:rsidRPr="003422DD">
        <w:lastRenderedPageBreak/>
        <w:t xml:space="preserve">Provide details </w:t>
      </w:r>
      <w:r>
        <w:t>on</w:t>
      </w:r>
      <w:r w:rsidRPr="003422DD">
        <w:t xml:space="preserve"> the </w:t>
      </w:r>
      <w:r>
        <w:t>support provided</w:t>
      </w:r>
      <w:r w:rsidRPr="003422DD">
        <w:t xml:space="preserve"> to the applicant and indicate if the applicant will require attendant care support for the rest of his/her life to enable them to access community venues and activities.</w:t>
      </w:r>
      <w:r w:rsidRPr="003422DD">
        <w:rPr>
          <w:noProof/>
        </w:rPr>
        <mc:AlternateContent>
          <mc:Choice Requires="wps">
            <w:drawing>
              <wp:inline distT="0" distB="0" distL="0" distR="0" wp14:anchorId="5F420FE0" wp14:editId="4F3C0AA0">
                <wp:extent cx="5654675" cy="1543050"/>
                <wp:effectExtent l="0" t="0" r="22225" b="19050"/>
                <wp:docPr id="37" name="Text Box 2" descr="Enter details of support provid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1543050"/>
                        </a:xfrm>
                        <a:prstGeom prst="rect">
                          <a:avLst/>
                        </a:prstGeom>
                        <a:solidFill>
                          <a:srgbClr val="FFFFFF"/>
                        </a:solidFill>
                        <a:ln w="9525">
                          <a:solidFill>
                            <a:srgbClr val="000000"/>
                          </a:solidFill>
                          <a:miter lim="800000"/>
                          <a:headEnd/>
                          <a:tailEnd/>
                        </a:ln>
                      </wps:spPr>
                      <wps:txbx>
                        <w:txbxContent>
                          <w:p w14:paraId="14CF365B" w14:textId="77777777" w:rsidR="00717E54" w:rsidRDefault="00717E54" w:rsidP="00717E54"/>
                        </w:txbxContent>
                      </wps:txbx>
                      <wps:bodyPr rot="0" vert="horz" wrap="square" lIns="91440" tIns="45720" rIns="91440" bIns="45720" anchor="t" anchorCtr="0">
                        <a:noAutofit/>
                      </wps:bodyPr>
                    </wps:wsp>
                  </a:graphicData>
                </a:graphic>
              </wp:inline>
            </w:drawing>
          </mc:Choice>
          <mc:Fallback>
            <w:pict>
              <v:shape w14:anchorId="5F420FE0" id="_x0000_s1068" type="#_x0000_t202" alt="Enter details of support provided" style="width:445.2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">
                <v:textbox>
                  <w:txbxContent>
                    <w:p w14:paraId="14CF365B" w14:textId="77777777" w:rsidR="00717E54" w:rsidRDefault="00717E54" w:rsidP="00717E54"/>
                  </w:txbxContent>
                </v:textbox>
                <w10:anchorlock/>
              </v:shape>
            </w:pict>
          </mc:Fallback>
        </mc:AlternateContent>
      </w:r>
    </w:p>
    <w:p w14:paraId="785F196E" w14:textId="7CE9F4DA" w:rsidR="00717E54" w:rsidRPr="00F122A8" w:rsidRDefault="00E564C3" w:rsidP="00717E54">
      <w:pPr>
        <w:keepNext/>
        <w:rPr>
          <w:rStyle w:val="Strong"/>
        </w:rPr>
      </w:pPr>
      <w:r>
        <w:rPr>
          <w:rStyle w:val="Strong"/>
        </w:rPr>
        <w:t>How much does t</w:t>
      </w:r>
      <w:r w:rsidR="00717E54" w:rsidRPr="00F122A8">
        <w:rPr>
          <w:rStyle w:val="Strong"/>
        </w:rPr>
        <w:t>he applicant need support to access the community?</w:t>
      </w:r>
      <w:r w:rsidR="00710879">
        <w:rPr>
          <w:rStyle w:val="Strong"/>
        </w:rPr>
        <w:t xml:space="preserve"> </w:t>
      </w:r>
    </w:p>
    <w:p w14:paraId="735F841F" w14:textId="4DB7865C" w:rsidR="00717E54" w:rsidRPr="003422DD" w:rsidRDefault="006407BE" w:rsidP="00717E54">
      <w:pPr>
        <w:spacing w:after="0"/>
        <w:ind w:left="720"/>
      </w:pPr>
      <w:sdt>
        <w:sdtPr>
          <w:id w:val="1424913983"/>
          <w15:color w:val="FFFF00"/>
          <w14:checkbox>
            <w14:checked w14:val="0"/>
            <w14:checkedState w14:val="2612" w14:font="MS Gothic"/>
            <w14:uncheckedState w14:val="2610" w14:font="MS Gothic"/>
          </w14:checkbox>
        </w:sdtPr>
        <w:sdtEndPr/>
        <w:sdtContent>
          <w:r w:rsidR="00717E54" w:rsidRPr="003422DD">
            <w:rPr>
              <w:rFonts w:ascii="Segoe UI Symbol" w:hAnsi="Segoe UI Symbol" w:cs="Segoe UI Symbol"/>
            </w:rPr>
            <w:t>☐</w:t>
          </w:r>
        </w:sdtContent>
      </w:sdt>
      <w:r w:rsidR="00717E54" w:rsidRPr="003422DD">
        <w:t xml:space="preserve"> </w:t>
      </w:r>
      <w:r w:rsidR="00AD0666" w:rsidRPr="003422DD">
        <w:t>All</w:t>
      </w:r>
      <w:r w:rsidR="00717E54" w:rsidRPr="003422DD">
        <w:t xml:space="preserve"> the time (75-100%)</w:t>
      </w:r>
    </w:p>
    <w:p w14:paraId="325CA082" w14:textId="77777777" w:rsidR="00717E54" w:rsidRPr="003422DD" w:rsidRDefault="006407BE" w:rsidP="00717E54">
      <w:pPr>
        <w:spacing w:after="0"/>
        <w:ind w:left="720"/>
      </w:pPr>
      <w:sdt>
        <w:sdtPr>
          <w:id w:val="-1673948086"/>
          <w15:color w:val="FFFF00"/>
          <w14:checkbox>
            <w14:checked w14:val="0"/>
            <w14:checkedState w14:val="2612" w14:font="MS Gothic"/>
            <w14:uncheckedState w14:val="2610" w14:font="MS Gothic"/>
          </w14:checkbox>
        </w:sdtPr>
        <w:sdtEndPr/>
        <w:sdtContent>
          <w:r w:rsidR="00717E54" w:rsidRPr="003422DD">
            <w:rPr>
              <w:rFonts w:ascii="Segoe UI Symbol" w:hAnsi="Segoe UI Symbol" w:cs="Segoe UI Symbol"/>
            </w:rPr>
            <w:t>☐</w:t>
          </w:r>
        </w:sdtContent>
      </w:sdt>
      <w:r w:rsidR="00717E54" w:rsidRPr="003422DD">
        <w:t xml:space="preserve"> Most of the time (50-75%)</w:t>
      </w:r>
    </w:p>
    <w:p w14:paraId="26866FD3" w14:textId="77777777" w:rsidR="00717E54" w:rsidRPr="003422DD" w:rsidRDefault="006407BE" w:rsidP="00717E54">
      <w:pPr>
        <w:spacing w:after="0"/>
        <w:ind w:left="720"/>
      </w:pPr>
      <w:sdt>
        <w:sdtPr>
          <w:id w:val="915206533"/>
          <w15:color w:val="FFFF00"/>
          <w14:checkbox>
            <w14:checked w14:val="0"/>
            <w14:checkedState w14:val="2612" w14:font="MS Gothic"/>
            <w14:uncheckedState w14:val="2610" w14:font="MS Gothic"/>
          </w14:checkbox>
        </w:sdtPr>
        <w:sdtEndPr/>
        <w:sdtContent>
          <w:r w:rsidR="00717E54" w:rsidRPr="003422DD">
            <w:rPr>
              <w:rFonts w:ascii="Segoe UI Symbol" w:hAnsi="Segoe UI Symbol" w:cs="Segoe UI Symbol"/>
            </w:rPr>
            <w:t>☐</w:t>
          </w:r>
        </w:sdtContent>
      </w:sdt>
      <w:r w:rsidR="00717E54" w:rsidRPr="003422DD">
        <w:t xml:space="preserve"> Sometimes (25-50%)</w:t>
      </w:r>
    </w:p>
    <w:p w14:paraId="0E7CA7E7" w14:textId="77777777" w:rsidR="00717E54" w:rsidRPr="003422DD" w:rsidRDefault="006407BE" w:rsidP="00717E54">
      <w:pPr>
        <w:spacing w:after="0"/>
        <w:ind w:left="720"/>
      </w:pPr>
      <w:sdt>
        <w:sdtPr>
          <w:id w:val="-192305180"/>
          <w15:color w:val="FFFF00"/>
          <w14:checkbox>
            <w14:checked w14:val="0"/>
            <w14:checkedState w14:val="2612" w14:font="MS Gothic"/>
            <w14:uncheckedState w14:val="2610" w14:font="MS Gothic"/>
          </w14:checkbox>
        </w:sdtPr>
        <w:sdtEndPr/>
        <w:sdtContent>
          <w:r w:rsidR="00717E54" w:rsidRPr="003422DD">
            <w:rPr>
              <w:rFonts w:ascii="Segoe UI Symbol" w:hAnsi="Segoe UI Symbol" w:cs="Segoe UI Symbol"/>
            </w:rPr>
            <w:t>☐</w:t>
          </w:r>
        </w:sdtContent>
      </w:sdt>
      <w:r w:rsidR="00717E54" w:rsidRPr="003422DD">
        <w:t xml:space="preserve"> Not often (25% or less)</w:t>
      </w:r>
    </w:p>
    <w:p w14:paraId="529267E7" w14:textId="5D9E0437" w:rsidR="00CC7CF4" w:rsidRDefault="00CC7CF4" w:rsidP="0097389B">
      <w:pPr>
        <w:pStyle w:val="Heading2"/>
      </w:pPr>
      <w:r>
        <w:t>Declaration</w:t>
      </w:r>
    </w:p>
    <w:p w14:paraId="4CE48911" w14:textId="2917CE7A" w:rsidR="00CC7CF4" w:rsidRPr="003422DD" w:rsidRDefault="00CC7CF4" w:rsidP="003422DD">
      <w:r>
        <w:t>As the applicant’s Service Provider</w:t>
      </w:r>
      <w:r w:rsidRPr="005D1207">
        <w:rPr>
          <w:rStyle w:val="Strong"/>
        </w:rPr>
        <w:t>, it’s important that you sign this form only if you</w:t>
      </w:r>
      <w:r w:rsidR="00305785" w:rsidRPr="003422DD">
        <w:t>:</w:t>
      </w:r>
    </w:p>
    <w:p w14:paraId="393C484D" w14:textId="4D99D597" w:rsidR="00305785" w:rsidRPr="003422DD" w:rsidRDefault="00305785" w:rsidP="00232377">
      <w:pPr>
        <w:pStyle w:val="ListParagraph"/>
        <w:numPr>
          <w:ilvl w:val="0"/>
          <w:numId w:val="5"/>
        </w:numPr>
      </w:pPr>
      <w:r>
        <w:t>are</w:t>
      </w:r>
      <w:r w:rsidR="00CC7CF4" w:rsidRPr="003422DD">
        <w:t xml:space="preserve"> a representative of the provider of the service.</w:t>
      </w:r>
    </w:p>
    <w:p w14:paraId="7BD4DF70" w14:textId="6DE97931" w:rsidR="00305785" w:rsidRPr="003422DD" w:rsidRDefault="00CC7CF4" w:rsidP="00232377">
      <w:pPr>
        <w:pStyle w:val="ListParagraph"/>
        <w:numPr>
          <w:ilvl w:val="0"/>
          <w:numId w:val="5"/>
        </w:numPr>
      </w:pPr>
      <w:r>
        <w:t xml:space="preserve">have read all the information contained within this form and verify it is correct to the best of </w:t>
      </w:r>
      <w:r w:rsidR="00AC1F78" w:rsidRPr="003422DD">
        <w:t>your</w:t>
      </w:r>
      <w:r w:rsidRPr="003422DD">
        <w:t xml:space="preserve"> knowledge.</w:t>
      </w:r>
    </w:p>
    <w:p w14:paraId="7F09498E" w14:textId="46CE0F7F" w:rsidR="00305785" w:rsidRPr="003422DD" w:rsidRDefault="00BF4CEF" w:rsidP="00232377">
      <w:pPr>
        <w:pStyle w:val="ListParagraph"/>
        <w:numPr>
          <w:ilvl w:val="0"/>
          <w:numId w:val="5"/>
        </w:numPr>
      </w:pPr>
      <w:r>
        <w:t xml:space="preserve">can </w:t>
      </w:r>
      <w:r w:rsidR="00CC7CF4">
        <w:t>verify the applicant receives the service or support indicated in this item.</w:t>
      </w:r>
    </w:p>
    <w:p w14:paraId="75E1C390" w14:textId="0516B48E" w:rsidR="00305785" w:rsidRPr="003422DD" w:rsidRDefault="00CC7CF4" w:rsidP="00232377">
      <w:pPr>
        <w:pStyle w:val="ListParagraph"/>
        <w:numPr>
          <w:ilvl w:val="0"/>
          <w:numId w:val="5"/>
        </w:numPr>
      </w:pPr>
      <w:r>
        <w:t>a</w:t>
      </w:r>
      <w:r w:rsidR="00305785" w:rsidRPr="003422DD">
        <w:t>re</w:t>
      </w:r>
      <w:r w:rsidRPr="003422DD">
        <w:t xml:space="preserve"> not the applicant or an immediate family member of the applicant.</w:t>
      </w:r>
    </w:p>
    <w:p w14:paraId="51F8560A" w14:textId="52FDBCDA" w:rsidR="00AC3B11" w:rsidRPr="003422DD" w:rsidRDefault="00BF4CEF" w:rsidP="00232377">
      <w:pPr>
        <w:pStyle w:val="ListParagraph"/>
        <w:numPr>
          <w:ilvl w:val="0"/>
          <w:numId w:val="5"/>
        </w:numPr>
      </w:pPr>
      <w:r>
        <w:t xml:space="preserve">can </w:t>
      </w:r>
      <w:r w:rsidR="00AC3B11">
        <w:t>verify the photo is of the applicant.</w:t>
      </w:r>
    </w:p>
    <w:p w14:paraId="6050764D" w14:textId="109BC716" w:rsidR="00305785" w:rsidRPr="003422DD" w:rsidRDefault="00CC7CF4" w:rsidP="00232377">
      <w:pPr>
        <w:pStyle w:val="ListParagraph"/>
        <w:numPr>
          <w:ilvl w:val="0"/>
          <w:numId w:val="5"/>
        </w:numPr>
      </w:pPr>
      <w:r>
        <w:t xml:space="preserve">agree to offer all reasonable information to assist the Companion Card program to determine the </w:t>
      </w:r>
      <w:r w:rsidR="00305785" w:rsidRPr="003422DD">
        <w:t>applicant’s</w:t>
      </w:r>
      <w:r w:rsidRPr="003422DD">
        <w:t xml:space="preserve"> eligibility.</w:t>
      </w:r>
    </w:p>
    <w:p w14:paraId="241A9E4E" w14:textId="4DE20455" w:rsidR="00CC7CF4" w:rsidRDefault="00CC7CF4" w:rsidP="00232377">
      <w:pPr>
        <w:pStyle w:val="ListParagraph"/>
        <w:numPr>
          <w:ilvl w:val="0"/>
          <w:numId w:val="5"/>
        </w:numPr>
      </w:pPr>
      <w:r>
        <w:t>understand it is an offence to provide any false information in this application.</w:t>
      </w:r>
    </w:p>
    <w:p w14:paraId="72CD197A" w14:textId="36085023" w:rsidR="004E0F9F" w:rsidRDefault="004E0F9F" w:rsidP="004E0F9F">
      <w:r>
        <w:rPr>
          <w:noProof/>
        </w:rPr>
        <w:drawing>
          <wp:inline distT="0" distB="0" distL="0" distR="0" wp14:anchorId="0A5AED4A" wp14:editId="01CA11C7">
            <wp:extent cx="4143375" cy="685800"/>
            <wp:effectExtent l="0" t="0" r="9525" b="0"/>
            <wp:docPr id="13" name="Picture 13" descr="Graphic of a signatur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 of a signature block"/>
                    <pic:cNvPicPr/>
                  </pic:nvPicPr>
                  <pic:blipFill>
                    <a:blip r:embed="rId12"/>
                    <a:stretch>
                      <a:fillRect/>
                    </a:stretch>
                  </pic:blipFill>
                  <pic:spPr>
                    <a:xfrm>
                      <a:off x="0" y="0"/>
                      <a:ext cx="4143375" cy="685800"/>
                    </a:xfrm>
                    <a:prstGeom prst="rect">
                      <a:avLst/>
                    </a:prstGeom>
                  </pic:spPr>
                </pic:pic>
              </a:graphicData>
            </a:graphic>
          </wp:inline>
        </w:drawing>
      </w:r>
      <w:r w:rsidR="00E564C3">
        <w:t>S</w:t>
      </w:r>
      <w:r w:rsidR="00FC3F58">
        <w:t>ignature</w:t>
      </w:r>
    </w:p>
    <w:p w14:paraId="452B9EFA" w14:textId="58326E93" w:rsidR="001D0D2C" w:rsidRDefault="001D0D2C" w:rsidP="004E0F9F">
      <w:r w:rsidRPr="003422DD">
        <w:rPr>
          <w:noProof/>
        </w:rPr>
        <mc:AlternateContent>
          <mc:Choice Requires="wps">
            <w:drawing>
              <wp:inline distT="0" distB="0" distL="0" distR="0" wp14:anchorId="21C8EC4C" wp14:editId="341DF2DB">
                <wp:extent cx="1908175" cy="324000"/>
                <wp:effectExtent l="0" t="0" r="15875" b="19050"/>
                <wp:docPr id="72" name="Text Box 2" descr="Enter D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175" cy="324000"/>
                        </a:xfrm>
                        <a:prstGeom prst="rect">
                          <a:avLst/>
                        </a:prstGeom>
                        <a:solidFill>
                          <a:srgbClr val="FFFFFF"/>
                        </a:solidFill>
                        <a:ln w="9525">
                          <a:solidFill>
                            <a:srgbClr val="000000"/>
                          </a:solidFill>
                          <a:miter lim="800000"/>
                          <a:headEnd/>
                          <a:tailEnd/>
                        </a:ln>
                      </wps:spPr>
                      <wps:txbx>
                        <w:txbxContent>
                          <w:p w14:paraId="357EAFFE" w14:textId="77777777" w:rsidR="001D0D2C" w:rsidRDefault="001D0D2C" w:rsidP="001D0D2C">
                            <w:r>
                              <w:t>Date:</w:t>
                            </w:r>
                          </w:p>
                        </w:txbxContent>
                      </wps:txbx>
                      <wps:bodyPr rot="0" vert="horz" wrap="square" lIns="91440" tIns="45720" rIns="91440" bIns="45720" anchor="t" anchorCtr="0">
                        <a:noAutofit/>
                      </wps:bodyPr>
                    </wps:wsp>
                  </a:graphicData>
                </a:graphic>
              </wp:inline>
            </w:drawing>
          </mc:Choice>
          <mc:Fallback>
            <w:pict>
              <v:shape w14:anchorId="21C8EC4C" id="_x0000_s1069" type="#_x0000_t202" alt="Enter Date" style="width:150.2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">
                <v:textbox>
                  <w:txbxContent>
                    <w:p w14:paraId="357EAFFE" w14:textId="77777777" w:rsidR="001D0D2C" w:rsidRDefault="001D0D2C" w:rsidP="001D0D2C">
                      <w:r>
                        <w:t>Date:</w:t>
                      </w:r>
                    </w:p>
                  </w:txbxContent>
                </v:textbox>
                <w10:anchorlock/>
              </v:shape>
            </w:pict>
          </mc:Fallback>
        </mc:AlternateContent>
      </w:r>
    </w:p>
    <w:p w14:paraId="1011A50D" w14:textId="77777777" w:rsidR="00476702" w:rsidRDefault="00476702" w:rsidP="003422DD">
      <w:pPr>
        <w:pStyle w:val="ListParagraph"/>
      </w:pPr>
    </w:p>
    <w:p w14:paraId="163A3A06" w14:textId="789D216E" w:rsidR="00717E54" w:rsidRDefault="00CC7CF4" w:rsidP="003422DD">
      <w:pPr>
        <w:rPr>
          <w:rStyle w:val="Strong"/>
        </w:rPr>
      </w:pPr>
      <w:r w:rsidRPr="002B58F2">
        <w:rPr>
          <w:rStyle w:val="Strong"/>
        </w:rPr>
        <w:lastRenderedPageBreak/>
        <w:t>Organisation seal / stamp</w:t>
      </w:r>
      <w:r w:rsidR="005D1207">
        <w:rPr>
          <w:rStyle w:val="Strong"/>
        </w:rPr>
        <w:t xml:space="preserve"> (if available)</w:t>
      </w:r>
      <w:r w:rsidR="00BA79B0" w:rsidRPr="002B58F2">
        <w:rPr>
          <w:rStyle w:val="Strong"/>
        </w:rPr>
        <w:br/>
      </w:r>
      <w:r w:rsidR="00BA79B0" w:rsidRPr="003422DD">
        <w:rPr>
          <w:noProof/>
        </w:rPr>
        <mc:AlternateContent>
          <mc:Choice Requires="wps">
            <w:drawing>
              <wp:inline distT="0" distB="0" distL="0" distR="0" wp14:anchorId="57076835" wp14:editId="0C0F2D3E">
                <wp:extent cx="3329940" cy="1106805"/>
                <wp:effectExtent l="0" t="0" r="22860" b="17145"/>
                <wp:docPr id="21" name="Rectangle 21" descr="Text box to place Organisation seal / stamp"/>
                <wp:cNvGraphicFramePr/>
                <a:graphic xmlns:a="http://schemas.openxmlformats.org/drawingml/2006/main">
                  <a:graphicData uri="http://schemas.microsoft.com/office/word/2010/wordprocessingShape">
                    <wps:wsp>
                      <wps:cNvSpPr/>
                      <wps:spPr>
                        <a:xfrm>
                          <a:off x="0" y="0"/>
                          <a:ext cx="3329940" cy="1106805"/>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1E2554" w14:textId="77777777" w:rsidR="00446612" w:rsidRDefault="00446612" w:rsidP="0044661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076835" id="Rectangle 21" o:spid="_x0000_s1070" alt="Text box to place Organisation seal / stamp" style="width:262.2pt;height:8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" filled="f" strokecolor="black [3213]" strokeweight="1pt">
                <v:textbox>
                  <w:txbxContent>
                    <w:p w14:paraId="4B1E2554" w14:textId="77777777" w:rsidR="00446612" w:rsidRDefault="00446612" w:rsidP="00446612"/>
                  </w:txbxContent>
                </v:textbox>
                <w10:anchorlock/>
              </v:rect>
            </w:pict>
          </mc:Fallback>
        </mc:AlternateContent>
      </w:r>
    </w:p>
    <w:p w14:paraId="4D037309" w14:textId="77777777" w:rsidR="00717E54" w:rsidRDefault="00717E54" w:rsidP="003422DD"/>
    <w:p w14:paraId="5AF754EB" w14:textId="2B934D26" w:rsidR="002A0DCE" w:rsidRPr="003422DD" w:rsidRDefault="00717E54" w:rsidP="003422DD">
      <w:r w:rsidRPr="003422DD">
        <w:t>All information collected throughout this application process will be recorded and stored in a database and used solely for the purposes of administering the Companion Card. The information you provide in this application form will not be shared, used, or disclosed to anyone who is not involved in the administration or implementation of the program. The information collected can be accessed via a Right to Information request.</w:t>
      </w:r>
      <w:r w:rsidR="002A0DCE" w:rsidRPr="003422DD">
        <w:br w:type="page"/>
      </w:r>
    </w:p>
    <w:p w14:paraId="64B09CF1" w14:textId="77777777" w:rsidR="00234BF5" w:rsidRPr="006F612A" w:rsidRDefault="00234BF5" w:rsidP="00234BF5">
      <w:pPr>
        <w:pStyle w:val="Heading1"/>
        <w:numPr>
          <w:ilvl w:val="0"/>
          <w:numId w:val="0"/>
        </w:numPr>
        <w:rPr>
          <w:rFonts w:asciiTheme="minorHAnsi" w:hAnsiTheme="minorHAnsi"/>
          <w:b/>
          <w:color w:val="1F3864" w:themeColor="accent1" w:themeShade="80"/>
          <w:sz w:val="32"/>
          <w:szCs w:val="32"/>
          <w14:textOutline w14:w="0" w14:cap="rnd" w14:cmpd="sng" w14:algn="ctr">
            <w14:noFill/>
            <w14:prstDash w14:val="solid"/>
            <w14:bevel/>
          </w14:textOutline>
        </w:rPr>
      </w:pPr>
      <w:r w:rsidRPr="006F612A">
        <w:rPr>
          <w:rFonts w:asciiTheme="minorHAnsi" w:hAnsiTheme="minorHAnsi"/>
          <w:b/>
          <w:color w:val="1F3864" w:themeColor="accent1" w:themeShade="80"/>
          <w:sz w:val="32"/>
          <w:szCs w:val="32"/>
          <w14:textOutline w14:w="0" w14:cap="rnd" w14:cmpd="sng" w14:algn="ctr">
            <w14:noFill/>
            <w14:prstDash w14:val="solid"/>
            <w14:bevel/>
          </w14:textOutline>
        </w:rPr>
        <w:lastRenderedPageBreak/>
        <w:t>9.</w:t>
      </w:r>
      <w:r w:rsidRPr="006F612A">
        <w:rPr>
          <w:rFonts w:asciiTheme="minorHAnsi" w:hAnsiTheme="minorHAnsi"/>
          <w:b/>
          <w:color w:val="1F3864" w:themeColor="accent1" w:themeShade="80"/>
          <w:sz w:val="32"/>
          <w:szCs w:val="32"/>
          <w14:textOutline w14:w="0" w14:cap="rnd" w14:cmpd="sng" w14:algn="ctr">
            <w14:noFill/>
            <w14:prstDash w14:val="solid"/>
            <w14:bevel/>
          </w14:textOutline>
        </w:rPr>
        <w:tab/>
        <w:t xml:space="preserve">Health professional declaration </w:t>
      </w:r>
    </w:p>
    <w:p w14:paraId="43D94831" w14:textId="45A91C1D" w:rsidR="00456D5B" w:rsidRPr="005D1207" w:rsidRDefault="00456D5B" w:rsidP="002B58F2">
      <w:pPr>
        <w:spacing w:before="480"/>
        <w:rPr>
          <w:rStyle w:val="Strong"/>
        </w:rPr>
      </w:pPr>
      <w:r w:rsidRPr="003422DD">
        <w:t xml:space="preserve">The Companion Card is issued only to those people with a life-long disability and/or illness. As the applicant’s health professional, </w:t>
      </w:r>
      <w:r w:rsidRPr="005D1207">
        <w:rPr>
          <w:rStyle w:val="Strong"/>
        </w:rPr>
        <w:t xml:space="preserve">it’s important that you sign this form only if you </w:t>
      </w:r>
      <w:r w:rsidR="006F498F">
        <w:rPr>
          <w:rStyle w:val="Strong"/>
        </w:rPr>
        <w:t xml:space="preserve">can </w:t>
      </w:r>
      <w:r w:rsidRPr="005D1207">
        <w:rPr>
          <w:rStyle w:val="Strong"/>
        </w:rPr>
        <w:t>confirm that the applicant needs significant, lifelong attendant care.</w:t>
      </w:r>
    </w:p>
    <w:p w14:paraId="29FB6832" w14:textId="77777777" w:rsidR="00717E54" w:rsidRPr="003422DD" w:rsidRDefault="00717E54" w:rsidP="00717E54">
      <w:pPr>
        <w:pStyle w:val="Heading2"/>
      </w:pPr>
      <w:r w:rsidRPr="003422DD">
        <w:t>To complete the form, please:</w:t>
      </w:r>
    </w:p>
    <w:p w14:paraId="2CD921CE" w14:textId="77777777" w:rsidR="00717E54" w:rsidRDefault="00717E54" w:rsidP="00717E54">
      <w:pPr>
        <w:pStyle w:val="ListParagraph"/>
        <w:numPr>
          <w:ilvl w:val="0"/>
          <w:numId w:val="11"/>
        </w:numPr>
      </w:pPr>
      <w:r w:rsidRPr="003422DD">
        <w:t xml:space="preserve">Check that the information </w:t>
      </w:r>
      <w:r w:rsidRPr="005D1207">
        <w:rPr>
          <w:rStyle w:val="Strong"/>
        </w:rPr>
        <w:t>provided in this form is correct</w:t>
      </w:r>
      <w:r>
        <w:t>;</w:t>
      </w:r>
    </w:p>
    <w:p w14:paraId="20F294EF" w14:textId="77777777" w:rsidR="00717E54" w:rsidRPr="003422DD" w:rsidRDefault="00717E54" w:rsidP="00717E54">
      <w:pPr>
        <w:pStyle w:val="ListParagraph"/>
        <w:numPr>
          <w:ilvl w:val="0"/>
          <w:numId w:val="11"/>
        </w:numPr>
      </w:pPr>
      <w:r>
        <w:t>Complete the sections below; and</w:t>
      </w:r>
    </w:p>
    <w:p w14:paraId="1548580A" w14:textId="1F682EFE" w:rsidR="00717E54" w:rsidRPr="003422DD" w:rsidRDefault="00717E54" w:rsidP="00717E54">
      <w:pPr>
        <w:pStyle w:val="ListParagraph"/>
        <w:numPr>
          <w:ilvl w:val="0"/>
          <w:numId w:val="11"/>
        </w:numPr>
      </w:pPr>
      <w:r w:rsidRPr="003422DD">
        <w:t xml:space="preserve">Sign the back of </w:t>
      </w:r>
      <w:r w:rsidR="00E465CF">
        <w:t>the p</w:t>
      </w:r>
      <w:r w:rsidRPr="003422DD">
        <w:t xml:space="preserve">hoto to verify that </w:t>
      </w:r>
      <w:r w:rsidR="00E465CF">
        <w:t xml:space="preserve">it is </w:t>
      </w:r>
      <w:r w:rsidRPr="003422DD">
        <w:t>a true likeness of the applicant.</w:t>
      </w:r>
    </w:p>
    <w:p w14:paraId="02AD0B3A" w14:textId="36634223" w:rsidR="002A0DCE" w:rsidRPr="003F5DE5" w:rsidRDefault="002A0DCE" w:rsidP="003F5DE5">
      <w:pPr>
        <w:rPr>
          <w:rStyle w:val="Strong"/>
        </w:rPr>
      </w:pPr>
      <w:r w:rsidRPr="003F5DE5">
        <w:rPr>
          <w:rStyle w:val="Strong"/>
        </w:rPr>
        <w:t>I am currently practicing as one of the following:</w:t>
      </w:r>
      <w:r w:rsidR="00710879">
        <w:rPr>
          <w:rStyle w:val="Strong"/>
        </w:rPr>
        <w:t xml:space="preserve"> </w:t>
      </w:r>
    </w:p>
    <w:p w14:paraId="23AEE3FA" w14:textId="6B9DD491" w:rsidR="002A0DCE" w:rsidRPr="003422DD" w:rsidRDefault="006407BE" w:rsidP="00867497">
      <w:pPr>
        <w:tabs>
          <w:tab w:val="left" w:pos="3402"/>
        </w:tabs>
      </w:pPr>
      <w:sdt>
        <w:sdtPr>
          <w:id w:val="-212118435"/>
          <w15:color w:val="FFFF00"/>
          <w14:checkbox>
            <w14:checked w14:val="0"/>
            <w14:checkedState w14:val="2612" w14:font="MS Gothic"/>
            <w14:uncheckedState w14:val="2610" w14:font="MS Gothic"/>
          </w14:checkbox>
        </w:sdtPr>
        <w:sdtEndPr/>
        <w:sdtContent>
          <w:r w:rsidR="00EB30DD">
            <w:rPr>
              <w:rFonts w:ascii="MS Gothic" w:eastAsia="MS Gothic" w:hAnsi="MS Gothic" w:hint="eastAsia"/>
            </w:rPr>
            <w:t>☐</w:t>
          </w:r>
        </w:sdtContent>
      </w:sdt>
      <w:r w:rsidR="002A0DCE" w:rsidRPr="003422DD">
        <w:t xml:space="preserve"> Registered medical practitioner.</w:t>
      </w:r>
      <w:r w:rsidR="002A0DCE" w:rsidRPr="003422DD">
        <w:tab/>
      </w:r>
      <w:sdt>
        <w:sdtPr>
          <w:id w:val="1558201075"/>
          <w15:color w:val="FFFF00"/>
          <w14:checkbox>
            <w14:checked w14:val="0"/>
            <w14:checkedState w14:val="2612" w14:font="MS Gothic"/>
            <w14:uncheckedState w14:val="2610" w14:font="MS Gothic"/>
          </w14:checkbox>
        </w:sdtPr>
        <w:sdtEndPr/>
        <w:sdtContent>
          <w:r w:rsidR="00867497">
            <w:rPr>
              <w:rFonts w:ascii="MS Gothic" w:eastAsia="MS Gothic" w:hAnsi="MS Gothic" w:hint="eastAsia"/>
            </w:rPr>
            <w:t>☐</w:t>
          </w:r>
        </w:sdtContent>
      </w:sdt>
      <w:r w:rsidR="002A0DCE" w:rsidRPr="003422DD">
        <w:t xml:space="preserve"> Qualified occupational therapist.</w:t>
      </w:r>
    </w:p>
    <w:p w14:paraId="40824156" w14:textId="0A7625C1" w:rsidR="002A0DCE" w:rsidRPr="003422DD" w:rsidRDefault="006407BE" w:rsidP="00867497">
      <w:pPr>
        <w:tabs>
          <w:tab w:val="left" w:pos="3402"/>
        </w:tabs>
      </w:pPr>
      <w:sdt>
        <w:sdtPr>
          <w:id w:val="-1071569572"/>
          <w15:color w:val="FFFF00"/>
          <w14:checkbox>
            <w14:checked w14:val="0"/>
            <w14:checkedState w14:val="2612" w14:font="MS Gothic"/>
            <w14:uncheckedState w14:val="2610" w14:font="MS Gothic"/>
          </w14:checkbox>
        </w:sdtPr>
        <w:sdtEndPr/>
        <w:sdtContent>
          <w:r w:rsidR="001E247C" w:rsidRPr="003422DD">
            <w:rPr>
              <w:rFonts w:ascii="Segoe UI Symbol" w:hAnsi="Segoe UI Symbol" w:cs="Segoe UI Symbol"/>
            </w:rPr>
            <w:t>☐</w:t>
          </w:r>
        </w:sdtContent>
      </w:sdt>
      <w:r w:rsidR="002A0DCE" w:rsidRPr="003422DD">
        <w:t xml:space="preserve"> Registered nurse.</w:t>
      </w:r>
      <w:r w:rsidR="002A0DCE" w:rsidRPr="003422DD">
        <w:tab/>
      </w:r>
      <w:sdt>
        <w:sdtPr>
          <w:id w:val="-1497027050"/>
          <w15:color w:val="FFFF00"/>
          <w14:checkbox>
            <w14:checked w14:val="0"/>
            <w14:checkedState w14:val="2612" w14:font="MS Gothic"/>
            <w14:uncheckedState w14:val="2610" w14:font="MS Gothic"/>
          </w14:checkbox>
        </w:sdtPr>
        <w:sdtEndPr/>
        <w:sdtContent>
          <w:r w:rsidR="001E247C" w:rsidRPr="003422DD">
            <w:rPr>
              <w:rFonts w:ascii="Segoe UI Symbol" w:hAnsi="Segoe UI Symbol" w:cs="Segoe UI Symbol"/>
            </w:rPr>
            <w:t>☐</w:t>
          </w:r>
        </w:sdtContent>
      </w:sdt>
      <w:r w:rsidR="002A0DCE" w:rsidRPr="003422DD">
        <w:t xml:space="preserve"> Qualified social worker.</w:t>
      </w:r>
    </w:p>
    <w:p w14:paraId="17323950" w14:textId="1D6AB5E0" w:rsidR="002A0DCE" w:rsidRPr="003422DD" w:rsidRDefault="006407BE" w:rsidP="00867497">
      <w:pPr>
        <w:tabs>
          <w:tab w:val="left" w:pos="3402"/>
        </w:tabs>
      </w:pPr>
      <w:sdt>
        <w:sdtPr>
          <w:id w:val="-107357106"/>
          <w15:color w:val="FFFF00"/>
          <w14:checkbox>
            <w14:checked w14:val="0"/>
            <w14:checkedState w14:val="2612" w14:font="MS Gothic"/>
            <w14:uncheckedState w14:val="2610" w14:font="MS Gothic"/>
          </w14:checkbox>
        </w:sdtPr>
        <w:sdtEndPr/>
        <w:sdtContent>
          <w:r w:rsidR="001E247C" w:rsidRPr="003422DD">
            <w:rPr>
              <w:rFonts w:ascii="Segoe UI Symbol" w:hAnsi="Segoe UI Symbol" w:cs="Segoe UI Symbol"/>
            </w:rPr>
            <w:t>☐</w:t>
          </w:r>
        </w:sdtContent>
      </w:sdt>
      <w:r w:rsidR="002A0DCE" w:rsidRPr="003422DD">
        <w:t xml:space="preserve"> Registered physiotherapist.</w:t>
      </w:r>
      <w:r w:rsidR="002A0DCE" w:rsidRPr="003422DD">
        <w:tab/>
      </w:r>
      <w:sdt>
        <w:sdtPr>
          <w:id w:val="1312754733"/>
          <w15:color w:val="FFFF00"/>
          <w14:checkbox>
            <w14:checked w14:val="0"/>
            <w14:checkedState w14:val="2612" w14:font="MS Gothic"/>
            <w14:uncheckedState w14:val="2610" w14:font="MS Gothic"/>
          </w14:checkbox>
        </w:sdtPr>
        <w:sdtEndPr/>
        <w:sdtContent>
          <w:r w:rsidR="005D1207">
            <w:rPr>
              <w:rFonts w:ascii="MS Gothic" w:eastAsia="MS Gothic" w:hAnsi="MS Gothic" w:hint="eastAsia"/>
            </w:rPr>
            <w:t>☐</w:t>
          </w:r>
        </w:sdtContent>
      </w:sdt>
      <w:r w:rsidR="002A0DCE" w:rsidRPr="003422DD">
        <w:t xml:space="preserve"> Qualified speech pathologist.</w:t>
      </w:r>
    </w:p>
    <w:p w14:paraId="46EC6D66" w14:textId="66633ACE" w:rsidR="002A0DCE" w:rsidRPr="003422DD" w:rsidRDefault="006407BE" w:rsidP="005D1207">
      <w:pPr>
        <w:ind w:left="3402" w:hanging="3402"/>
      </w:pPr>
      <w:sdt>
        <w:sdtPr>
          <w:id w:val="-296065811"/>
          <w15:color w:val="FFFF00"/>
          <w14:checkbox>
            <w14:checked w14:val="0"/>
            <w14:checkedState w14:val="2612" w14:font="MS Gothic"/>
            <w14:uncheckedState w14:val="2610" w14:font="MS Gothic"/>
          </w14:checkbox>
        </w:sdtPr>
        <w:sdtEndPr/>
        <w:sdtContent>
          <w:r w:rsidR="005D1207">
            <w:rPr>
              <w:rFonts w:ascii="MS Gothic" w:eastAsia="MS Gothic" w:hAnsi="MS Gothic" w:hint="eastAsia"/>
            </w:rPr>
            <w:t>☐</w:t>
          </w:r>
        </w:sdtContent>
      </w:sdt>
      <w:r w:rsidR="002A0DCE" w:rsidRPr="003422DD">
        <w:t xml:space="preserve"> Registered psychologist.</w:t>
      </w:r>
      <w:r w:rsidR="005D1207">
        <w:tab/>
      </w:r>
      <w:sdt>
        <w:sdtPr>
          <w:id w:val="-565729946"/>
          <w15:color w:val="FFFF00"/>
          <w14:checkbox>
            <w14:checked w14:val="0"/>
            <w14:checkedState w14:val="2612" w14:font="MS Gothic"/>
            <w14:uncheckedState w14:val="2610" w14:font="MS Gothic"/>
          </w14:checkbox>
        </w:sdtPr>
        <w:sdtEndPr/>
        <w:sdtContent>
          <w:r w:rsidR="003058F9">
            <w:rPr>
              <w:rFonts w:ascii="MS Gothic" w:eastAsia="MS Gothic" w:hAnsi="MS Gothic" w:hint="eastAsia"/>
            </w:rPr>
            <w:t>☐</w:t>
          </w:r>
        </w:sdtContent>
      </w:sdt>
      <w:r w:rsidR="003058F9">
        <w:t xml:space="preserve"> Other (please specify)</w:t>
      </w:r>
    </w:p>
    <w:p w14:paraId="26D93185" w14:textId="18ED04C5" w:rsidR="00AA6110" w:rsidRPr="00E91B58" w:rsidRDefault="00AA6110" w:rsidP="002B58F2">
      <w:pPr>
        <w:tabs>
          <w:tab w:val="left" w:pos="3402"/>
        </w:tabs>
        <w:spacing w:after="0"/>
        <w:rPr>
          <w:rStyle w:val="Strong"/>
        </w:rPr>
      </w:pPr>
      <w:r w:rsidRPr="00E91B58">
        <w:rPr>
          <w:rStyle w:val="Strong"/>
        </w:rPr>
        <w:t>Name:</w:t>
      </w:r>
      <w:r w:rsidR="00710879">
        <w:rPr>
          <w:rStyle w:val="Strong"/>
        </w:rPr>
        <w:t xml:space="preserve"> </w:t>
      </w:r>
      <w:r w:rsidR="005538AF" w:rsidRPr="00E91B58">
        <w:rPr>
          <w:rStyle w:val="Strong"/>
        </w:rPr>
        <w:tab/>
      </w:r>
      <w:r w:rsidR="00E100DF" w:rsidRPr="00E91B58">
        <w:rPr>
          <w:rStyle w:val="Strong"/>
          <w:noProof/>
        </w:rPr>
        <mc:AlternateContent>
          <mc:Choice Requires="wps">
            <w:drawing>
              <wp:inline distT="0" distB="0" distL="0" distR="0" wp14:anchorId="18F44D6E" wp14:editId="08BD51F7">
                <wp:extent cx="3060000" cy="324000"/>
                <wp:effectExtent l="0" t="0" r="26670" b="19050"/>
                <wp:docPr id="38"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05AACD66"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18F44D6E" id="_x0000_s1071"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L04FA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">
                <v:textbox>
                  <w:txbxContent>
                    <w:p w14:paraId="05AACD66" w14:textId="77777777" w:rsidR="00E100DF" w:rsidRDefault="00E100DF" w:rsidP="00E100DF"/>
                  </w:txbxContent>
                </v:textbox>
                <w10:anchorlock/>
              </v:shape>
            </w:pict>
          </mc:Fallback>
        </mc:AlternateContent>
      </w:r>
    </w:p>
    <w:p w14:paraId="350154BA" w14:textId="57DCBB0D" w:rsidR="005078FA" w:rsidRPr="00E91B58" w:rsidRDefault="00AA6110" w:rsidP="002B58F2">
      <w:pPr>
        <w:tabs>
          <w:tab w:val="left" w:pos="3402"/>
        </w:tabs>
        <w:spacing w:after="0"/>
        <w:rPr>
          <w:rStyle w:val="Strong"/>
        </w:rPr>
      </w:pPr>
      <w:r w:rsidRPr="00E91B58">
        <w:rPr>
          <w:rStyle w:val="Strong"/>
        </w:rPr>
        <w:t>Organisation / business name:</w:t>
      </w:r>
      <w:r w:rsidR="00710879">
        <w:rPr>
          <w:rStyle w:val="Strong"/>
        </w:rPr>
        <w:t xml:space="preserve"> </w:t>
      </w:r>
      <w:r w:rsidR="005538AF" w:rsidRPr="00E91B58">
        <w:rPr>
          <w:rStyle w:val="Strong"/>
        </w:rPr>
        <w:tab/>
      </w:r>
      <w:r w:rsidR="00E100DF" w:rsidRPr="00E91B58">
        <w:rPr>
          <w:rStyle w:val="Strong"/>
          <w:noProof/>
        </w:rPr>
        <mc:AlternateContent>
          <mc:Choice Requires="wps">
            <w:drawing>
              <wp:inline distT="0" distB="0" distL="0" distR="0" wp14:anchorId="47EDEAE7" wp14:editId="2689C984">
                <wp:extent cx="3060000" cy="324000"/>
                <wp:effectExtent l="0" t="0" r="26670" b="19050"/>
                <wp:docPr id="39" name="Text Box 2" descr="E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11C7E442"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47EDEAE7" id="_x0000_s1072" type="#_x0000_t202" alt="Enter name"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">
                <v:textbox>
                  <w:txbxContent>
                    <w:p w14:paraId="11C7E442" w14:textId="77777777" w:rsidR="00E100DF" w:rsidRDefault="00E100DF" w:rsidP="00E100DF"/>
                  </w:txbxContent>
                </v:textbox>
                <w10:anchorlock/>
              </v:shape>
            </w:pict>
          </mc:Fallback>
        </mc:AlternateContent>
      </w:r>
    </w:p>
    <w:p w14:paraId="39B0F01D" w14:textId="4A00D87C" w:rsidR="00AA6110" w:rsidRDefault="00AA6110" w:rsidP="002B58F2">
      <w:pPr>
        <w:tabs>
          <w:tab w:val="left" w:pos="3402"/>
        </w:tabs>
        <w:spacing w:after="0"/>
        <w:rPr>
          <w:rStyle w:val="Strong"/>
        </w:rPr>
      </w:pPr>
      <w:r w:rsidRPr="00E91B58">
        <w:rPr>
          <w:rStyle w:val="Strong"/>
        </w:rPr>
        <w:t>Address:</w:t>
      </w:r>
      <w:r w:rsidR="00710879">
        <w:rPr>
          <w:rStyle w:val="Strong"/>
        </w:rPr>
        <w:t xml:space="preserve"> </w:t>
      </w:r>
      <w:r w:rsidR="003D3C31" w:rsidRPr="00E91B58">
        <w:rPr>
          <w:rStyle w:val="Strong"/>
        </w:rPr>
        <w:tab/>
      </w:r>
      <w:r w:rsidR="00E100DF" w:rsidRPr="00E91B58">
        <w:rPr>
          <w:rStyle w:val="Strong"/>
          <w:noProof/>
        </w:rPr>
        <mc:AlternateContent>
          <mc:Choice Requires="wps">
            <w:drawing>
              <wp:inline distT="0" distB="0" distL="0" distR="0" wp14:anchorId="5BF92FB3" wp14:editId="0A4F30C9">
                <wp:extent cx="3060000" cy="324000"/>
                <wp:effectExtent l="0" t="0" r="26670" b="19050"/>
                <wp:docPr id="42" name="Text Box 2" descr="Enter ad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534D00A8"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5BF92FB3" id="_x0000_s1073" type="#_x0000_t202" alt="Enter address"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">
                <v:textbox>
                  <w:txbxContent>
                    <w:p w14:paraId="534D00A8" w14:textId="77777777" w:rsidR="00E100DF" w:rsidRDefault="00E100DF" w:rsidP="00E100DF"/>
                  </w:txbxContent>
                </v:textbox>
                <w10:anchorlock/>
              </v:shape>
            </w:pict>
          </mc:Fallback>
        </mc:AlternateContent>
      </w:r>
    </w:p>
    <w:p w14:paraId="6C4595CA" w14:textId="2BA3227A" w:rsidR="00E465CF" w:rsidRPr="00E91B58" w:rsidRDefault="00E465CF" w:rsidP="002B58F2">
      <w:pPr>
        <w:tabs>
          <w:tab w:val="left" w:pos="3402"/>
        </w:tabs>
        <w:spacing w:after="0"/>
        <w:rPr>
          <w:rStyle w:val="Strong"/>
        </w:rPr>
      </w:pPr>
      <w:r>
        <w:rPr>
          <w:rStyle w:val="Strong"/>
        </w:rPr>
        <w:tab/>
      </w:r>
      <w:r w:rsidRPr="002B58F2">
        <w:rPr>
          <w:rStyle w:val="TitleChar"/>
          <w:noProof/>
        </w:rPr>
        <mc:AlternateContent>
          <mc:Choice Requires="wps">
            <w:drawing>
              <wp:inline distT="0" distB="0" distL="0" distR="0" wp14:anchorId="2C6E6E99" wp14:editId="2395B9FA">
                <wp:extent cx="3060000" cy="324000"/>
                <wp:effectExtent l="0" t="0" r="26670" b="19050"/>
                <wp:docPr id="63"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6E164FC7" w14:textId="77777777" w:rsidR="00E465CF" w:rsidRDefault="00E465CF" w:rsidP="00E465CF"/>
                        </w:txbxContent>
                      </wps:txbx>
                      <wps:bodyPr rot="0" vert="horz" wrap="square" lIns="91440" tIns="45720" rIns="91440" bIns="45720" anchor="t" anchorCtr="0">
                        <a:noAutofit/>
                      </wps:bodyPr>
                    </wps:wsp>
                  </a:graphicData>
                </a:graphic>
              </wp:inline>
            </w:drawing>
          </mc:Choice>
          <mc:Fallback>
            <w:pict>
              <v:shape w14:anchorId="2C6E6E99" id="_x0000_s1074"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">
                <v:textbox>
                  <w:txbxContent>
                    <w:p w14:paraId="6E164FC7" w14:textId="77777777" w:rsidR="00E465CF" w:rsidRDefault="00E465CF" w:rsidP="00E465CF"/>
                  </w:txbxContent>
                </v:textbox>
                <w10:anchorlock/>
              </v:shape>
            </w:pict>
          </mc:Fallback>
        </mc:AlternateContent>
      </w:r>
    </w:p>
    <w:p w14:paraId="53F8557C" w14:textId="1D7DE311" w:rsidR="00AA6110" w:rsidRPr="00E91B58" w:rsidRDefault="00AA6110" w:rsidP="002B58F2">
      <w:pPr>
        <w:tabs>
          <w:tab w:val="left" w:pos="3402"/>
        </w:tabs>
        <w:spacing w:after="0"/>
        <w:rPr>
          <w:rStyle w:val="Strong"/>
        </w:rPr>
      </w:pPr>
      <w:r w:rsidRPr="00E91B58">
        <w:rPr>
          <w:rStyle w:val="Strong"/>
        </w:rPr>
        <w:t>Phone:</w:t>
      </w:r>
      <w:r w:rsidR="00710879">
        <w:rPr>
          <w:rStyle w:val="Strong"/>
        </w:rPr>
        <w:t xml:space="preserve"> </w:t>
      </w:r>
      <w:r w:rsidR="00832BCF" w:rsidRPr="00E91B58">
        <w:rPr>
          <w:rStyle w:val="Strong"/>
        </w:rPr>
        <w:tab/>
      </w:r>
      <w:r w:rsidR="00E100DF" w:rsidRPr="00E91B58">
        <w:rPr>
          <w:rStyle w:val="Strong"/>
          <w:noProof/>
        </w:rPr>
        <mc:AlternateContent>
          <mc:Choice Requires="wps">
            <w:drawing>
              <wp:inline distT="0" distB="0" distL="0" distR="0" wp14:anchorId="4564BC1D" wp14:editId="16225F49">
                <wp:extent cx="3060000" cy="324000"/>
                <wp:effectExtent l="0" t="0" r="26670" b="19050"/>
                <wp:docPr id="45" name="Text Box 2" descr="Enter phone numb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07225DEE" w14:textId="77777777" w:rsidR="00E100DF" w:rsidRDefault="00E100DF" w:rsidP="00E100DF"/>
                        </w:txbxContent>
                      </wps:txbx>
                      <wps:bodyPr rot="0" vert="horz" wrap="square" lIns="91440" tIns="45720" rIns="91440" bIns="45720" anchor="t" anchorCtr="0">
                        <a:noAutofit/>
                      </wps:bodyPr>
                    </wps:wsp>
                  </a:graphicData>
                </a:graphic>
              </wp:inline>
            </w:drawing>
          </mc:Choice>
          <mc:Fallback>
            <w:pict>
              <v:shape w14:anchorId="4564BC1D" id="_x0000_s1075" type="#_x0000_t202" alt="Enter phone number"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">
                <v:textbox>
                  <w:txbxContent>
                    <w:p w14:paraId="07225DEE" w14:textId="77777777" w:rsidR="00E100DF" w:rsidRDefault="00E100DF" w:rsidP="00E100DF"/>
                  </w:txbxContent>
                </v:textbox>
                <w10:anchorlock/>
              </v:shape>
            </w:pict>
          </mc:Fallback>
        </mc:AlternateContent>
      </w:r>
    </w:p>
    <w:p w14:paraId="00604C83" w14:textId="017CCABD" w:rsidR="00BD179C" w:rsidRPr="00E91B58" w:rsidRDefault="00AA6110" w:rsidP="003F5DE5">
      <w:pPr>
        <w:tabs>
          <w:tab w:val="left" w:pos="3402"/>
        </w:tabs>
        <w:rPr>
          <w:rStyle w:val="Strong"/>
        </w:rPr>
      </w:pPr>
      <w:r w:rsidRPr="00E91B58">
        <w:rPr>
          <w:rStyle w:val="Strong"/>
        </w:rPr>
        <w:t>Email:</w:t>
      </w:r>
      <w:r w:rsidR="00710879">
        <w:rPr>
          <w:rStyle w:val="Strong"/>
        </w:rPr>
        <w:t xml:space="preserve"> </w:t>
      </w:r>
      <w:r w:rsidR="00832BCF" w:rsidRPr="00E91B58">
        <w:rPr>
          <w:rStyle w:val="Strong"/>
        </w:rPr>
        <w:tab/>
      </w:r>
      <w:r w:rsidR="00A05C46" w:rsidRPr="00E91B58">
        <w:rPr>
          <w:rStyle w:val="Strong"/>
          <w:noProof/>
        </w:rPr>
        <mc:AlternateContent>
          <mc:Choice Requires="wps">
            <w:drawing>
              <wp:inline distT="0" distB="0" distL="0" distR="0" wp14:anchorId="2052039B" wp14:editId="79CB6417">
                <wp:extent cx="3060000" cy="324000"/>
                <wp:effectExtent l="0" t="0" r="26670" b="19050"/>
                <wp:docPr id="49" name="Text Box 2" descr="Enter Emai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00" cy="324000"/>
                        </a:xfrm>
                        <a:prstGeom prst="rect">
                          <a:avLst/>
                        </a:prstGeom>
                        <a:solidFill>
                          <a:srgbClr val="FFFFFF"/>
                        </a:solidFill>
                        <a:ln w="9525">
                          <a:solidFill>
                            <a:srgbClr val="000000"/>
                          </a:solidFill>
                          <a:miter lim="800000"/>
                          <a:headEnd/>
                          <a:tailEnd/>
                        </a:ln>
                      </wps:spPr>
                      <wps:txbx>
                        <w:txbxContent>
                          <w:p w14:paraId="1E04C9D3" w14:textId="77777777" w:rsidR="00A05C46" w:rsidRDefault="00A05C46" w:rsidP="00A05C46"/>
                        </w:txbxContent>
                      </wps:txbx>
                      <wps:bodyPr rot="0" vert="horz" wrap="square" lIns="91440" tIns="45720" rIns="91440" bIns="45720" anchor="t" anchorCtr="0">
                        <a:noAutofit/>
                      </wps:bodyPr>
                    </wps:wsp>
                  </a:graphicData>
                </a:graphic>
              </wp:inline>
            </w:drawing>
          </mc:Choice>
          <mc:Fallback>
            <w:pict>
              <v:shape w14:anchorId="2052039B" id="_x0000_s1076" type="#_x0000_t202" alt="Enter Email" style="width:240.95pt;height: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">
                <v:textbox>
                  <w:txbxContent>
                    <w:p w14:paraId="1E04C9D3" w14:textId="77777777" w:rsidR="00A05C46" w:rsidRDefault="00A05C46" w:rsidP="00A05C46"/>
                  </w:txbxContent>
                </v:textbox>
                <w10:anchorlock/>
              </v:shape>
            </w:pict>
          </mc:Fallback>
        </mc:AlternateContent>
      </w:r>
    </w:p>
    <w:p w14:paraId="2205D643" w14:textId="2B7A53AF" w:rsidR="002A0DCE" w:rsidRPr="00F122A8" w:rsidRDefault="002A0DCE" w:rsidP="003F5DE5">
      <w:pPr>
        <w:spacing w:before="160"/>
        <w:rPr>
          <w:rStyle w:val="Strong"/>
        </w:rPr>
      </w:pPr>
      <w:r w:rsidRPr="00F122A8">
        <w:rPr>
          <w:rStyle w:val="Strong"/>
        </w:rPr>
        <w:t>I have seen the applicant in a professional capacity for:</w:t>
      </w:r>
      <w:r w:rsidR="00456D5B" w:rsidRPr="00F122A8">
        <w:rPr>
          <w:rStyle w:val="Strong"/>
        </w:rPr>
        <w:t xml:space="preserve"> </w:t>
      </w:r>
    </w:p>
    <w:p w14:paraId="5DD28A00" w14:textId="391A5DFF" w:rsidR="000F6B3C" w:rsidRDefault="00456D5B" w:rsidP="00867497">
      <w:pPr>
        <w:ind w:left="720"/>
      </w:pPr>
      <w:r w:rsidRPr="003422DD">
        <w:rPr>
          <w:noProof/>
        </w:rPr>
        <mc:AlternateContent>
          <mc:Choice Requires="wps">
            <w:drawing>
              <wp:inline distT="0" distB="0" distL="0" distR="0" wp14:anchorId="7ED006B3" wp14:editId="4FA0F2DC">
                <wp:extent cx="1064895" cy="341630"/>
                <wp:effectExtent l="0" t="0" r="20955" b="20320"/>
                <wp:docPr id="57" name="Text Box 2" descr="Enter number of yea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895" cy="341630"/>
                        </a:xfrm>
                        <a:prstGeom prst="rect">
                          <a:avLst/>
                        </a:prstGeom>
                        <a:solidFill>
                          <a:srgbClr val="FFFFFF"/>
                        </a:solidFill>
                        <a:ln w="9525">
                          <a:solidFill>
                            <a:srgbClr val="000000"/>
                          </a:solidFill>
                          <a:miter lim="800000"/>
                          <a:headEnd/>
                          <a:tailEnd/>
                        </a:ln>
                      </wps:spPr>
                      <wps:txbx>
                        <w:txbxContent>
                          <w:p w14:paraId="4CF32BA8" w14:textId="77777777" w:rsidR="00456D5B" w:rsidRPr="003422DD" w:rsidRDefault="00456D5B" w:rsidP="00867497"/>
                        </w:txbxContent>
                      </wps:txbx>
                      <wps:bodyPr rot="0" vert="horz" wrap="square" lIns="91440" tIns="45720" rIns="91440" bIns="45720" anchor="t" anchorCtr="0">
                        <a:noAutofit/>
                      </wps:bodyPr>
                    </wps:wsp>
                  </a:graphicData>
                </a:graphic>
              </wp:inline>
            </w:drawing>
          </mc:Choice>
          <mc:Fallback>
            <w:pict>
              <v:shape w14:anchorId="7ED006B3" id="_x0000_s1077" type="#_x0000_t202" alt="Enter number of years" style="width:83.85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">
                <v:textbox>
                  <w:txbxContent>
                    <w:p w14:paraId="4CF32BA8" w14:textId="77777777" w:rsidR="00456D5B" w:rsidRPr="003422DD" w:rsidRDefault="00456D5B" w:rsidP="00867497"/>
                  </w:txbxContent>
                </v:textbox>
                <w10:anchorlock/>
              </v:shape>
            </w:pict>
          </mc:Fallback>
        </mc:AlternateContent>
      </w:r>
      <w:r w:rsidR="00B632C2" w:rsidRPr="00E91B58">
        <w:rPr>
          <w:rStyle w:val="Strong"/>
        </w:rPr>
        <w:t>Years</w:t>
      </w:r>
      <w:r w:rsidR="0089488F" w:rsidRPr="00E91B58">
        <w:rPr>
          <w:rStyle w:val="Strong"/>
        </w:rPr>
        <w:tab/>
      </w:r>
      <w:r w:rsidR="00712E52" w:rsidRPr="00E91B58">
        <w:rPr>
          <w:rStyle w:val="Strong"/>
        </w:rPr>
        <w:tab/>
      </w:r>
      <w:r w:rsidRPr="00E91B58">
        <w:rPr>
          <w:rStyle w:val="Strong"/>
          <w:noProof/>
        </w:rPr>
        <mc:AlternateContent>
          <mc:Choice Requires="wps">
            <w:drawing>
              <wp:inline distT="0" distB="0" distL="0" distR="0" wp14:anchorId="5EC2E95B" wp14:editId="3167FFEB">
                <wp:extent cx="1064895" cy="341630"/>
                <wp:effectExtent l="0" t="0" r="20955" b="20320"/>
                <wp:docPr id="55" name="Text Box 2" descr="Enter number of month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4895" cy="341630"/>
                        </a:xfrm>
                        <a:prstGeom prst="rect">
                          <a:avLst/>
                        </a:prstGeom>
                        <a:solidFill>
                          <a:srgbClr val="FFFFFF"/>
                        </a:solidFill>
                        <a:ln w="9525">
                          <a:solidFill>
                            <a:srgbClr val="000000"/>
                          </a:solidFill>
                          <a:miter lim="800000"/>
                          <a:headEnd/>
                          <a:tailEnd/>
                        </a:ln>
                      </wps:spPr>
                      <wps:txbx>
                        <w:txbxContent>
                          <w:p w14:paraId="663E0442" w14:textId="77777777" w:rsidR="00456D5B" w:rsidRPr="003422DD" w:rsidRDefault="00456D5B" w:rsidP="003422DD"/>
                        </w:txbxContent>
                      </wps:txbx>
                      <wps:bodyPr rot="0" vert="horz" wrap="square" lIns="91440" tIns="45720" rIns="91440" bIns="45720" anchor="t" anchorCtr="0">
                        <a:noAutofit/>
                      </wps:bodyPr>
                    </wps:wsp>
                  </a:graphicData>
                </a:graphic>
              </wp:inline>
            </w:drawing>
          </mc:Choice>
          <mc:Fallback>
            <w:pict>
              <v:shape w14:anchorId="5EC2E95B" id="_x0000_s1078" type="#_x0000_t202" alt="Enter number of months" style="width:83.85pt;height:2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">
                <v:textbox>
                  <w:txbxContent>
                    <w:p w14:paraId="663E0442" w14:textId="77777777" w:rsidR="00456D5B" w:rsidRPr="003422DD" w:rsidRDefault="00456D5B" w:rsidP="003422DD"/>
                  </w:txbxContent>
                </v:textbox>
                <w10:anchorlock/>
              </v:shape>
            </w:pict>
          </mc:Fallback>
        </mc:AlternateContent>
      </w:r>
      <w:r w:rsidR="00B632C2" w:rsidRPr="00E91B58">
        <w:rPr>
          <w:rStyle w:val="Strong"/>
        </w:rPr>
        <w:t>Months</w:t>
      </w:r>
    </w:p>
    <w:p w14:paraId="1D6E9F4F" w14:textId="37E25139" w:rsidR="00812B42" w:rsidRDefault="00812B42">
      <w:r>
        <w:br w:type="page"/>
      </w:r>
    </w:p>
    <w:p w14:paraId="1EFA87FB" w14:textId="7F9914F6" w:rsidR="00B632C2" w:rsidRPr="003422DD" w:rsidRDefault="00B632C2" w:rsidP="003422DD">
      <w:r w:rsidRPr="003422DD">
        <w:lastRenderedPageBreak/>
        <w:t>Provide details about the treatment and recovery available to the applicant and indicate if the applicant will require attendant care support for the rest of his</w:t>
      </w:r>
      <w:r w:rsidR="0028775E">
        <w:t>/</w:t>
      </w:r>
      <w:r w:rsidRPr="003422DD">
        <w:t xml:space="preserve"> her life to enable them to access community venues and activities.</w:t>
      </w:r>
      <w:r w:rsidR="000D7404" w:rsidRPr="003422DD">
        <w:t xml:space="preserve"> </w:t>
      </w:r>
      <w:r w:rsidR="00103072" w:rsidRPr="003422DD">
        <w:rPr>
          <w:noProof/>
        </w:rPr>
        <mc:AlternateContent>
          <mc:Choice Requires="wps">
            <w:drawing>
              <wp:inline distT="0" distB="0" distL="0" distR="0" wp14:anchorId="6654BDD3" wp14:editId="2A6B9579">
                <wp:extent cx="5654675" cy="1543050"/>
                <wp:effectExtent l="0" t="0" r="22225" b="19050"/>
                <wp:docPr id="70" name="Text Box 2" descr="Enter description of support requir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675" cy="1543050"/>
                        </a:xfrm>
                        <a:prstGeom prst="rect">
                          <a:avLst/>
                        </a:prstGeom>
                        <a:solidFill>
                          <a:srgbClr val="FFFFFF"/>
                        </a:solidFill>
                        <a:ln w="9525">
                          <a:solidFill>
                            <a:srgbClr val="000000"/>
                          </a:solidFill>
                          <a:miter lim="800000"/>
                          <a:headEnd/>
                          <a:tailEnd/>
                        </a:ln>
                      </wps:spPr>
                      <wps:txbx>
                        <w:txbxContent>
                          <w:p w14:paraId="0671BB44" w14:textId="77777777" w:rsidR="00103072" w:rsidRDefault="00103072" w:rsidP="00103072"/>
                        </w:txbxContent>
                      </wps:txbx>
                      <wps:bodyPr rot="0" vert="horz" wrap="square" lIns="91440" tIns="45720" rIns="91440" bIns="45720" anchor="t" anchorCtr="0">
                        <a:noAutofit/>
                      </wps:bodyPr>
                    </wps:wsp>
                  </a:graphicData>
                </a:graphic>
              </wp:inline>
            </w:drawing>
          </mc:Choice>
          <mc:Fallback>
            <w:pict>
              <v:shape w14:anchorId="6654BDD3" id="_x0000_s1079" type="#_x0000_t202" alt="Enter description of support required" style="width:445.25pt;height:1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">
                <v:textbox>
                  <w:txbxContent>
                    <w:p w14:paraId="0671BB44" w14:textId="77777777" w:rsidR="00103072" w:rsidRDefault="00103072" w:rsidP="00103072"/>
                  </w:txbxContent>
                </v:textbox>
                <w10:anchorlock/>
              </v:shape>
            </w:pict>
          </mc:Fallback>
        </mc:AlternateContent>
      </w:r>
    </w:p>
    <w:p w14:paraId="5BC1C2C7" w14:textId="658BE2C5" w:rsidR="00867497" w:rsidRPr="00F122A8" w:rsidRDefault="00937E38" w:rsidP="00F122A8">
      <w:pPr>
        <w:rPr>
          <w:rStyle w:val="Strong"/>
        </w:rPr>
      </w:pPr>
      <w:r>
        <w:rPr>
          <w:rStyle w:val="Strong"/>
        </w:rPr>
        <w:t>How much does t</w:t>
      </w:r>
      <w:r w:rsidR="00B1142C" w:rsidRPr="00F122A8">
        <w:rPr>
          <w:rStyle w:val="Strong"/>
        </w:rPr>
        <w:t>he applicant need support to access the community?</w:t>
      </w:r>
    </w:p>
    <w:p w14:paraId="7E9C7724" w14:textId="675DAD98" w:rsidR="00DA6626" w:rsidRPr="003422DD" w:rsidRDefault="006407BE" w:rsidP="003F5DE5">
      <w:pPr>
        <w:spacing w:after="0"/>
        <w:ind w:left="720"/>
      </w:pPr>
      <w:sdt>
        <w:sdtPr>
          <w:id w:val="1045180523"/>
          <w15:color w:val="FFFF00"/>
          <w14:checkbox>
            <w14:checked w14:val="0"/>
            <w14:checkedState w14:val="2612" w14:font="MS Gothic"/>
            <w14:uncheckedState w14:val="2610" w14:font="MS Gothic"/>
          </w14:checkbox>
        </w:sdtPr>
        <w:sdtEndPr/>
        <w:sdtContent>
          <w:r w:rsidR="004853DE" w:rsidRPr="003422DD">
            <w:rPr>
              <w:rFonts w:ascii="Segoe UI Symbol" w:hAnsi="Segoe UI Symbol" w:cs="Segoe UI Symbol"/>
            </w:rPr>
            <w:t>☐</w:t>
          </w:r>
        </w:sdtContent>
      </w:sdt>
      <w:r w:rsidR="00B1142C" w:rsidRPr="003422DD">
        <w:t xml:space="preserve"> </w:t>
      </w:r>
      <w:r w:rsidR="00AD0666" w:rsidRPr="003422DD">
        <w:t>All</w:t>
      </w:r>
      <w:r w:rsidR="00B1142C" w:rsidRPr="003422DD">
        <w:t xml:space="preserve"> the time (75-100%)</w:t>
      </w:r>
    </w:p>
    <w:p w14:paraId="46675AA7" w14:textId="4B068750" w:rsidR="00DA6626" w:rsidRPr="003422DD" w:rsidRDefault="006407BE" w:rsidP="003F5DE5">
      <w:pPr>
        <w:spacing w:after="0"/>
        <w:ind w:left="720"/>
      </w:pPr>
      <w:sdt>
        <w:sdtPr>
          <w:id w:val="-1089386354"/>
          <w15:color w:val="FFFF00"/>
          <w14:checkbox>
            <w14:checked w14:val="0"/>
            <w14:checkedState w14:val="2612" w14:font="MS Gothic"/>
            <w14:uncheckedState w14:val="2610" w14:font="MS Gothic"/>
          </w14:checkbox>
        </w:sdtPr>
        <w:sdtEndPr/>
        <w:sdtContent>
          <w:r w:rsidR="00B1142C" w:rsidRPr="003422DD">
            <w:rPr>
              <w:rFonts w:ascii="Segoe UI Symbol" w:hAnsi="Segoe UI Symbol" w:cs="Segoe UI Symbol"/>
            </w:rPr>
            <w:t>☐</w:t>
          </w:r>
        </w:sdtContent>
      </w:sdt>
      <w:r w:rsidR="00B1142C" w:rsidRPr="003422DD">
        <w:t xml:space="preserve"> Most of the time (50-75%)</w:t>
      </w:r>
    </w:p>
    <w:p w14:paraId="2FE354C9" w14:textId="499ED982" w:rsidR="00DA6626" w:rsidRPr="003422DD" w:rsidRDefault="006407BE" w:rsidP="003F5DE5">
      <w:pPr>
        <w:spacing w:after="0"/>
        <w:ind w:left="720"/>
      </w:pPr>
      <w:sdt>
        <w:sdtPr>
          <w:id w:val="-1329973707"/>
          <w15:color w:val="FFFF00"/>
          <w14:checkbox>
            <w14:checked w14:val="0"/>
            <w14:checkedState w14:val="2612" w14:font="MS Gothic"/>
            <w14:uncheckedState w14:val="2610" w14:font="MS Gothic"/>
          </w14:checkbox>
        </w:sdtPr>
        <w:sdtEndPr/>
        <w:sdtContent>
          <w:r w:rsidR="00B1142C" w:rsidRPr="003422DD">
            <w:rPr>
              <w:rFonts w:ascii="Segoe UI Symbol" w:hAnsi="Segoe UI Symbol" w:cs="Segoe UI Symbol"/>
            </w:rPr>
            <w:t>☐</w:t>
          </w:r>
        </w:sdtContent>
      </w:sdt>
      <w:r w:rsidR="00B1142C" w:rsidRPr="003422DD">
        <w:t xml:space="preserve"> Sometimes (25-50%)</w:t>
      </w:r>
    </w:p>
    <w:p w14:paraId="5D0F3813" w14:textId="50B7A289" w:rsidR="00B1142C" w:rsidRPr="003422DD" w:rsidRDefault="006407BE" w:rsidP="003F5DE5">
      <w:pPr>
        <w:spacing w:after="0"/>
        <w:ind w:left="720"/>
      </w:pPr>
      <w:sdt>
        <w:sdtPr>
          <w:id w:val="-578908952"/>
          <w15:color w:val="FFFF00"/>
          <w14:checkbox>
            <w14:checked w14:val="0"/>
            <w14:checkedState w14:val="2612" w14:font="MS Gothic"/>
            <w14:uncheckedState w14:val="2610" w14:font="MS Gothic"/>
          </w14:checkbox>
        </w:sdtPr>
        <w:sdtEndPr/>
        <w:sdtContent>
          <w:r w:rsidR="00B1142C" w:rsidRPr="003422DD">
            <w:rPr>
              <w:rFonts w:ascii="Segoe UI Symbol" w:hAnsi="Segoe UI Symbol" w:cs="Segoe UI Symbol"/>
            </w:rPr>
            <w:t>☐</w:t>
          </w:r>
        </w:sdtContent>
      </w:sdt>
      <w:r w:rsidR="00B1142C" w:rsidRPr="003422DD">
        <w:t xml:space="preserve"> Not often (25% or less)</w:t>
      </w:r>
    </w:p>
    <w:p w14:paraId="4036FFC4" w14:textId="6D9ACC6E" w:rsidR="009A1D2A" w:rsidRDefault="009A1D2A" w:rsidP="0097389B">
      <w:pPr>
        <w:pStyle w:val="Heading2"/>
      </w:pPr>
      <w:r>
        <w:t>Declaration</w:t>
      </w:r>
    </w:p>
    <w:p w14:paraId="18FEC62A" w14:textId="56C3DB40" w:rsidR="009A1D2A" w:rsidRPr="00812B42" w:rsidRDefault="009A1D2A" w:rsidP="003422DD">
      <w:pPr>
        <w:rPr>
          <w:rStyle w:val="Strong"/>
        </w:rPr>
      </w:pPr>
      <w:r>
        <w:t xml:space="preserve">As </w:t>
      </w:r>
      <w:r w:rsidR="00C8094D" w:rsidRPr="003422DD">
        <w:t>Health Professional</w:t>
      </w:r>
      <w:r w:rsidR="007D6D3E" w:rsidRPr="003422DD">
        <w:t xml:space="preserve"> providing professional service to the applicants</w:t>
      </w:r>
      <w:r w:rsidRPr="00812B42">
        <w:rPr>
          <w:rStyle w:val="Strong"/>
        </w:rPr>
        <w:t>, it’s important that you sign this form only if you:</w:t>
      </w:r>
    </w:p>
    <w:p w14:paraId="5AAF5180" w14:textId="76ED6B7C" w:rsidR="0089488F" w:rsidRPr="003422DD" w:rsidRDefault="00461A06" w:rsidP="00232377">
      <w:pPr>
        <w:pStyle w:val="ListParagraph"/>
        <w:numPr>
          <w:ilvl w:val="0"/>
          <w:numId w:val="6"/>
        </w:numPr>
      </w:pPr>
      <w:r>
        <w:t xml:space="preserve">have read all the information contained within this form and </w:t>
      </w:r>
      <w:r w:rsidR="008F2D96" w:rsidRPr="003422DD">
        <w:t xml:space="preserve">verified </w:t>
      </w:r>
      <w:r w:rsidRPr="003422DD">
        <w:t xml:space="preserve">it is correct to the best of </w:t>
      </w:r>
      <w:r w:rsidR="0028775E">
        <w:t xml:space="preserve">your </w:t>
      </w:r>
      <w:r w:rsidRPr="003422DD">
        <w:t>knowledge.</w:t>
      </w:r>
    </w:p>
    <w:p w14:paraId="310CB820" w14:textId="7B92AA6A" w:rsidR="0089488F" w:rsidRPr="003422DD" w:rsidRDefault="00461A06" w:rsidP="00232377">
      <w:pPr>
        <w:pStyle w:val="ListParagraph"/>
        <w:numPr>
          <w:ilvl w:val="0"/>
          <w:numId w:val="6"/>
        </w:numPr>
      </w:pPr>
      <w:r>
        <w:t>a</w:t>
      </w:r>
      <w:r w:rsidR="00E84013" w:rsidRPr="003422DD">
        <w:t>re</w:t>
      </w:r>
      <w:r w:rsidRPr="003422DD">
        <w:t xml:space="preserve"> not the applicant or an immediate family member of the applicant.</w:t>
      </w:r>
    </w:p>
    <w:p w14:paraId="33B3F3DA" w14:textId="5C9D5867" w:rsidR="0089488F" w:rsidRPr="003422DD" w:rsidRDefault="00461A06" w:rsidP="00232377">
      <w:pPr>
        <w:pStyle w:val="ListParagraph"/>
        <w:numPr>
          <w:ilvl w:val="0"/>
          <w:numId w:val="6"/>
        </w:numPr>
      </w:pPr>
      <w:r>
        <w:t xml:space="preserve">agree to offer all reasonable information to assist the Companion Card program to determine the </w:t>
      </w:r>
      <w:r w:rsidR="00F80324" w:rsidRPr="003422DD">
        <w:t>applicant’s</w:t>
      </w:r>
      <w:r w:rsidRPr="003422DD">
        <w:t xml:space="preserve"> eligibility.</w:t>
      </w:r>
    </w:p>
    <w:p w14:paraId="0D267A4C" w14:textId="4C99E221" w:rsidR="00461A06" w:rsidRPr="003422DD" w:rsidRDefault="00461A06" w:rsidP="00232377">
      <w:pPr>
        <w:pStyle w:val="ListParagraph"/>
        <w:numPr>
          <w:ilvl w:val="0"/>
          <w:numId w:val="6"/>
        </w:numPr>
      </w:pPr>
      <w:r>
        <w:t xml:space="preserve">have </w:t>
      </w:r>
      <w:r w:rsidR="00E84013" w:rsidRPr="003422DD">
        <w:t>verified</w:t>
      </w:r>
      <w:r w:rsidRPr="003422DD">
        <w:t xml:space="preserve"> the photograph</w:t>
      </w:r>
      <w:r w:rsidR="00097D5B" w:rsidRPr="003422DD">
        <w:t xml:space="preserve"> is of</w:t>
      </w:r>
      <w:r w:rsidRPr="003422DD">
        <w:t xml:space="preserve"> the applicant.</w:t>
      </w:r>
    </w:p>
    <w:p w14:paraId="182E7CDE" w14:textId="61666720" w:rsidR="00461A06" w:rsidRDefault="00461A06" w:rsidP="00232377">
      <w:pPr>
        <w:pStyle w:val="ListParagraph"/>
        <w:numPr>
          <w:ilvl w:val="0"/>
          <w:numId w:val="6"/>
        </w:numPr>
      </w:pPr>
      <w:r>
        <w:t>understand it is an offence to provide any false information in this application.</w:t>
      </w:r>
    </w:p>
    <w:p w14:paraId="308F1137" w14:textId="4CB60BAE" w:rsidR="004E0F9F" w:rsidRDefault="004E0F9F" w:rsidP="004E0F9F">
      <w:r>
        <w:rPr>
          <w:noProof/>
        </w:rPr>
        <w:drawing>
          <wp:inline distT="0" distB="0" distL="0" distR="0" wp14:anchorId="5758038D" wp14:editId="5A534626">
            <wp:extent cx="4143375" cy="685800"/>
            <wp:effectExtent l="0" t="0" r="9525" b="0"/>
            <wp:docPr id="59" name="Picture 59" descr="Graphic of a signature bloc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 of a signature block&#10;"/>
                    <pic:cNvPicPr/>
                  </pic:nvPicPr>
                  <pic:blipFill>
                    <a:blip r:embed="rId12"/>
                    <a:stretch>
                      <a:fillRect/>
                    </a:stretch>
                  </pic:blipFill>
                  <pic:spPr>
                    <a:xfrm>
                      <a:off x="0" y="0"/>
                      <a:ext cx="4143375" cy="685800"/>
                    </a:xfrm>
                    <a:prstGeom prst="rect">
                      <a:avLst/>
                    </a:prstGeom>
                  </pic:spPr>
                </pic:pic>
              </a:graphicData>
            </a:graphic>
          </wp:inline>
        </w:drawing>
      </w:r>
      <w:r w:rsidR="004C10D7">
        <w:t>S</w:t>
      </w:r>
      <w:r w:rsidR="00FC3F58">
        <w:t>ignature</w:t>
      </w:r>
    </w:p>
    <w:p w14:paraId="5A9EBD47" w14:textId="18BC4816" w:rsidR="00AF067A" w:rsidRPr="003422DD" w:rsidRDefault="00AF067A" w:rsidP="003422DD">
      <w:r w:rsidRPr="003422DD">
        <w:rPr>
          <w:noProof/>
        </w:rPr>
        <mc:AlternateContent>
          <mc:Choice Requires="wps">
            <w:drawing>
              <wp:inline distT="0" distB="0" distL="0" distR="0" wp14:anchorId="647B5C9E" wp14:editId="07837BB9">
                <wp:extent cx="2390775" cy="371475"/>
                <wp:effectExtent l="0" t="0" r="28575" b="28575"/>
                <wp:docPr id="66" name="Text Box 2" descr="Enter date sign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371475"/>
                        </a:xfrm>
                        <a:prstGeom prst="rect">
                          <a:avLst/>
                        </a:prstGeom>
                        <a:solidFill>
                          <a:srgbClr val="FFFFFF"/>
                        </a:solidFill>
                        <a:ln w="9525">
                          <a:solidFill>
                            <a:srgbClr val="000000"/>
                          </a:solidFill>
                          <a:miter lim="800000"/>
                          <a:headEnd/>
                          <a:tailEnd/>
                        </a:ln>
                      </wps:spPr>
                      <wps:txbx>
                        <w:txbxContent>
                          <w:p w14:paraId="7C978225" w14:textId="0A262CDE" w:rsidR="00AF067A" w:rsidRDefault="001D0D2C" w:rsidP="00AF067A">
                            <w:r>
                              <w:t>Date:</w:t>
                            </w:r>
                          </w:p>
                        </w:txbxContent>
                      </wps:txbx>
                      <wps:bodyPr rot="0" vert="horz" wrap="square" lIns="91440" tIns="45720" rIns="91440" bIns="45720" anchor="t" anchorCtr="0">
                        <a:noAutofit/>
                      </wps:bodyPr>
                    </wps:wsp>
                  </a:graphicData>
                </a:graphic>
              </wp:inline>
            </w:drawing>
          </mc:Choice>
          <mc:Fallback>
            <w:pict>
              <v:shape w14:anchorId="647B5C9E" id="_x0000_s1080" type="#_x0000_t202" alt="Enter date signed" style="width:188.2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">
                <v:textbox>
                  <w:txbxContent>
                    <w:p w14:paraId="7C978225" w14:textId="0A262CDE" w:rsidR="00AF067A" w:rsidRDefault="001D0D2C" w:rsidP="00AF067A">
                      <w:r>
                        <w:t>Date:</w:t>
                      </w:r>
                    </w:p>
                  </w:txbxContent>
                </v:textbox>
                <w10:anchorlock/>
              </v:shape>
            </w:pict>
          </mc:Fallback>
        </mc:AlternateContent>
      </w:r>
    </w:p>
    <w:p w14:paraId="61927C62" w14:textId="77777777" w:rsidR="001F3DD5" w:rsidRPr="003422DD" w:rsidRDefault="00F80324" w:rsidP="003422DD">
      <w:r>
        <w:t>O</w:t>
      </w:r>
      <w:r w:rsidRPr="003422DD">
        <w:t>rganisation seal / stamp</w:t>
      </w:r>
      <w:r w:rsidR="005F367A" w:rsidRPr="003422DD">
        <w:t>:</w:t>
      </w:r>
      <w:r w:rsidR="005F367A" w:rsidRPr="003422DD">
        <w:br/>
      </w:r>
      <w:r w:rsidR="005F367A" w:rsidRPr="003422DD">
        <w:rPr>
          <w:noProof/>
        </w:rPr>
        <mc:AlternateContent>
          <mc:Choice Requires="wps">
            <w:drawing>
              <wp:inline distT="0" distB="0" distL="0" distR="0" wp14:anchorId="6D910D9C" wp14:editId="70C417B3">
                <wp:extent cx="2726055" cy="852805"/>
                <wp:effectExtent l="0" t="0" r="17145" b="23495"/>
                <wp:docPr id="24" name="Rectangle 24" descr="Text box to place Organisation seal / stamp"/>
                <wp:cNvGraphicFramePr/>
                <a:graphic xmlns:a="http://schemas.openxmlformats.org/drawingml/2006/main">
                  <a:graphicData uri="http://schemas.microsoft.com/office/word/2010/wordprocessingShape">
                    <wps:wsp>
                      <wps:cNvSpPr/>
                      <wps:spPr>
                        <a:xfrm>
                          <a:off x="0" y="0"/>
                          <a:ext cx="2726055" cy="852805"/>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9B078BC" id="Rectangle 24" o:spid="_x0000_s1026" alt="Text box to place Organisation seal / stamp" style="width:214.65pt;height: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" filled="f" strokecolor="black [3213]" strokeweight="1pt">
                <w10:anchorlock/>
              </v:rect>
            </w:pict>
          </mc:Fallback>
        </mc:AlternateContent>
      </w:r>
      <w:r w:rsidR="000A04F1" w:rsidRPr="003422DD">
        <w:br/>
      </w:r>
    </w:p>
    <w:p w14:paraId="6D62B350" w14:textId="4BBA96DD" w:rsidR="00F603C4" w:rsidRPr="003422DD" w:rsidRDefault="00CC7CF4" w:rsidP="003422DD">
      <w:r w:rsidRPr="003422DD">
        <w:lastRenderedPageBreak/>
        <w:t>All information collected throughout this application process will be recorded and stored in a database and used solely for the purposes of administering the Companion Card. The information you provide in this application form will not be sh</w:t>
      </w:r>
      <w:r w:rsidR="00E31D83" w:rsidRPr="003422DD">
        <w:t>a</w:t>
      </w:r>
      <w:r w:rsidRPr="003422DD">
        <w:t xml:space="preserve">red, </w:t>
      </w:r>
      <w:r w:rsidR="00E31D83" w:rsidRPr="003422DD">
        <w:t>used,</w:t>
      </w:r>
      <w:r w:rsidRPr="003422DD">
        <w:t xml:space="preserve"> or disclosed to anyone who is not involved in the administration or implementation of the program. The information collected can be accessed via a Right to Information request.</w:t>
      </w:r>
    </w:p>
    <w:sectPr w:rsidR="00F603C4" w:rsidRPr="003422DD" w:rsidSect="00EB1A67">
      <w:headerReference w:type="default" r:id="rId15"/>
      <w:footerReference w:type="default" r:id="rId16"/>
      <w:pgSz w:w="11906" w:h="16838"/>
      <w:pgMar w:top="144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76AF0" w14:textId="77777777" w:rsidR="003C377B" w:rsidRPr="003422DD" w:rsidRDefault="003C377B" w:rsidP="003422DD">
      <w:r>
        <w:separator/>
      </w:r>
    </w:p>
  </w:endnote>
  <w:endnote w:type="continuationSeparator" w:id="0">
    <w:p w14:paraId="240B7455" w14:textId="77777777" w:rsidR="003C377B" w:rsidRPr="003422DD" w:rsidRDefault="003C377B" w:rsidP="00342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826737"/>
      <w:docPartObj>
        <w:docPartGallery w:val="Page Numbers (Bottom of Page)"/>
        <w:docPartUnique/>
      </w:docPartObj>
    </w:sdtPr>
    <w:sdtEndPr>
      <w:rPr>
        <w:noProof/>
      </w:rPr>
    </w:sdtEndPr>
    <w:sdtContent>
      <w:p w14:paraId="4E34BE4B" w14:textId="5232740A" w:rsidR="004921F1" w:rsidRDefault="004921F1" w:rsidP="00182EC5">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4E75E9E0" w14:textId="77777777" w:rsidR="004921F1" w:rsidRDefault="00492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975C8" w14:textId="77777777" w:rsidR="003C377B" w:rsidRPr="003422DD" w:rsidRDefault="003C377B" w:rsidP="003422DD">
      <w:r>
        <w:separator/>
      </w:r>
    </w:p>
  </w:footnote>
  <w:footnote w:type="continuationSeparator" w:id="0">
    <w:p w14:paraId="1F384747" w14:textId="77777777" w:rsidR="003C377B" w:rsidRPr="003422DD" w:rsidRDefault="003C377B" w:rsidP="00342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D4BBB" w14:textId="20F181B2" w:rsidR="000E7132" w:rsidRDefault="007D428D" w:rsidP="00FB2C5F">
    <w:pPr>
      <w:pStyle w:val="Header"/>
    </w:pPr>
    <w:r w:rsidRPr="003422DD">
      <w:rPr>
        <w:noProof/>
      </w:rPr>
      <w:drawing>
        <wp:anchor distT="0" distB="0" distL="114300" distR="114300" simplePos="0" relativeHeight="251659264" behindDoc="0" locked="0" layoutInCell="1" allowOverlap="1" wp14:anchorId="3F5BEF1E" wp14:editId="69BBE501">
          <wp:simplePos x="0" y="0"/>
          <wp:positionH relativeFrom="margin">
            <wp:align>right</wp:align>
          </wp:positionH>
          <wp:positionV relativeFrom="paragraph">
            <wp:posOffset>-269240</wp:posOffset>
          </wp:positionV>
          <wp:extent cx="1722755" cy="723900"/>
          <wp:effectExtent l="0" t="0" r="0" b="0"/>
          <wp:wrapTopAndBottom/>
          <wp:docPr id="69"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722755" cy="723900"/>
                  </a:xfrm>
                  <a:prstGeom prst="rect">
                    <a:avLst/>
                  </a:prstGeom>
                </pic:spPr>
              </pic:pic>
            </a:graphicData>
          </a:graphic>
          <wp14:sizeRelH relativeFrom="margin">
            <wp14:pctWidth>0</wp14:pctWidth>
          </wp14:sizeRelH>
          <wp14:sizeRelV relativeFrom="margin">
            <wp14:pctHeight>0</wp14:pctHeight>
          </wp14:sizeRelV>
        </wp:anchor>
      </w:drawing>
    </w:r>
    <w:r w:rsidR="00FB2C5F" w:rsidRPr="003422DD">
      <w:rPr>
        <w:noProof/>
      </w:rPr>
      <w:drawing>
        <wp:anchor distT="0" distB="0" distL="114300" distR="114300" simplePos="0" relativeHeight="251658240" behindDoc="1" locked="0" layoutInCell="1" allowOverlap="1" wp14:anchorId="22F9D405" wp14:editId="684D5850">
          <wp:simplePos x="0" y="0"/>
          <wp:positionH relativeFrom="margin">
            <wp:posOffset>-238125</wp:posOffset>
          </wp:positionH>
          <wp:positionV relativeFrom="paragraph">
            <wp:posOffset>-336550</wp:posOffset>
          </wp:positionV>
          <wp:extent cx="854075" cy="790575"/>
          <wp:effectExtent l="0" t="0" r="3175" b="9525"/>
          <wp:wrapTight wrapText="bothSides">
            <wp:wrapPolygon edited="0">
              <wp:start x="0" y="0"/>
              <wp:lineTo x="0" y="21340"/>
              <wp:lineTo x="21199" y="21340"/>
              <wp:lineTo x="21199" y="0"/>
              <wp:lineTo x="0" y="0"/>
            </wp:wrapPolygon>
          </wp:wrapTight>
          <wp:docPr id="71" name="Pictur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407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A4A"/>
    <w:multiLevelType w:val="hybridMultilevel"/>
    <w:tmpl w:val="6DD283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13E17"/>
    <w:multiLevelType w:val="hybridMultilevel"/>
    <w:tmpl w:val="80EA10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6C27085"/>
    <w:multiLevelType w:val="hybridMultilevel"/>
    <w:tmpl w:val="E760E3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910684"/>
    <w:multiLevelType w:val="hybridMultilevel"/>
    <w:tmpl w:val="54908F9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AC51E45"/>
    <w:multiLevelType w:val="hybridMultilevel"/>
    <w:tmpl w:val="E9A4E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236D7E"/>
    <w:multiLevelType w:val="hybridMultilevel"/>
    <w:tmpl w:val="5C4431A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40BD9"/>
    <w:multiLevelType w:val="hybridMultilevel"/>
    <w:tmpl w:val="5C4431A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D9C6814"/>
    <w:multiLevelType w:val="hybridMultilevel"/>
    <w:tmpl w:val="10D2C49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C344E08"/>
    <w:multiLevelType w:val="hybridMultilevel"/>
    <w:tmpl w:val="DB82AF9A"/>
    <w:lvl w:ilvl="0" w:tplc="B4BE92B2">
      <w:start w:val="1"/>
      <w:numFmt w:val="decimal"/>
      <w:pStyle w:val="Heading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64C76"/>
    <w:multiLevelType w:val="hybridMultilevel"/>
    <w:tmpl w:val="0B5AD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7815246"/>
    <w:multiLevelType w:val="hybridMultilevel"/>
    <w:tmpl w:val="1804AD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52716535">
    <w:abstractNumId w:val="8"/>
  </w:num>
  <w:num w:numId="2" w16cid:durableId="1465469468">
    <w:abstractNumId w:val="1"/>
  </w:num>
  <w:num w:numId="3" w16cid:durableId="88550111">
    <w:abstractNumId w:val="4"/>
  </w:num>
  <w:num w:numId="4" w16cid:durableId="1136068158">
    <w:abstractNumId w:val="10"/>
  </w:num>
  <w:num w:numId="5" w16cid:durableId="1875384727">
    <w:abstractNumId w:val="9"/>
  </w:num>
  <w:num w:numId="6" w16cid:durableId="1182813950">
    <w:abstractNumId w:val="3"/>
  </w:num>
  <w:num w:numId="7" w16cid:durableId="891356228">
    <w:abstractNumId w:val="2"/>
  </w:num>
  <w:num w:numId="8" w16cid:durableId="1431002486">
    <w:abstractNumId w:val="0"/>
  </w:num>
  <w:num w:numId="9" w16cid:durableId="1868711287">
    <w:abstractNumId w:val="7"/>
  </w:num>
  <w:num w:numId="10" w16cid:durableId="2038457433">
    <w:abstractNumId w:val="6"/>
  </w:num>
  <w:num w:numId="11" w16cid:durableId="909534995">
    <w:abstractNumId w:val="5"/>
  </w:num>
  <w:num w:numId="12" w16cid:durableId="2120249826">
    <w:abstractNumId w:val="8"/>
  </w:num>
  <w:num w:numId="13" w16cid:durableId="375474775">
    <w:abstractNumId w:val="8"/>
  </w:num>
  <w:num w:numId="14" w16cid:durableId="617027713">
    <w:abstractNumId w:val="8"/>
  </w:num>
  <w:num w:numId="15" w16cid:durableId="471336725">
    <w:abstractNumId w:val="8"/>
  </w:num>
  <w:num w:numId="16" w16cid:durableId="974873171">
    <w:abstractNumId w:val="8"/>
  </w:num>
  <w:num w:numId="17" w16cid:durableId="1628778549">
    <w:abstractNumId w:val="8"/>
  </w:num>
  <w:num w:numId="18" w16cid:durableId="506017534">
    <w:abstractNumId w:val="8"/>
  </w:num>
  <w:num w:numId="19" w16cid:durableId="89516924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0" w:nlCheck="1" w:checkStyle="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bUwsLA0NTeysLRU0lEKTi0uzszPAykwNKwFAPr5TuUtAAAA"/>
  </w:docVars>
  <w:rsids>
    <w:rsidRoot w:val="000E7132"/>
    <w:rsid w:val="0000785C"/>
    <w:rsid w:val="00007E49"/>
    <w:rsid w:val="00014A60"/>
    <w:rsid w:val="00020D6A"/>
    <w:rsid w:val="000233CD"/>
    <w:rsid w:val="00023D21"/>
    <w:rsid w:val="0003169E"/>
    <w:rsid w:val="00031E5A"/>
    <w:rsid w:val="00033E73"/>
    <w:rsid w:val="00043CF2"/>
    <w:rsid w:val="0004603C"/>
    <w:rsid w:val="00051ED4"/>
    <w:rsid w:val="00060BBB"/>
    <w:rsid w:val="000702BD"/>
    <w:rsid w:val="000732E1"/>
    <w:rsid w:val="0007654B"/>
    <w:rsid w:val="00076B99"/>
    <w:rsid w:val="00077773"/>
    <w:rsid w:val="0008129E"/>
    <w:rsid w:val="00083B62"/>
    <w:rsid w:val="00083C5E"/>
    <w:rsid w:val="00087BDF"/>
    <w:rsid w:val="00092A5D"/>
    <w:rsid w:val="00093A51"/>
    <w:rsid w:val="000967A3"/>
    <w:rsid w:val="00097D5B"/>
    <w:rsid w:val="000A04F1"/>
    <w:rsid w:val="000B320A"/>
    <w:rsid w:val="000B39D0"/>
    <w:rsid w:val="000C2C07"/>
    <w:rsid w:val="000D2546"/>
    <w:rsid w:val="000D7404"/>
    <w:rsid w:val="000E1426"/>
    <w:rsid w:val="000E2147"/>
    <w:rsid w:val="000E238C"/>
    <w:rsid w:val="000E7132"/>
    <w:rsid w:val="000F0902"/>
    <w:rsid w:val="000F2A23"/>
    <w:rsid w:val="000F6B3C"/>
    <w:rsid w:val="000F6E1F"/>
    <w:rsid w:val="00103072"/>
    <w:rsid w:val="00103750"/>
    <w:rsid w:val="001077C0"/>
    <w:rsid w:val="001110D6"/>
    <w:rsid w:val="0011341D"/>
    <w:rsid w:val="00124ECC"/>
    <w:rsid w:val="00132429"/>
    <w:rsid w:val="00136B9C"/>
    <w:rsid w:val="00157151"/>
    <w:rsid w:val="00166EF7"/>
    <w:rsid w:val="00172B05"/>
    <w:rsid w:val="001741FA"/>
    <w:rsid w:val="001757FB"/>
    <w:rsid w:val="00177BF4"/>
    <w:rsid w:val="001812E4"/>
    <w:rsid w:val="00182EC5"/>
    <w:rsid w:val="001838ED"/>
    <w:rsid w:val="00190A19"/>
    <w:rsid w:val="0019388B"/>
    <w:rsid w:val="001955D8"/>
    <w:rsid w:val="001B5C3C"/>
    <w:rsid w:val="001C1318"/>
    <w:rsid w:val="001C1D5C"/>
    <w:rsid w:val="001C20DF"/>
    <w:rsid w:val="001D0D2C"/>
    <w:rsid w:val="001D4635"/>
    <w:rsid w:val="001D533F"/>
    <w:rsid w:val="001E0F5D"/>
    <w:rsid w:val="001E247C"/>
    <w:rsid w:val="001E2C1F"/>
    <w:rsid w:val="001F3DD5"/>
    <w:rsid w:val="001F50FA"/>
    <w:rsid w:val="001F5E48"/>
    <w:rsid w:val="00203E82"/>
    <w:rsid w:val="00206082"/>
    <w:rsid w:val="0020682E"/>
    <w:rsid w:val="00206A59"/>
    <w:rsid w:val="00213E58"/>
    <w:rsid w:val="00214243"/>
    <w:rsid w:val="002160F0"/>
    <w:rsid w:val="00220674"/>
    <w:rsid w:val="002262B8"/>
    <w:rsid w:val="002311C7"/>
    <w:rsid w:val="00232377"/>
    <w:rsid w:val="002326EA"/>
    <w:rsid w:val="002336C9"/>
    <w:rsid w:val="00234BF5"/>
    <w:rsid w:val="00247B67"/>
    <w:rsid w:val="0026100F"/>
    <w:rsid w:val="0026212A"/>
    <w:rsid w:val="002656B6"/>
    <w:rsid w:val="002657D4"/>
    <w:rsid w:val="00266C32"/>
    <w:rsid w:val="0027239C"/>
    <w:rsid w:val="0028775E"/>
    <w:rsid w:val="00290E1B"/>
    <w:rsid w:val="00296800"/>
    <w:rsid w:val="002A0DCE"/>
    <w:rsid w:val="002A1ACF"/>
    <w:rsid w:val="002A1ED2"/>
    <w:rsid w:val="002A6299"/>
    <w:rsid w:val="002B58F2"/>
    <w:rsid w:val="002C132A"/>
    <w:rsid w:val="002D020F"/>
    <w:rsid w:val="002D179F"/>
    <w:rsid w:val="00305785"/>
    <w:rsid w:val="003058F9"/>
    <w:rsid w:val="00307F29"/>
    <w:rsid w:val="0032245C"/>
    <w:rsid w:val="00330CF7"/>
    <w:rsid w:val="00334AD5"/>
    <w:rsid w:val="00336C57"/>
    <w:rsid w:val="003422DD"/>
    <w:rsid w:val="00350473"/>
    <w:rsid w:val="00353240"/>
    <w:rsid w:val="00363BEC"/>
    <w:rsid w:val="0037346B"/>
    <w:rsid w:val="00376D8A"/>
    <w:rsid w:val="00376F5C"/>
    <w:rsid w:val="00391286"/>
    <w:rsid w:val="00395079"/>
    <w:rsid w:val="003A7BFA"/>
    <w:rsid w:val="003B0393"/>
    <w:rsid w:val="003B0701"/>
    <w:rsid w:val="003B3BDC"/>
    <w:rsid w:val="003B4369"/>
    <w:rsid w:val="003C0759"/>
    <w:rsid w:val="003C1158"/>
    <w:rsid w:val="003C377B"/>
    <w:rsid w:val="003C5361"/>
    <w:rsid w:val="003C698E"/>
    <w:rsid w:val="003D3C31"/>
    <w:rsid w:val="003D485E"/>
    <w:rsid w:val="003D4F7E"/>
    <w:rsid w:val="003E270A"/>
    <w:rsid w:val="003E42AD"/>
    <w:rsid w:val="003E76B9"/>
    <w:rsid w:val="003F1CA2"/>
    <w:rsid w:val="003F5DE5"/>
    <w:rsid w:val="003F61B3"/>
    <w:rsid w:val="00405BE8"/>
    <w:rsid w:val="00406501"/>
    <w:rsid w:val="0041394E"/>
    <w:rsid w:val="00421977"/>
    <w:rsid w:val="0042290D"/>
    <w:rsid w:val="00422C50"/>
    <w:rsid w:val="004301DE"/>
    <w:rsid w:val="004308EC"/>
    <w:rsid w:val="00437653"/>
    <w:rsid w:val="00442351"/>
    <w:rsid w:val="00446612"/>
    <w:rsid w:val="00447FEF"/>
    <w:rsid w:val="00456C11"/>
    <w:rsid w:val="00456D5B"/>
    <w:rsid w:val="00461A06"/>
    <w:rsid w:val="00470056"/>
    <w:rsid w:val="0047383B"/>
    <w:rsid w:val="00476702"/>
    <w:rsid w:val="004853DE"/>
    <w:rsid w:val="00491392"/>
    <w:rsid w:val="004921F1"/>
    <w:rsid w:val="00497BB9"/>
    <w:rsid w:val="004A10D0"/>
    <w:rsid w:val="004A52FE"/>
    <w:rsid w:val="004A7C1F"/>
    <w:rsid w:val="004B1973"/>
    <w:rsid w:val="004B29CC"/>
    <w:rsid w:val="004B58AC"/>
    <w:rsid w:val="004B5CB7"/>
    <w:rsid w:val="004C10D7"/>
    <w:rsid w:val="004C793D"/>
    <w:rsid w:val="004D4BDE"/>
    <w:rsid w:val="004D564C"/>
    <w:rsid w:val="004E0F9F"/>
    <w:rsid w:val="004F0A3B"/>
    <w:rsid w:val="004F2ACA"/>
    <w:rsid w:val="004F56B5"/>
    <w:rsid w:val="0050376A"/>
    <w:rsid w:val="00503933"/>
    <w:rsid w:val="00506EE4"/>
    <w:rsid w:val="00507754"/>
    <w:rsid w:val="005078FA"/>
    <w:rsid w:val="00517474"/>
    <w:rsid w:val="00517F46"/>
    <w:rsid w:val="005230AC"/>
    <w:rsid w:val="0053304B"/>
    <w:rsid w:val="005338F9"/>
    <w:rsid w:val="005462B9"/>
    <w:rsid w:val="00546AF8"/>
    <w:rsid w:val="00552175"/>
    <w:rsid w:val="00552D8D"/>
    <w:rsid w:val="005538AF"/>
    <w:rsid w:val="00563B4E"/>
    <w:rsid w:val="005722F8"/>
    <w:rsid w:val="005739F0"/>
    <w:rsid w:val="00597DF0"/>
    <w:rsid w:val="005A3C04"/>
    <w:rsid w:val="005A60FC"/>
    <w:rsid w:val="005B7067"/>
    <w:rsid w:val="005C394D"/>
    <w:rsid w:val="005D1207"/>
    <w:rsid w:val="005D16EC"/>
    <w:rsid w:val="005D22FA"/>
    <w:rsid w:val="005E009E"/>
    <w:rsid w:val="005E4E18"/>
    <w:rsid w:val="005E6E20"/>
    <w:rsid w:val="005E7E13"/>
    <w:rsid w:val="005F1C86"/>
    <w:rsid w:val="005F2CBE"/>
    <w:rsid w:val="005F367A"/>
    <w:rsid w:val="005F62A0"/>
    <w:rsid w:val="005F7A83"/>
    <w:rsid w:val="006312C3"/>
    <w:rsid w:val="00633EC9"/>
    <w:rsid w:val="00643CD8"/>
    <w:rsid w:val="00645153"/>
    <w:rsid w:val="006477BD"/>
    <w:rsid w:val="00652AAB"/>
    <w:rsid w:val="00664A5C"/>
    <w:rsid w:val="0066532E"/>
    <w:rsid w:val="006705E6"/>
    <w:rsid w:val="00674F17"/>
    <w:rsid w:val="00675AE9"/>
    <w:rsid w:val="00676CC2"/>
    <w:rsid w:val="006819AC"/>
    <w:rsid w:val="0068322A"/>
    <w:rsid w:val="00690E55"/>
    <w:rsid w:val="006B0485"/>
    <w:rsid w:val="006B0AE1"/>
    <w:rsid w:val="006B5D44"/>
    <w:rsid w:val="006B6C30"/>
    <w:rsid w:val="006D0923"/>
    <w:rsid w:val="006E7DAE"/>
    <w:rsid w:val="006F3EF0"/>
    <w:rsid w:val="006F40BB"/>
    <w:rsid w:val="006F498F"/>
    <w:rsid w:val="006F612A"/>
    <w:rsid w:val="006F6C9A"/>
    <w:rsid w:val="00700AD2"/>
    <w:rsid w:val="00710879"/>
    <w:rsid w:val="00711681"/>
    <w:rsid w:val="00711CAF"/>
    <w:rsid w:val="00712E52"/>
    <w:rsid w:val="007174AD"/>
    <w:rsid w:val="00717E54"/>
    <w:rsid w:val="00727998"/>
    <w:rsid w:val="00730C2E"/>
    <w:rsid w:val="007322BE"/>
    <w:rsid w:val="0073240B"/>
    <w:rsid w:val="00736A65"/>
    <w:rsid w:val="00743D0D"/>
    <w:rsid w:val="00745711"/>
    <w:rsid w:val="00745728"/>
    <w:rsid w:val="00746536"/>
    <w:rsid w:val="007472E1"/>
    <w:rsid w:val="007574E0"/>
    <w:rsid w:val="00757E39"/>
    <w:rsid w:val="00766BA7"/>
    <w:rsid w:val="00766D4E"/>
    <w:rsid w:val="00770A4C"/>
    <w:rsid w:val="007740A0"/>
    <w:rsid w:val="0078220A"/>
    <w:rsid w:val="00797D82"/>
    <w:rsid w:val="007A18D0"/>
    <w:rsid w:val="007A3C31"/>
    <w:rsid w:val="007B2C46"/>
    <w:rsid w:val="007C5958"/>
    <w:rsid w:val="007C5AC6"/>
    <w:rsid w:val="007C7424"/>
    <w:rsid w:val="007D1655"/>
    <w:rsid w:val="007D21E2"/>
    <w:rsid w:val="007D22EC"/>
    <w:rsid w:val="007D428D"/>
    <w:rsid w:val="007D6785"/>
    <w:rsid w:val="007D6D3E"/>
    <w:rsid w:val="007E2386"/>
    <w:rsid w:val="008001C1"/>
    <w:rsid w:val="0080243E"/>
    <w:rsid w:val="00812B42"/>
    <w:rsid w:val="00815FB1"/>
    <w:rsid w:val="00817794"/>
    <w:rsid w:val="00822C84"/>
    <w:rsid w:val="008256A9"/>
    <w:rsid w:val="00832BCF"/>
    <w:rsid w:val="00832C76"/>
    <w:rsid w:val="00834400"/>
    <w:rsid w:val="008460E6"/>
    <w:rsid w:val="00852993"/>
    <w:rsid w:val="00853487"/>
    <w:rsid w:val="00864C50"/>
    <w:rsid w:val="00864EB3"/>
    <w:rsid w:val="00865206"/>
    <w:rsid w:val="00866157"/>
    <w:rsid w:val="00866BBE"/>
    <w:rsid w:val="0086722A"/>
    <w:rsid w:val="00867497"/>
    <w:rsid w:val="00867F91"/>
    <w:rsid w:val="00883B39"/>
    <w:rsid w:val="0089098F"/>
    <w:rsid w:val="0089488F"/>
    <w:rsid w:val="008A3BF6"/>
    <w:rsid w:val="008A4D97"/>
    <w:rsid w:val="008B76FC"/>
    <w:rsid w:val="008E453E"/>
    <w:rsid w:val="008E6033"/>
    <w:rsid w:val="008E7FD0"/>
    <w:rsid w:val="008F2D96"/>
    <w:rsid w:val="00903149"/>
    <w:rsid w:val="00903778"/>
    <w:rsid w:val="00905589"/>
    <w:rsid w:val="00911078"/>
    <w:rsid w:val="009129D1"/>
    <w:rsid w:val="00923444"/>
    <w:rsid w:val="00927469"/>
    <w:rsid w:val="00937E38"/>
    <w:rsid w:val="009518D3"/>
    <w:rsid w:val="00963675"/>
    <w:rsid w:val="009702F3"/>
    <w:rsid w:val="00970972"/>
    <w:rsid w:val="0097389B"/>
    <w:rsid w:val="00995ED2"/>
    <w:rsid w:val="009A1D2A"/>
    <w:rsid w:val="009A7486"/>
    <w:rsid w:val="009B4CF6"/>
    <w:rsid w:val="009C1CB4"/>
    <w:rsid w:val="009C2F19"/>
    <w:rsid w:val="009C43EE"/>
    <w:rsid w:val="009D6926"/>
    <w:rsid w:val="009E0D03"/>
    <w:rsid w:val="009E1081"/>
    <w:rsid w:val="009F1E9F"/>
    <w:rsid w:val="009F44FC"/>
    <w:rsid w:val="009F638C"/>
    <w:rsid w:val="00A05C46"/>
    <w:rsid w:val="00A06918"/>
    <w:rsid w:val="00A13E15"/>
    <w:rsid w:val="00A23040"/>
    <w:rsid w:val="00A25EDB"/>
    <w:rsid w:val="00A264FC"/>
    <w:rsid w:val="00A36A5D"/>
    <w:rsid w:val="00A371AD"/>
    <w:rsid w:val="00A42C7D"/>
    <w:rsid w:val="00A4409A"/>
    <w:rsid w:val="00A5166D"/>
    <w:rsid w:val="00A77831"/>
    <w:rsid w:val="00A8105E"/>
    <w:rsid w:val="00A8732D"/>
    <w:rsid w:val="00A928C7"/>
    <w:rsid w:val="00A95923"/>
    <w:rsid w:val="00AA6110"/>
    <w:rsid w:val="00AB5563"/>
    <w:rsid w:val="00AB6BA3"/>
    <w:rsid w:val="00AB763A"/>
    <w:rsid w:val="00AB7BF3"/>
    <w:rsid w:val="00AC01BD"/>
    <w:rsid w:val="00AC1F78"/>
    <w:rsid w:val="00AC39D4"/>
    <w:rsid w:val="00AC3B11"/>
    <w:rsid w:val="00AD0666"/>
    <w:rsid w:val="00AE075C"/>
    <w:rsid w:val="00AE47A7"/>
    <w:rsid w:val="00AF067A"/>
    <w:rsid w:val="00B00F62"/>
    <w:rsid w:val="00B1142C"/>
    <w:rsid w:val="00B14913"/>
    <w:rsid w:val="00B17E45"/>
    <w:rsid w:val="00B30E33"/>
    <w:rsid w:val="00B414D0"/>
    <w:rsid w:val="00B54B0F"/>
    <w:rsid w:val="00B632C2"/>
    <w:rsid w:val="00B65214"/>
    <w:rsid w:val="00B71754"/>
    <w:rsid w:val="00B834E1"/>
    <w:rsid w:val="00B85087"/>
    <w:rsid w:val="00B96FEB"/>
    <w:rsid w:val="00BA1FDF"/>
    <w:rsid w:val="00BA3C47"/>
    <w:rsid w:val="00BA6BE3"/>
    <w:rsid w:val="00BA79B0"/>
    <w:rsid w:val="00BB6518"/>
    <w:rsid w:val="00BC375E"/>
    <w:rsid w:val="00BC4F2E"/>
    <w:rsid w:val="00BC7E69"/>
    <w:rsid w:val="00BD00FE"/>
    <w:rsid w:val="00BD179C"/>
    <w:rsid w:val="00BD1BDD"/>
    <w:rsid w:val="00BD2A57"/>
    <w:rsid w:val="00BD3439"/>
    <w:rsid w:val="00BD4CA6"/>
    <w:rsid w:val="00BD56AE"/>
    <w:rsid w:val="00BE0231"/>
    <w:rsid w:val="00BE1B7E"/>
    <w:rsid w:val="00BE40E9"/>
    <w:rsid w:val="00BF0C19"/>
    <w:rsid w:val="00BF4CEF"/>
    <w:rsid w:val="00C10655"/>
    <w:rsid w:val="00C16FE3"/>
    <w:rsid w:val="00C306DF"/>
    <w:rsid w:val="00C337CE"/>
    <w:rsid w:val="00C45966"/>
    <w:rsid w:val="00C63126"/>
    <w:rsid w:val="00C64622"/>
    <w:rsid w:val="00C8023B"/>
    <w:rsid w:val="00C8094D"/>
    <w:rsid w:val="00C84AA6"/>
    <w:rsid w:val="00C84D5A"/>
    <w:rsid w:val="00CA0F8F"/>
    <w:rsid w:val="00CA3692"/>
    <w:rsid w:val="00CA68AB"/>
    <w:rsid w:val="00CB6AFC"/>
    <w:rsid w:val="00CC54AA"/>
    <w:rsid w:val="00CC7CF4"/>
    <w:rsid w:val="00CD184D"/>
    <w:rsid w:val="00CD5FD3"/>
    <w:rsid w:val="00CF076F"/>
    <w:rsid w:val="00CF2973"/>
    <w:rsid w:val="00D01468"/>
    <w:rsid w:val="00D01A6C"/>
    <w:rsid w:val="00D03569"/>
    <w:rsid w:val="00D13866"/>
    <w:rsid w:val="00D1707C"/>
    <w:rsid w:val="00D3097E"/>
    <w:rsid w:val="00D31C8F"/>
    <w:rsid w:val="00D32851"/>
    <w:rsid w:val="00D3618F"/>
    <w:rsid w:val="00D51FD0"/>
    <w:rsid w:val="00D53C4E"/>
    <w:rsid w:val="00D53C55"/>
    <w:rsid w:val="00D54138"/>
    <w:rsid w:val="00D60DDD"/>
    <w:rsid w:val="00D62EB6"/>
    <w:rsid w:val="00D66A94"/>
    <w:rsid w:val="00D72B7C"/>
    <w:rsid w:val="00D73456"/>
    <w:rsid w:val="00D75F0C"/>
    <w:rsid w:val="00D808E2"/>
    <w:rsid w:val="00D82DE4"/>
    <w:rsid w:val="00D85C8B"/>
    <w:rsid w:val="00D8713B"/>
    <w:rsid w:val="00D90743"/>
    <w:rsid w:val="00DA0166"/>
    <w:rsid w:val="00DA02B5"/>
    <w:rsid w:val="00DA21DB"/>
    <w:rsid w:val="00DA234E"/>
    <w:rsid w:val="00DA2F58"/>
    <w:rsid w:val="00DA6626"/>
    <w:rsid w:val="00DB6D98"/>
    <w:rsid w:val="00DE41B3"/>
    <w:rsid w:val="00DE6B3B"/>
    <w:rsid w:val="00DF4C85"/>
    <w:rsid w:val="00DF68A6"/>
    <w:rsid w:val="00E100DF"/>
    <w:rsid w:val="00E265E0"/>
    <w:rsid w:val="00E30CD7"/>
    <w:rsid w:val="00E31ADE"/>
    <w:rsid w:val="00E31D83"/>
    <w:rsid w:val="00E32544"/>
    <w:rsid w:val="00E3332F"/>
    <w:rsid w:val="00E45276"/>
    <w:rsid w:val="00E465CF"/>
    <w:rsid w:val="00E53A46"/>
    <w:rsid w:val="00E54AF8"/>
    <w:rsid w:val="00E564C3"/>
    <w:rsid w:val="00E7137D"/>
    <w:rsid w:val="00E81B74"/>
    <w:rsid w:val="00E82F6F"/>
    <w:rsid w:val="00E83977"/>
    <w:rsid w:val="00E83AF0"/>
    <w:rsid w:val="00E84013"/>
    <w:rsid w:val="00E84625"/>
    <w:rsid w:val="00E857BE"/>
    <w:rsid w:val="00E91B58"/>
    <w:rsid w:val="00E92756"/>
    <w:rsid w:val="00E92B8F"/>
    <w:rsid w:val="00E96B8B"/>
    <w:rsid w:val="00EA0320"/>
    <w:rsid w:val="00EA4DB0"/>
    <w:rsid w:val="00EB12CD"/>
    <w:rsid w:val="00EB1A67"/>
    <w:rsid w:val="00EB30DD"/>
    <w:rsid w:val="00EC2EEE"/>
    <w:rsid w:val="00EC48B8"/>
    <w:rsid w:val="00EC6937"/>
    <w:rsid w:val="00EC6EB9"/>
    <w:rsid w:val="00ED23B2"/>
    <w:rsid w:val="00ED4324"/>
    <w:rsid w:val="00ED71C2"/>
    <w:rsid w:val="00EE3579"/>
    <w:rsid w:val="00EE701A"/>
    <w:rsid w:val="00EF10CB"/>
    <w:rsid w:val="00EF2273"/>
    <w:rsid w:val="00EF3DBA"/>
    <w:rsid w:val="00F040B7"/>
    <w:rsid w:val="00F122A8"/>
    <w:rsid w:val="00F235FC"/>
    <w:rsid w:val="00F410CC"/>
    <w:rsid w:val="00F47153"/>
    <w:rsid w:val="00F50140"/>
    <w:rsid w:val="00F52CC6"/>
    <w:rsid w:val="00F571B5"/>
    <w:rsid w:val="00F603C4"/>
    <w:rsid w:val="00F6283D"/>
    <w:rsid w:val="00F637A4"/>
    <w:rsid w:val="00F66C40"/>
    <w:rsid w:val="00F66FA0"/>
    <w:rsid w:val="00F674A6"/>
    <w:rsid w:val="00F730F4"/>
    <w:rsid w:val="00F80324"/>
    <w:rsid w:val="00F815E6"/>
    <w:rsid w:val="00F83528"/>
    <w:rsid w:val="00F85D87"/>
    <w:rsid w:val="00F943FE"/>
    <w:rsid w:val="00FB2A4C"/>
    <w:rsid w:val="00FB2C5F"/>
    <w:rsid w:val="00FB3A1D"/>
    <w:rsid w:val="00FC3F58"/>
    <w:rsid w:val="00FC68DA"/>
    <w:rsid w:val="00FD17AA"/>
    <w:rsid w:val="00FF0A0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A387A"/>
  <w15:chartTrackingRefBased/>
  <w15:docId w15:val="{B05254DF-41D4-458E-B589-0B35165A7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743D0D"/>
    <w:pPr>
      <w:numPr>
        <w:numId w:val="1"/>
      </w:numPr>
      <w:outlineLvl w:val="0"/>
    </w:pPr>
    <w:rPr>
      <w:rFonts w:ascii="Cambria" w:hAnsi="Cambria"/>
      <w:bCs/>
      <w:color w:val="FFC000" w:themeColor="accent4"/>
      <w:sz w:val="28"/>
      <w:szCs w:val="28"/>
      <w14:textOutline w14:w="11112" w14:cap="flat" w14:cmpd="sng" w14:algn="ctr">
        <w14:solidFill>
          <w14:schemeClr w14:val="accent2"/>
        </w14:solidFill>
        <w14:prstDash w14:val="solid"/>
        <w14:round/>
      </w14:textOutline>
    </w:rPr>
  </w:style>
  <w:style w:type="paragraph" w:styleId="Heading2">
    <w:name w:val="heading 2"/>
    <w:basedOn w:val="Normal"/>
    <w:next w:val="Normal"/>
    <w:link w:val="Heading2Char"/>
    <w:uiPriority w:val="9"/>
    <w:unhideWhenUsed/>
    <w:qFormat/>
    <w:rsid w:val="0097389B"/>
    <w:pPr>
      <w:tabs>
        <w:tab w:val="left" w:pos="3480"/>
      </w:tabs>
      <w:spacing w:before="100" w:beforeAutospacing="1" w:after="100" w:afterAutospacing="1" w:line="240" w:lineRule="auto"/>
      <w:outlineLvl w:val="1"/>
    </w:pPr>
    <w:rPr>
      <w:b/>
      <w:bCs/>
      <w:color w:val="1F3864" w:themeColor="accent1" w:themeShade="80"/>
      <w:sz w:val="28"/>
      <w:szCs w:val="28"/>
    </w:rPr>
  </w:style>
  <w:style w:type="paragraph" w:styleId="Heading3">
    <w:name w:val="heading 3"/>
    <w:basedOn w:val="Normal"/>
    <w:next w:val="Normal"/>
    <w:link w:val="Heading3Char"/>
    <w:uiPriority w:val="9"/>
    <w:unhideWhenUsed/>
    <w:qFormat/>
    <w:rsid w:val="005E6E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1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132"/>
  </w:style>
  <w:style w:type="paragraph" w:styleId="Footer">
    <w:name w:val="footer"/>
    <w:basedOn w:val="Normal"/>
    <w:link w:val="FooterChar"/>
    <w:uiPriority w:val="99"/>
    <w:unhideWhenUsed/>
    <w:rsid w:val="000E71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132"/>
  </w:style>
  <w:style w:type="character" w:customStyle="1" w:styleId="Heading2Char">
    <w:name w:val="Heading 2 Char"/>
    <w:basedOn w:val="DefaultParagraphFont"/>
    <w:link w:val="Heading2"/>
    <w:uiPriority w:val="9"/>
    <w:rsid w:val="0097389B"/>
    <w:rPr>
      <w:b/>
      <w:bCs/>
      <w:color w:val="1F3864" w:themeColor="accent1" w:themeShade="80"/>
      <w:sz w:val="28"/>
      <w:szCs w:val="28"/>
    </w:rPr>
  </w:style>
  <w:style w:type="table" w:styleId="TableGrid">
    <w:name w:val="Table Grid"/>
    <w:basedOn w:val="TableNormal"/>
    <w:uiPriority w:val="39"/>
    <w:rsid w:val="00031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1ADE"/>
    <w:pPr>
      <w:ind w:left="720"/>
      <w:contextualSpacing/>
    </w:pPr>
  </w:style>
  <w:style w:type="character" w:styleId="Hyperlink">
    <w:name w:val="Hyperlink"/>
    <w:basedOn w:val="DefaultParagraphFont"/>
    <w:uiPriority w:val="99"/>
    <w:unhideWhenUsed/>
    <w:rsid w:val="000702BD"/>
    <w:rPr>
      <w:color w:val="0563C1" w:themeColor="hyperlink"/>
      <w:u w:val="single"/>
    </w:rPr>
  </w:style>
  <w:style w:type="character" w:styleId="UnresolvedMention">
    <w:name w:val="Unresolved Mention"/>
    <w:basedOn w:val="DefaultParagraphFont"/>
    <w:uiPriority w:val="99"/>
    <w:semiHidden/>
    <w:unhideWhenUsed/>
    <w:rsid w:val="000702BD"/>
    <w:rPr>
      <w:color w:val="605E5C"/>
      <w:shd w:val="clear" w:color="auto" w:fill="E1DFDD"/>
    </w:rPr>
  </w:style>
  <w:style w:type="character" w:styleId="CommentReference">
    <w:name w:val="annotation reference"/>
    <w:basedOn w:val="DefaultParagraphFont"/>
    <w:uiPriority w:val="99"/>
    <w:semiHidden/>
    <w:unhideWhenUsed/>
    <w:rsid w:val="00AE47A7"/>
    <w:rPr>
      <w:sz w:val="16"/>
      <w:szCs w:val="16"/>
    </w:rPr>
  </w:style>
  <w:style w:type="paragraph" w:styleId="CommentText">
    <w:name w:val="annotation text"/>
    <w:basedOn w:val="Normal"/>
    <w:link w:val="CommentTextChar"/>
    <w:uiPriority w:val="99"/>
    <w:semiHidden/>
    <w:unhideWhenUsed/>
    <w:rsid w:val="00AE47A7"/>
    <w:pPr>
      <w:spacing w:line="240" w:lineRule="auto"/>
    </w:pPr>
    <w:rPr>
      <w:sz w:val="20"/>
      <w:szCs w:val="20"/>
    </w:rPr>
  </w:style>
  <w:style w:type="character" w:customStyle="1" w:styleId="CommentTextChar">
    <w:name w:val="Comment Text Char"/>
    <w:basedOn w:val="DefaultParagraphFont"/>
    <w:link w:val="CommentText"/>
    <w:uiPriority w:val="99"/>
    <w:semiHidden/>
    <w:rsid w:val="00AE47A7"/>
    <w:rPr>
      <w:sz w:val="20"/>
      <w:szCs w:val="20"/>
    </w:rPr>
  </w:style>
  <w:style w:type="paragraph" w:styleId="CommentSubject">
    <w:name w:val="annotation subject"/>
    <w:basedOn w:val="CommentText"/>
    <w:next w:val="CommentText"/>
    <w:link w:val="CommentSubjectChar"/>
    <w:uiPriority w:val="99"/>
    <w:semiHidden/>
    <w:unhideWhenUsed/>
    <w:rsid w:val="00AE47A7"/>
    <w:rPr>
      <w:b/>
      <w:bCs/>
    </w:rPr>
  </w:style>
  <w:style w:type="character" w:customStyle="1" w:styleId="CommentSubjectChar">
    <w:name w:val="Comment Subject Char"/>
    <w:basedOn w:val="CommentTextChar"/>
    <w:link w:val="CommentSubject"/>
    <w:uiPriority w:val="99"/>
    <w:semiHidden/>
    <w:rsid w:val="00AE47A7"/>
    <w:rPr>
      <w:b/>
      <w:bCs/>
      <w:sz w:val="20"/>
      <w:szCs w:val="20"/>
    </w:rPr>
  </w:style>
  <w:style w:type="character" w:customStyle="1" w:styleId="Heading1Char">
    <w:name w:val="Heading 1 Char"/>
    <w:basedOn w:val="DefaultParagraphFont"/>
    <w:link w:val="Heading1"/>
    <w:uiPriority w:val="9"/>
    <w:rsid w:val="00743D0D"/>
    <w:rPr>
      <w:rFonts w:ascii="Cambria" w:hAnsi="Cambria"/>
      <w:bCs/>
      <w:color w:val="FFC000" w:themeColor="accent4"/>
      <w:sz w:val="28"/>
      <w:szCs w:val="28"/>
      <w14:textOutline w14:w="11112" w14:cap="flat" w14:cmpd="sng" w14:algn="ctr">
        <w14:solidFill>
          <w14:schemeClr w14:val="accent2"/>
        </w14:solidFill>
        <w14:prstDash w14:val="solid"/>
        <w14:round/>
      </w14:textOutline>
    </w:rPr>
  </w:style>
  <w:style w:type="paragraph" w:styleId="BodyText">
    <w:name w:val="Body Text"/>
    <w:basedOn w:val="Normal"/>
    <w:link w:val="BodyTextChar"/>
    <w:semiHidden/>
    <w:unhideWhenUsed/>
    <w:rsid w:val="00103750"/>
    <w:pPr>
      <w:autoSpaceDE w:val="0"/>
      <w:autoSpaceDN w:val="0"/>
      <w:adjustRightInd w:val="0"/>
      <w:spacing w:after="0" w:line="240" w:lineRule="auto"/>
      <w:jc w:val="both"/>
    </w:pPr>
    <w:rPr>
      <w:rFonts w:ascii="Helvetica" w:eastAsia="Times New Roman" w:hAnsi="Helvetica" w:cs="Times New Roman"/>
      <w:color w:val="231F20"/>
      <w:sz w:val="24"/>
      <w:szCs w:val="28"/>
      <w:lang w:val="en-US"/>
    </w:rPr>
  </w:style>
  <w:style w:type="character" w:customStyle="1" w:styleId="BodyTextChar">
    <w:name w:val="Body Text Char"/>
    <w:basedOn w:val="DefaultParagraphFont"/>
    <w:link w:val="BodyText"/>
    <w:semiHidden/>
    <w:rsid w:val="00103750"/>
    <w:rPr>
      <w:rFonts w:ascii="Helvetica" w:eastAsia="Times New Roman" w:hAnsi="Helvetica" w:cs="Times New Roman"/>
      <w:color w:val="231F20"/>
      <w:sz w:val="24"/>
      <w:szCs w:val="28"/>
      <w:lang w:val="en-US"/>
    </w:rPr>
  </w:style>
  <w:style w:type="character" w:styleId="FollowedHyperlink">
    <w:name w:val="FollowedHyperlink"/>
    <w:basedOn w:val="DefaultParagraphFont"/>
    <w:uiPriority w:val="99"/>
    <w:semiHidden/>
    <w:unhideWhenUsed/>
    <w:rsid w:val="00136B9C"/>
    <w:rPr>
      <w:color w:val="954F72" w:themeColor="followedHyperlink"/>
      <w:u w:val="single"/>
    </w:rPr>
  </w:style>
  <w:style w:type="paragraph" w:styleId="Revision">
    <w:name w:val="Revision"/>
    <w:hidden/>
    <w:uiPriority w:val="99"/>
    <w:semiHidden/>
    <w:rsid w:val="00AB763A"/>
    <w:pPr>
      <w:spacing w:after="0" w:line="240" w:lineRule="auto"/>
    </w:pPr>
  </w:style>
  <w:style w:type="character" w:styleId="PlaceholderText">
    <w:name w:val="Placeholder Text"/>
    <w:basedOn w:val="DefaultParagraphFont"/>
    <w:uiPriority w:val="99"/>
    <w:semiHidden/>
    <w:rsid w:val="00CA68AB"/>
    <w:rPr>
      <w:color w:val="808080"/>
    </w:rPr>
  </w:style>
  <w:style w:type="paragraph" w:styleId="Title">
    <w:name w:val="Title"/>
    <w:basedOn w:val="Normal"/>
    <w:next w:val="Normal"/>
    <w:link w:val="TitleChar"/>
    <w:uiPriority w:val="10"/>
    <w:qFormat/>
    <w:rsid w:val="00076B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99"/>
    <w:rPr>
      <w:rFonts w:asciiTheme="majorHAnsi" w:eastAsiaTheme="majorEastAsia" w:hAnsiTheme="majorHAnsi" w:cstheme="majorBidi"/>
      <w:spacing w:val="-10"/>
      <w:kern w:val="28"/>
      <w:sz w:val="56"/>
      <w:szCs w:val="56"/>
    </w:rPr>
  </w:style>
  <w:style w:type="character" w:styleId="Strong">
    <w:name w:val="Strong"/>
    <w:uiPriority w:val="22"/>
    <w:qFormat/>
    <w:rsid w:val="0097389B"/>
    <w:rPr>
      <w:rFonts w:cstheme="minorHAnsi"/>
      <w:b/>
      <w:bCs/>
    </w:rPr>
  </w:style>
  <w:style w:type="character" w:customStyle="1" w:styleId="Heading3Char">
    <w:name w:val="Heading 3 Char"/>
    <w:basedOn w:val="DefaultParagraphFont"/>
    <w:link w:val="Heading3"/>
    <w:uiPriority w:val="9"/>
    <w:rsid w:val="005E6E20"/>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0C2C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2C07"/>
    <w:rPr>
      <w:sz w:val="20"/>
      <w:szCs w:val="20"/>
    </w:rPr>
  </w:style>
  <w:style w:type="character" w:styleId="FootnoteReference">
    <w:name w:val="footnote reference"/>
    <w:basedOn w:val="DefaultParagraphFont"/>
    <w:uiPriority w:val="99"/>
    <w:semiHidden/>
    <w:unhideWhenUsed/>
    <w:rsid w:val="000C2C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9903">
      <w:bodyDiv w:val="1"/>
      <w:marLeft w:val="0"/>
      <w:marRight w:val="0"/>
      <w:marTop w:val="0"/>
      <w:marBottom w:val="0"/>
      <w:divBdr>
        <w:top w:val="none" w:sz="0" w:space="0" w:color="auto"/>
        <w:left w:val="none" w:sz="0" w:space="0" w:color="auto"/>
        <w:bottom w:val="none" w:sz="0" w:space="0" w:color="auto"/>
        <w:right w:val="none" w:sz="0" w:space="0" w:color="auto"/>
      </w:divBdr>
    </w:div>
    <w:div w:id="1781414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ompanion.card@dpac.tas.gov.au" TargetMode="External"/><Relationship Id="rId4" Type="http://schemas.openxmlformats.org/officeDocument/2006/relationships/settings" Target="settings.xml"/><Relationship Id="rId9" Type="http://schemas.openxmlformats.org/officeDocument/2006/relationships/hyperlink" Target="http://www.companioncard.tas.gov.au" TargetMode="External"/><Relationship Id="rId14" Type="http://schemas.openxmlformats.org/officeDocument/2006/relationships/image" Target="media/image5.sv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62504-6921-4397-8144-5CE7253FB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519</Words>
  <Characters>13229</Characters>
  <Application>Microsoft Office Word</Application>
  <DocSecurity>0</DocSecurity>
  <Lines>367</Lines>
  <Paragraphs>291</Paragraphs>
  <ScaleCrop>false</ScaleCrop>
  <HeadingPairs>
    <vt:vector size="2" baseType="variant">
      <vt:variant>
        <vt:lpstr>Title</vt:lpstr>
      </vt:variant>
      <vt:variant>
        <vt:i4>1</vt:i4>
      </vt:variant>
    </vt:vector>
  </HeadingPairs>
  <TitlesOfParts>
    <vt:vector size="1" baseType="lpstr">
      <vt:lpstr/>
    </vt:vector>
  </TitlesOfParts>
  <Company>Department of Premier and Cabinet</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 Robert</dc:creator>
  <cp:keywords/>
  <dc:description/>
  <cp:lastModifiedBy>Clemens, Catherine</cp:lastModifiedBy>
  <cp:revision>2</cp:revision>
  <cp:lastPrinted>2022-10-07T00:55:00Z</cp:lastPrinted>
  <dcterms:created xsi:type="dcterms:W3CDTF">2023-11-10T04:29:00Z</dcterms:created>
  <dcterms:modified xsi:type="dcterms:W3CDTF">2023-11-10T04:29:00Z</dcterms:modified>
</cp:coreProperties>
</file>